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CAF53E" w14:textId="3D64ABC5" w:rsidR="00613E51" w:rsidRPr="002A4568" w:rsidRDefault="00613E51" w:rsidP="00350D51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A4568">
        <w:rPr>
          <w:rFonts w:ascii="Times New Roman" w:hAnsi="Times New Roman" w:cs="Times New Roman"/>
          <w:sz w:val="24"/>
          <w:szCs w:val="24"/>
          <w:lang w:val="en-GB"/>
        </w:rPr>
        <w:t xml:space="preserve">Supplementary </w:t>
      </w:r>
      <w:r w:rsidR="00B82B18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Pr="002A4568">
        <w:rPr>
          <w:rFonts w:ascii="Times New Roman" w:hAnsi="Times New Roman" w:cs="Times New Roman"/>
          <w:sz w:val="24"/>
          <w:szCs w:val="24"/>
          <w:lang w:val="en-GB"/>
        </w:rPr>
        <w:t>:</w:t>
      </w:r>
    </w:p>
    <w:p w14:paraId="052EF3D7" w14:textId="77777777" w:rsidR="00613E51" w:rsidRPr="00350D51" w:rsidRDefault="00613E51" w:rsidP="00350D51">
      <w:pPr>
        <w:jc w:val="center"/>
        <w:rPr>
          <w:rFonts w:ascii="Times New Roman" w:hAnsi="Times New Roman" w:cs="Times New Roman"/>
          <w:i/>
          <w:iCs/>
          <w:sz w:val="24"/>
          <w:szCs w:val="24"/>
          <w:lang w:val="en-GB"/>
        </w:rPr>
      </w:pPr>
      <w:r w:rsidRPr="00350D51">
        <w:rPr>
          <w:rFonts w:ascii="Times New Roman" w:hAnsi="Times New Roman" w:cs="Times New Roman"/>
          <w:i/>
          <w:iCs/>
          <w:sz w:val="24"/>
          <w:szCs w:val="24"/>
          <w:lang w:val="en-GB"/>
        </w:rPr>
        <w:t>A surface faulting database of the Idaho Lost River Fault from a systematic-high-quality topographic analysis</w:t>
      </w:r>
    </w:p>
    <w:p w14:paraId="754D27F1" w14:textId="77777777" w:rsidR="00613E51" w:rsidRPr="002A4568" w:rsidRDefault="00613E5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2C022DAA" w14:textId="025811F4" w:rsidR="00613E51" w:rsidRPr="002A4568" w:rsidRDefault="00613E51" w:rsidP="00350D51">
      <w:pPr>
        <w:jc w:val="both"/>
        <w:rPr>
          <w:rFonts w:ascii="Times New Roman" w:hAnsi="Times New Roman" w:cs="Times New Roman"/>
          <w:sz w:val="24"/>
          <w:szCs w:val="24"/>
        </w:rPr>
      </w:pPr>
      <w:r w:rsidRPr="002A4568">
        <w:rPr>
          <w:rFonts w:ascii="Times New Roman" w:hAnsi="Times New Roman" w:cs="Times New Roman"/>
          <w:sz w:val="24"/>
          <w:szCs w:val="24"/>
        </w:rPr>
        <w:t>Simone Bello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1-2</w:t>
      </w:r>
      <w:r w:rsidRPr="002A4568">
        <w:rPr>
          <w:rFonts w:ascii="Times New Roman" w:hAnsi="Times New Roman" w:cs="Times New Roman"/>
          <w:sz w:val="24"/>
          <w:szCs w:val="24"/>
        </w:rPr>
        <w:t>, Chelsea P. Scott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2A4568">
        <w:rPr>
          <w:rFonts w:ascii="Times New Roman" w:hAnsi="Times New Roman" w:cs="Times New Roman"/>
          <w:sz w:val="24"/>
          <w:szCs w:val="24"/>
        </w:rPr>
        <w:t>, Federica Ferrarini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1-2</w:t>
      </w:r>
      <w:r w:rsidRPr="002A4568">
        <w:rPr>
          <w:rFonts w:ascii="Times New Roman" w:hAnsi="Times New Roman" w:cs="Times New Roman"/>
          <w:sz w:val="24"/>
          <w:szCs w:val="24"/>
        </w:rPr>
        <w:t>, Francesco Brozzetti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1-2</w:t>
      </w:r>
      <w:r w:rsidRPr="002A4568">
        <w:rPr>
          <w:rFonts w:ascii="Times New Roman" w:hAnsi="Times New Roman" w:cs="Times New Roman"/>
          <w:sz w:val="24"/>
          <w:szCs w:val="24"/>
        </w:rPr>
        <w:t>, Tyler Scott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2A4568">
        <w:rPr>
          <w:rFonts w:ascii="Times New Roman" w:hAnsi="Times New Roman" w:cs="Times New Roman"/>
          <w:sz w:val="24"/>
          <w:szCs w:val="24"/>
        </w:rPr>
        <w:t>, Daniele Cirillo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1-2</w:t>
      </w:r>
      <w:r w:rsidRPr="002A4568">
        <w:rPr>
          <w:rFonts w:ascii="Times New Roman" w:hAnsi="Times New Roman" w:cs="Times New Roman"/>
          <w:sz w:val="24"/>
          <w:szCs w:val="24"/>
        </w:rPr>
        <w:t>, Rita De Nardis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1-2</w:t>
      </w:r>
      <w:r w:rsidRPr="002A4568">
        <w:rPr>
          <w:rFonts w:ascii="Times New Roman" w:hAnsi="Times New Roman" w:cs="Times New Roman"/>
          <w:sz w:val="24"/>
          <w:szCs w:val="24"/>
        </w:rPr>
        <w:t xml:space="preserve">, J </w:t>
      </w:r>
      <w:proofErr w:type="spellStart"/>
      <w:r w:rsidRPr="002A4568">
        <w:rPr>
          <w:rFonts w:ascii="Times New Roman" w:hAnsi="Times New Roman" w:cs="Times New Roman"/>
          <w:sz w:val="24"/>
          <w:szCs w:val="24"/>
        </w:rPr>
        <w:t>Ram</w:t>
      </w:r>
      <w:r w:rsidR="00350D51">
        <w:rPr>
          <w:rFonts w:ascii="Times New Roman" w:hAnsi="Times New Roman" w:cs="Times New Roman"/>
          <w:sz w:val="24"/>
          <w:szCs w:val="24"/>
        </w:rPr>
        <w:t>ò</w:t>
      </w:r>
      <w:r w:rsidRPr="002A4568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2A4568">
        <w:rPr>
          <w:rFonts w:ascii="Times New Roman" w:hAnsi="Times New Roman" w:cs="Times New Roman"/>
          <w:sz w:val="24"/>
          <w:szCs w:val="24"/>
        </w:rPr>
        <w:t xml:space="preserve"> Arrowsmith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2A4568">
        <w:rPr>
          <w:rFonts w:ascii="Times New Roman" w:hAnsi="Times New Roman" w:cs="Times New Roman"/>
          <w:sz w:val="24"/>
          <w:szCs w:val="24"/>
        </w:rPr>
        <w:t>, Giusy Lavecchia</w:t>
      </w:r>
      <w:r w:rsidRPr="002A4568">
        <w:rPr>
          <w:rFonts w:ascii="Times New Roman" w:hAnsi="Times New Roman" w:cs="Times New Roman"/>
          <w:sz w:val="24"/>
          <w:szCs w:val="24"/>
          <w:vertAlign w:val="superscript"/>
        </w:rPr>
        <w:t>1-2</w:t>
      </w:r>
    </w:p>
    <w:p w14:paraId="6A9E9691" w14:textId="77777777" w:rsidR="00613E51" w:rsidRPr="002A4568" w:rsidRDefault="00613E51" w:rsidP="00350D5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032146" w14:textId="77777777" w:rsidR="00613E51" w:rsidRPr="002A4568" w:rsidRDefault="00613E5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A456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1</w:t>
      </w:r>
      <w:r w:rsidRPr="002A4568">
        <w:rPr>
          <w:rFonts w:ascii="Times New Roman" w:hAnsi="Times New Roman" w:cs="Times New Roman"/>
          <w:sz w:val="24"/>
          <w:szCs w:val="24"/>
          <w:lang w:val="en-GB"/>
        </w:rPr>
        <w:t>DiSPUTer- Department of Psychological, Humanistic and Territorial Sciences, University G. d’Annunzio Chieti-Pescara, Italy.</w:t>
      </w:r>
    </w:p>
    <w:p w14:paraId="50206A26" w14:textId="77777777" w:rsidR="00613E51" w:rsidRPr="002A4568" w:rsidRDefault="00613E5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A456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2</w:t>
      </w:r>
      <w:r w:rsidRPr="002A4568">
        <w:rPr>
          <w:rFonts w:ascii="Times New Roman" w:hAnsi="Times New Roman" w:cs="Times New Roman"/>
          <w:sz w:val="24"/>
          <w:szCs w:val="24"/>
          <w:lang w:val="en-GB"/>
        </w:rPr>
        <w:t xml:space="preserve">CRUST- </w:t>
      </w:r>
      <w:proofErr w:type="spellStart"/>
      <w:r w:rsidRPr="002A4568">
        <w:rPr>
          <w:rFonts w:ascii="Times New Roman" w:hAnsi="Times New Roman" w:cs="Times New Roman"/>
          <w:sz w:val="24"/>
          <w:szCs w:val="24"/>
          <w:lang w:val="en-GB"/>
        </w:rPr>
        <w:t>InterUniversity</w:t>
      </w:r>
      <w:proofErr w:type="spellEnd"/>
      <w:r w:rsidRPr="002A456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2A4568">
        <w:rPr>
          <w:rFonts w:ascii="Times New Roman" w:hAnsi="Times New Roman" w:cs="Times New Roman"/>
          <w:sz w:val="24"/>
          <w:szCs w:val="24"/>
          <w:lang w:val="en-GB"/>
        </w:rPr>
        <w:t>Center</w:t>
      </w:r>
      <w:proofErr w:type="spellEnd"/>
      <w:r w:rsidRPr="002A4568">
        <w:rPr>
          <w:rFonts w:ascii="Times New Roman" w:hAnsi="Times New Roman" w:cs="Times New Roman"/>
          <w:sz w:val="24"/>
          <w:szCs w:val="24"/>
          <w:lang w:val="en-GB"/>
        </w:rPr>
        <w:t xml:space="preserve"> for 3D </w:t>
      </w:r>
      <w:proofErr w:type="spellStart"/>
      <w:r w:rsidRPr="002A4568">
        <w:rPr>
          <w:rFonts w:ascii="Times New Roman" w:hAnsi="Times New Roman" w:cs="Times New Roman"/>
          <w:sz w:val="24"/>
          <w:szCs w:val="24"/>
          <w:lang w:val="en-GB"/>
        </w:rPr>
        <w:t>Seismotectonics</w:t>
      </w:r>
      <w:proofErr w:type="spellEnd"/>
      <w:r w:rsidRPr="002A4568">
        <w:rPr>
          <w:rFonts w:ascii="Times New Roman" w:hAnsi="Times New Roman" w:cs="Times New Roman"/>
          <w:sz w:val="24"/>
          <w:szCs w:val="24"/>
          <w:lang w:val="en-GB"/>
        </w:rPr>
        <w:t xml:space="preserve"> with territorial applications, Italy</w:t>
      </w:r>
    </w:p>
    <w:p w14:paraId="536CA002" w14:textId="77777777" w:rsidR="002A4568" w:rsidRPr="002A4568" w:rsidRDefault="00613E5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A4568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3</w:t>
      </w:r>
      <w:r w:rsidRPr="002A4568">
        <w:rPr>
          <w:rFonts w:ascii="Times New Roman" w:hAnsi="Times New Roman" w:cs="Times New Roman"/>
          <w:sz w:val="24"/>
          <w:szCs w:val="24"/>
          <w:lang w:val="en-GB"/>
        </w:rPr>
        <w:t>School of Earth and Space Exploration – Arizona State University</w:t>
      </w:r>
    </w:p>
    <w:p w14:paraId="7638EBDC" w14:textId="414DB041" w:rsidR="002A4568" w:rsidRDefault="002A4568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C6F82A8" w14:textId="77777777" w:rsidR="00350D51" w:rsidRPr="002A4568" w:rsidRDefault="00350D5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F4FDECF" w14:textId="61C768E4" w:rsidR="003E3020" w:rsidRDefault="006F6ECE" w:rsidP="00350D51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 w:rsidRPr="002A4568">
        <w:rPr>
          <w:rFonts w:ascii="Times New Roman" w:hAnsi="Times New Roman" w:cs="Times New Roman"/>
          <w:sz w:val="24"/>
          <w:szCs w:val="24"/>
          <w:lang w:val="en-GB"/>
        </w:rPr>
        <w:t xml:space="preserve">GUIDE TO USING THE </w:t>
      </w:r>
      <w:r w:rsidR="00564DE8" w:rsidRPr="002A4568">
        <w:rPr>
          <w:rFonts w:ascii="Times New Roman" w:hAnsi="Times New Roman" w:cs="Times New Roman"/>
          <w:sz w:val="24"/>
          <w:szCs w:val="24"/>
          <w:lang w:val="en-GB"/>
        </w:rPr>
        <w:t>COMPUTATIONAL TOOLS</w:t>
      </w:r>
    </w:p>
    <w:p w14:paraId="3A0FD7AF" w14:textId="77777777" w:rsidR="00272406" w:rsidRPr="002A4568" w:rsidRDefault="00272406" w:rsidP="00350D51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3B34888C" w14:textId="77777777" w:rsidR="008B6C3C" w:rsidRPr="002A4568" w:rsidRDefault="008B6C3C" w:rsidP="00350D5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tbl>
      <w:tblPr>
        <w:tblStyle w:val="TableGrid"/>
        <w:tblW w:w="96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7"/>
        <w:gridCol w:w="567"/>
      </w:tblGrid>
      <w:tr w:rsidR="008B6C3C" w:rsidRPr="002A4568" w14:paraId="0553CB8F" w14:textId="77777777" w:rsidTr="00272406">
        <w:tc>
          <w:tcPr>
            <w:tcW w:w="9634" w:type="dxa"/>
            <w:gridSpan w:val="2"/>
          </w:tcPr>
          <w:p w14:paraId="1F61C874" w14:textId="29336807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able of Contents</w:t>
            </w:r>
          </w:p>
        </w:tc>
      </w:tr>
      <w:tr w:rsidR="008B6C3C" w:rsidRPr="002A4568" w14:paraId="739FA579" w14:textId="77777777" w:rsidTr="00272406">
        <w:tc>
          <w:tcPr>
            <w:tcW w:w="9067" w:type="dxa"/>
          </w:tcPr>
          <w:p w14:paraId="7AB4D003" w14:textId="4CC88F50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567" w:type="dxa"/>
          </w:tcPr>
          <w:p w14:paraId="059D0399" w14:textId="3A3CD0FD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8B6C3C" w:rsidRPr="002A4568" w14:paraId="168C995A" w14:textId="77777777" w:rsidTr="00272406">
        <w:tc>
          <w:tcPr>
            <w:tcW w:w="9067" w:type="dxa"/>
          </w:tcPr>
          <w:p w14:paraId="4E9C0931" w14:textId="7678A735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1)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Introduction and functioning of the code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...............................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...................</w:t>
            </w:r>
          </w:p>
        </w:tc>
        <w:tc>
          <w:tcPr>
            <w:tcW w:w="567" w:type="dxa"/>
          </w:tcPr>
          <w:p w14:paraId="53198EEA" w14:textId="50DCBF16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8B6C3C" w:rsidRPr="002A4568" w14:paraId="20EABA25" w14:textId="77777777" w:rsidTr="00272406">
        <w:tc>
          <w:tcPr>
            <w:tcW w:w="9067" w:type="dxa"/>
          </w:tcPr>
          <w:p w14:paraId="2AE3CC37" w14:textId="7809E0C6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2)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Data acquisition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…………</w:t>
            </w:r>
            <w:r w:rsidR="00D41807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</w:t>
            </w:r>
          </w:p>
        </w:tc>
        <w:tc>
          <w:tcPr>
            <w:tcW w:w="567" w:type="dxa"/>
          </w:tcPr>
          <w:p w14:paraId="001E2E81" w14:textId="5F68BE97" w:rsidR="008B6C3C" w:rsidRPr="002A4568" w:rsidRDefault="008B6C3C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8B6C3C" w:rsidRPr="002A4568" w14:paraId="1EA2471E" w14:textId="77777777" w:rsidTr="00272406">
        <w:tc>
          <w:tcPr>
            <w:tcW w:w="9067" w:type="dxa"/>
          </w:tcPr>
          <w:p w14:paraId="67F3E885" w14:textId="5CE936CA" w:rsidR="008B6C3C" w:rsidRPr="002A4568" w:rsidRDefault="00D41807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3)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Data preparation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………………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</w:t>
            </w:r>
          </w:p>
        </w:tc>
        <w:tc>
          <w:tcPr>
            <w:tcW w:w="567" w:type="dxa"/>
          </w:tcPr>
          <w:p w14:paraId="132C1EB2" w14:textId="7774B614" w:rsidR="008B6C3C" w:rsidRPr="002A4568" w:rsidRDefault="00D41807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8B6C3C" w:rsidRPr="002A4568" w14:paraId="60B0CCF0" w14:textId="77777777" w:rsidTr="00272406">
        <w:tc>
          <w:tcPr>
            <w:tcW w:w="9067" w:type="dxa"/>
          </w:tcPr>
          <w:p w14:paraId="528F0311" w14:textId="45AC2197" w:rsidR="008B6C3C" w:rsidRPr="002A4568" w:rsidRDefault="00D41807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3.1) Digital Elevation Model…………………………………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.</w:t>
            </w:r>
          </w:p>
        </w:tc>
        <w:tc>
          <w:tcPr>
            <w:tcW w:w="567" w:type="dxa"/>
          </w:tcPr>
          <w:p w14:paraId="537593B8" w14:textId="52F32190" w:rsidR="008B6C3C" w:rsidRPr="002A4568" w:rsidRDefault="00D41807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4B5E75" w:rsidRPr="002A4568" w14:paraId="467AABA2" w14:textId="77777777" w:rsidTr="00272406">
        <w:tc>
          <w:tcPr>
            <w:tcW w:w="9067" w:type="dxa"/>
          </w:tcPr>
          <w:p w14:paraId="2BE8C027" w14:textId="4C4130D4" w:rsidR="004B5E75" w:rsidRPr="002A4568" w:rsidRDefault="004B5E75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3.1.1) </w:t>
            </w:r>
            <w:r w:rsidR="00553FB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rcMap (ESRI ArcGIS®)</w:t>
            </w:r>
            <w:r w:rsidR="001B7E24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“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plit Raster</w:t>
            </w:r>
            <w:r w:rsidR="001B7E24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 tool.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</w:t>
            </w:r>
            <w:r w:rsidR="00553FB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...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...................</w:t>
            </w:r>
          </w:p>
        </w:tc>
        <w:tc>
          <w:tcPr>
            <w:tcW w:w="567" w:type="dxa"/>
          </w:tcPr>
          <w:p w14:paraId="1B207023" w14:textId="3C999181" w:rsidR="004B5E75" w:rsidRPr="002A4568" w:rsidRDefault="004B5E75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</w:tr>
      <w:tr w:rsidR="008B6C3C" w:rsidRPr="002A4568" w14:paraId="636AE3D8" w14:textId="77777777" w:rsidTr="00272406">
        <w:tc>
          <w:tcPr>
            <w:tcW w:w="9067" w:type="dxa"/>
          </w:tcPr>
          <w:p w14:paraId="79B2FDE2" w14:textId="12E00B38" w:rsidR="008B6C3C" w:rsidRPr="002A4568" w:rsidRDefault="00D41807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3.2) Fault traces………………………………………………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.</w:t>
            </w:r>
          </w:p>
        </w:tc>
        <w:tc>
          <w:tcPr>
            <w:tcW w:w="567" w:type="dxa"/>
          </w:tcPr>
          <w:p w14:paraId="62C2BA1D" w14:textId="35C0A5A0" w:rsidR="008B6C3C" w:rsidRPr="002A4568" w:rsidRDefault="0026447E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1B7E24" w:rsidRPr="002A4568" w14:paraId="2EB83679" w14:textId="77777777" w:rsidTr="00272406">
        <w:tc>
          <w:tcPr>
            <w:tcW w:w="9067" w:type="dxa"/>
          </w:tcPr>
          <w:p w14:paraId="60F05196" w14:textId="7905201F" w:rsidR="001B7E24" w:rsidRPr="002A4568" w:rsidRDefault="001B7E24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3.2.1) </w:t>
            </w:r>
            <w:r w:rsidR="00553FB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rcMap (ESRI ArcGIS®)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“Densify” tool…</w:t>
            </w:r>
            <w:r w:rsidR="00553FB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..</w:t>
            </w:r>
          </w:p>
        </w:tc>
        <w:tc>
          <w:tcPr>
            <w:tcW w:w="567" w:type="dxa"/>
          </w:tcPr>
          <w:p w14:paraId="7E76CD8B" w14:textId="363ED70E" w:rsidR="001B7E24" w:rsidRPr="002A4568" w:rsidRDefault="001B7E24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</w:tr>
      <w:tr w:rsidR="008B6C3C" w:rsidRPr="002A4568" w14:paraId="7501A6A2" w14:textId="77777777" w:rsidTr="00272406">
        <w:tc>
          <w:tcPr>
            <w:tcW w:w="9067" w:type="dxa"/>
          </w:tcPr>
          <w:p w14:paraId="16B3B23C" w14:textId="3A324E18" w:rsidR="008B6C3C" w:rsidRPr="002A4568" w:rsidRDefault="00D41807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4)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0344F5" w:rsidRPr="000344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The .m file “</w:t>
            </w:r>
            <w:proofErr w:type="spellStart"/>
            <w:r w:rsidR="000344F5" w:rsidRPr="000344F5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Calculate_scarp_height</w:t>
            </w:r>
            <w:proofErr w:type="spellEnd"/>
            <w:r w:rsidR="000344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……………………</w:t>
            </w:r>
            <w:r w:rsidR="000344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</w:t>
            </w:r>
          </w:p>
        </w:tc>
        <w:tc>
          <w:tcPr>
            <w:tcW w:w="567" w:type="dxa"/>
          </w:tcPr>
          <w:p w14:paraId="06C95655" w14:textId="4EAAD078" w:rsidR="008B6C3C" w:rsidRPr="002A4568" w:rsidRDefault="00572788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</w:tr>
      <w:tr w:rsidR="00D41807" w:rsidRPr="002A4568" w14:paraId="4E9B98AE" w14:textId="77777777" w:rsidTr="00272406">
        <w:tc>
          <w:tcPr>
            <w:tcW w:w="9067" w:type="dxa"/>
          </w:tcPr>
          <w:p w14:paraId="2F7DF88C" w14:textId="7DBF4CA6" w:rsidR="00D41807" w:rsidRPr="002A4568" w:rsidRDefault="00CB4820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4.1) </w:t>
            </w:r>
            <w:r w:rsidR="000344F5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put data</w:t>
            </w:r>
            <w:r w:rsidR="00D41807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..……..</w:t>
            </w:r>
            <w:r w:rsidR="00D41807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</w:t>
            </w:r>
            <w:r w:rsidR="000344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…</w:t>
            </w:r>
          </w:p>
        </w:tc>
        <w:tc>
          <w:tcPr>
            <w:tcW w:w="567" w:type="dxa"/>
          </w:tcPr>
          <w:p w14:paraId="0EB4F159" w14:textId="75F7606B" w:rsidR="00D41807" w:rsidRPr="002A4568" w:rsidRDefault="0026447E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</w:tr>
      <w:tr w:rsidR="00CB4820" w:rsidRPr="002A4568" w14:paraId="6951555F" w14:textId="77777777" w:rsidTr="00272406">
        <w:tc>
          <w:tcPr>
            <w:tcW w:w="9067" w:type="dxa"/>
          </w:tcPr>
          <w:p w14:paraId="16ECC2B4" w14:textId="0D6964B1" w:rsidR="00CB4820" w:rsidRPr="002A4568" w:rsidRDefault="00CB4820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4.</w:t>
            </w:r>
            <w:r w:rsidR="002128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r w:rsidR="0021282C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pographic profiles traces generation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...</w:t>
            </w:r>
            <w:r w:rsidR="000344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......</w:t>
            </w:r>
            <w:r w:rsidR="002128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0344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.....</w:t>
            </w:r>
          </w:p>
        </w:tc>
        <w:tc>
          <w:tcPr>
            <w:tcW w:w="567" w:type="dxa"/>
          </w:tcPr>
          <w:p w14:paraId="13F64211" w14:textId="4B4BC313" w:rsidR="00CB4820" w:rsidRPr="002A4568" w:rsidRDefault="00572788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</w:tr>
      <w:tr w:rsidR="001B7E24" w:rsidRPr="002A4568" w14:paraId="77181A75" w14:textId="77777777" w:rsidTr="00272406">
        <w:tc>
          <w:tcPr>
            <w:tcW w:w="9067" w:type="dxa"/>
          </w:tcPr>
          <w:p w14:paraId="45D81A26" w14:textId="238826FA" w:rsidR="001B7E24" w:rsidRPr="002A4568" w:rsidRDefault="001B7E24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4.</w:t>
            </w:r>
            <w:r w:rsidR="002128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) </w:t>
            </w:r>
            <w:r w:rsidR="0021282C" w:rsidRPr="002128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long-profile vertical separation measurements</w:t>
            </w:r>
            <w:r w:rsidR="0021282C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</w:t>
            </w:r>
            <w:r w:rsidR="00B82B1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</w:t>
            </w:r>
            <w:r w:rsidR="0021282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.</w:t>
            </w:r>
          </w:p>
        </w:tc>
        <w:tc>
          <w:tcPr>
            <w:tcW w:w="567" w:type="dxa"/>
          </w:tcPr>
          <w:p w14:paraId="0E6FEE5D" w14:textId="1584BBEE" w:rsidR="001B7E24" w:rsidRPr="002A4568" w:rsidRDefault="00572788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</w:tr>
      <w:tr w:rsidR="002451CD" w:rsidRPr="002A4568" w14:paraId="6ECB76F8" w14:textId="77777777" w:rsidTr="00272406">
        <w:tc>
          <w:tcPr>
            <w:tcW w:w="9067" w:type="dxa"/>
          </w:tcPr>
          <w:p w14:paraId="27C6B91C" w14:textId="0053D4E4" w:rsidR="002451CD" w:rsidRPr="002A4568" w:rsidRDefault="00D725B5" w:rsidP="00350D5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5727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5727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.3</w:t>
            </w:r>
            <w:r w:rsidR="00CB482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1) Function “</w:t>
            </w:r>
            <w:proofErr w:type="spellStart"/>
            <w:r w:rsidR="00CB4820" w:rsidRPr="002A4568">
              <w:rPr>
                <w:rFonts w:ascii="Courier New" w:hAnsi="Courier New" w:cs="Courier New"/>
                <w:color w:val="000000"/>
                <w:sz w:val="24"/>
                <w:szCs w:val="24"/>
                <w:lang w:val="en-GB"/>
              </w:rPr>
              <w:t>scarp_height_offset</w:t>
            </w:r>
            <w:r w:rsidR="00272406">
              <w:rPr>
                <w:rFonts w:ascii="Courier New" w:hAnsi="Courier New" w:cs="Courier New"/>
                <w:color w:val="000000"/>
                <w:sz w:val="24"/>
                <w:szCs w:val="24"/>
                <w:lang w:val="en-GB"/>
              </w:rPr>
              <w:t>.m</w:t>
            </w:r>
            <w:proofErr w:type="spellEnd"/>
            <w:r w:rsidR="00CB482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  <w:r w:rsid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……</w:t>
            </w:r>
            <w:r w:rsidR="002724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</w:t>
            </w:r>
            <w:r w:rsid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</w:t>
            </w:r>
          </w:p>
        </w:tc>
        <w:tc>
          <w:tcPr>
            <w:tcW w:w="567" w:type="dxa"/>
          </w:tcPr>
          <w:p w14:paraId="0DB834BA" w14:textId="436EF7EC" w:rsidR="002451CD" w:rsidRPr="002A4568" w:rsidRDefault="00572788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</w:tr>
      <w:tr w:rsidR="002451CD" w:rsidRPr="002A4568" w14:paraId="5E4A7780" w14:textId="77777777" w:rsidTr="00272406">
        <w:tc>
          <w:tcPr>
            <w:tcW w:w="9067" w:type="dxa"/>
          </w:tcPr>
          <w:p w14:paraId="00D58DCA" w14:textId="05ED55C2" w:rsidR="002451CD" w:rsidRPr="002A4568" w:rsidRDefault="00D725B5" w:rsidP="00350D5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</w:t>
            </w:r>
            <w:r w:rsidR="005727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4.3</w:t>
            </w:r>
            <w:r w:rsidR="009B6C8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2) Function “</w:t>
            </w:r>
            <w:proofErr w:type="spellStart"/>
            <w:r w:rsidR="0026447E" w:rsidRPr="0026447E">
              <w:rPr>
                <w:rFonts w:ascii="Courier New" w:hAnsi="Courier New" w:cs="Courier New"/>
                <w:color w:val="000000"/>
                <w:sz w:val="24"/>
                <w:szCs w:val="24"/>
                <w:lang w:val="en-GB"/>
              </w:rPr>
              <w:t>line_fitting</w:t>
            </w:r>
            <w:r w:rsidR="00272406">
              <w:rPr>
                <w:rFonts w:ascii="Courier New" w:hAnsi="Courier New" w:cs="Courier New"/>
                <w:color w:val="000000"/>
                <w:sz w:val="24"/>
                <w:szCs w:val="24"/>
                <w:lang w:val="en-GB"/>
              </w:rPr>
              <w:t>.m</w:t>
            </w:r>
            <w:proofErr w:type="spellEnd"/>
            <w:r w:rsidR="009B6C80" w:rsidRPr="002A456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  <w:r w:rsid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………………</w:t>
            </w:r>
            <w:r w:rsidR="0027240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.</w:t>
            </w:r>
            <w:r w:rsid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.</w:t>
            </w:r>
          </w:p>
        </w:tc>
        <w:tc>
          <w:tcPr>
            <w:tcW w:w="567" w:type="dxa"/>
          </w:tcPr>
          <w:p w14:paraId="1BAD3156" w14:textId="1802BD05" w:rsidR="002451CD" w:rsidRPr="002A4568" w:rsidRDefault="0026447E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</w:t>
            </w:r>
          </w:p>
        </w:tc>
      </w:tr>
      <w:tr w:rsidR="002451CD" w:rsidRPr="0026447E" w14:paraId="56C08748" w14:textId="77777777" w:rsidTr="00272406">
        <w:tc>
          <w:tcPr>
            <w:tcW w:w="9067" w:type="dxa"/>
          </w:tcPr>
          <w:p w14:paraId="0A9BB3A4" w14:textId="104589C6" w:rsidR="002451CD" w:rsidRPr="002A4568" w:rsidRDefault="00D725B5" w:rsidP="00350D51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</w:t>
            </w:r>
            <w:r w:rsidR="0057278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4.3</w:t>
            </w:r>
            <w:r w:rsidR="007D5DBA" w:rsidRPr="007D5DB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3Function</w:t>
            </w:r>
            <w:r w:rsidR="007D5DBA" w:rsidRPr="00EE1EE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 xml:space="preserve"> </w:t>
            </w:r>
            <w:r w:rsidR="007D5DBA" w:rsidRP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“</w:t>
            </w:r>
            <w:proofErr w:type="spellStart"/>
            <w:r w:rsidR="0026447E" w:rsidRPr="002A4568">
              <w:rPr>
                <w:rFonts w:ascii="Courier New" w:hAnsi="Courier New" w:cs="Courier New"/>
                <w:color w:val="000000"/>
                <w:sz w:val="24"/>
                <w:szCs w:val="24"/>
                <w:lang w:val="en-GB"/>
              </w:rPr>
              <w:t>scarp_height_save</w:t>
            </w:r>
            <w:r w:rsidR="00272406">
              <w:rPr>
                <w:rFonts w:ascii="Courier New" w:hAnsi="Courier New" w:cs="Courier New"/>
                <w:color w:val="000000"/>
                <w:sz w:val="24"/>
                <w:szCs w:val="24"/>
                <w:lang w:val="en-GB"/>
              </w:rPr>
              <w:t>.m</w:t>
            </w:r>
            <w:proofErr w:type="spellEnd"/>
            <w:r w:rsidR="007D5DBA" w:rsidRP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”</w:t>
            </w:r>
            <w:r w:rsidR="0026447E" w:rsidRP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………………</w:t>
            </w:r>
            <w:r w:rsid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</w:t>
            </w:r>
            <w:r w:rsidR="0026447E" w:rsidRPr="0026447E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……………</w:t>
            </w:r>
          </w:p>
        </w:tc>
        <w:tc>
          <w:tcPr>
            <w:tcW w:w="567" w:type="dxa"/>
          </w:tcPr>
          <w:p w14:paraId="12475CD1" w14:textId="5096DC99" w:rsidR="002451CD" w:rsidRPr="002A4568" w:rsidRDefault="0026447E" w:rsidP="00350D5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2</w:t>
            </w:r>
          </w:p>
        </w:tc>
      </w:tr>
    </w:tbl>
    <w:p w14:paraId="585DA872" w14:textId="02EDBDE6" w:rsidR="008B6C3C" w:rsidRDefault="008B6C3C" w:rsidP="00350D51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</w:p>
    <w:p w14:paraId="26C8DDB2" w14:textId="412329E9" w:rsidR="008B6C3C" w:rsidRPr="00276FE6" w:rsidRDefault="008B6C3C" w:rsidP="00350D51">
      <w:pPr>
        <w:jc w:val="bot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br w:type="page"/>
      </w:r>
    </w:p>
    <w:p w14:paraId="16239753" w14:textId="5287308F" w:rsidR="00276FE6" w:rsidRPr="00276FE6" w:rsidRDefault="00276FE6" w:rsidP="00350D5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76FE6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INTRODUCTION AND FUNCTIONING OF THE CODE</w:t>
      </w:r>
      <w:r w:rsidR="00DD7C1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</w:p>
    <w:p w14:paraId="1903EBA3" w14:textId="72434B8A" w:rsidR="00F2092D" w:rsidRDefault="000C06D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e have studied</w:t>
      </w:r>
      <w:r w:rsidR="00F2092D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 in detail the topography along the Lost River </w:t>
      </w:r>
      <w:r w:rsidR="001234B8">
        <w:rPr>
          <w:rFonts w:ascii="Times New Roman" w:hAnsi="Times New Roman" w:cs="Times New Roman"/>
          <w:sz w:val="24"/>
          <w:szCs w:val="24"/>
          <w:lang w:val="en-GB"/>
        </w:rPr>
        <w:t>Fault</w:t>
      </w:r>
      <w:r w:rsidR="001234B8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092D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in Idaho 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(USA) </w:t>
      </w:r>
      <w:r w:rsidR="00F2092D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and in particular the </w:t>
      </w:r>
      <w:r w:rsidR="001234B8">
        <w:rPr>
          <w:rFonts w:ascii="Times New Roman" w:hAnsi="Times New Roman" w:cs="Times New Roman"/>
          <w:sz w:val="24"/>
          <w:szCs w:val="24"/>
          <w:lang w:val="en-GB"/>
        </w:rPr>
        <w:t>rupture zone</w:t>
      </w:r>
      <w:r w:rsidR="001234B8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092D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generated by the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strong </w:t>
      </w:r>
      <w:r w:rsidR="00F2092D" w:rsidRPr="00F2092D">
        <w:rPr>
          <w:rFonts w:ascii="Times New Roman" w:hAnsi="Times New Roman" w:cs="Times New Roman"/>
          <w:sz w:val="24"/>
          <w:szCs w:val="24"/>
          <w:lang w:val="en-GB"/>
        </w:rPr>
        <w:t>1983 Borah Peak earthquake (M</w:t>
      </w:r>
      <w:r w:rsidR="00F2092D" w:rsidRPr="00B86E31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W</w:t>
      </w:r>
      <w:r w:rsidR="00F2092D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 6.9) almost 40 years after its occurrence. </w:t>
      </w:r>
    </w:p>
    <w:p w14:paraId="6FA67B4D" w14:textId="38EC8C29" w:rsidR="000C06D1" w:rsidRDefault="000C06D1" w:rsidP="00350D51">
      <w:pPr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B</w:t>
      </w:r>
      <w:r w:rsidRPr="00B86E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y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using </w:t>
      </w:r>
      <w:r w:rsidRPr="00B86E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an Unmanned </w:t>
      </w:r>
      <w:r w:rsidR="00B86E31">
        <w:rPr>
          <w:rFonts w:ascii="Times New Roman" w:eastAsia="Times New Roman" w:hAnsi="Times New Roman" w:cs="Times New Roman"/>
          <w:sz w:val="24"/>
          <w:szCs w:val="24"/>
          <w:lang w:val="en-GB"/>
        </w:rPr>
        <w:t>A</w:t>
      </w:r>
      <w:r w:rsidR="00B86E31" w:rsidRPr="00B86E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erial </w:t>
      </w:r>
      <w:r w:rsidR="00B86E31">
        <w:rPr>
          <w:rFonts w:ascii="Times New Roman" w:eastAsia="Times New Roman" w:hAnsi="Times New Roman" w:cs="Times New Roman"/>
          <w:sz w:val="24"/>
          <w:szCs w:val="24"/>
          <w:lang w:val="en-GB"/>
        </w:rPr>
        <w:t>Vehicle</w:t>
      </w:r>
      <w:r w:rsidR="00B86E31" w:rsidRPr="00B86E31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Pr="00B86E31">
        <w:rPr>
          <w:rFonts w:ascii="Times New Roman" w:eastAsia="Times New Roman" w:hAnsi="Times New Roman" w:cs="Times New Roman"/>
          <w:sz w:val="24"/>
          <w:szCs w:val="24"/>
          <w:lang w:val="en-GB"/>
        </w:rPr>
        <w:t>(UAV)</w:t>
      </w:r>
      <w:r w:rsidR="00DD7C15">
        <w:rPr>
          <w:rFonts w:ascii="Times New Roman" w:eastAsia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we acquired imagery along key</w:t>
      </w:r>
      <w:r w:rsidR="001234B8"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>areas</w:t>
      </w:r>
      <w:r w:rsidR="00DD7C15">
        <w:rPr>
          <w:rFonts w:ascii="Times New Roman" w:eastAsia="Times New Roman" w:hAnsi="Times New Roman" w:cs="Times New Roman"/>
          <w:sz w:val="24"/>
          <w:szCs w:val="24"/>
          <w:lang w:val="en-GB"/>
        </w:rPr>
        <w:t>. T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hen we processed them </w:t>
      </w:r>
      <w:r w:rsidR="000C5235">
        <w:rPr>
          <w:rFonts w:ascii="Times New Roman" w:eastAsia="Times New Roman" w:hAnsi="Times New Roman" w:cs="Times New Roman"/>
          <w:sz w:val="24"/>
          <w:szCs w:val="24"/>
          <w:lang w:val="en-GB"/>
        </w:rPr>
        <w:t>generating</w:t>
      </w:r>
      <w:r>
        <w:rPr>
          <w:rFonts w:ascii="Times New Roman" w:eastAsia="Times New Roman" w:hAnsi="Times New Roman" w:cs="Times New Roman"/>
          <w:sz w:val="24"/>
          <w:szCs w:val="24"/>
          <w:lang w:val="en-GB"/>
        </w:rPr>
        <w:t xml:space="preserve"> </w:t>
      </w:r>
      <w:r w:rsidR="000C5235">
        <w:rPr>
          <w:rFonts w:ascii="Times New Roman" w:eastAsia="Times New Roman" w:hAnsi="Times New Roman" w:cs="Times New Roman"/>
          <w:sz w:val="24"/>
          <w:szCs w:val="24"/>
          <w:lang w:val="en-US"/>
        </w:rPr>
        <w:t>p</w:t>
      </w:r>
      <w:r w:rsidRPr="000C06D1">
        <w:rPr>
          <w:rFonts w:ascii="Times New Roman" w:eastAsia="Times New Roman" w:hAnsi="Times New Roman" w:cs="Times New Roman"/>
          <w:sz w:val="24"/>
          <w:szCs w:val="24"/>
          <w:lang w:val="en-US"/>
        </w:rPr>
        <w:t>oint clouds, digital surface models (DSMs), and orthomosaics</w:t>
      </w:r>
      <w:r w:rsidR="000C523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1DDF846" w14:textId="0629C0CC" w:rsidR="00B86E31" w:rsidRPr="00B86E31" w:rsidRDefault="000C5235" w:rsidP="00350D51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r first reason</w:t>
      </w:r>
      <w:r w:rsidRPr="000C5235">
        <w:rPr>
          <w:rFonts w:ascii="Times New Roman" w:hAnsi="Times New Roman" w:cs="Times New Roman"/>
          <w:sz w:val="24"/>
          <w:szCs w:val="24"/>
          <w:lang w:val="en-US"/>
        </w:rPr>
        <w:t xml:space="preserve"> for acquiring th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0C5235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0C5235">
        <w:rPr>
          <w:rFonts w:ascii="Times New Roman" w:hAnsi="Times New Roman" w:cs="Times New Roman"/>
          <w:sz w:val="24"/>
          <w:szCs w:val="24"/>
          <w:lang w:val="en-US"/>
        </w:rPr>
        <w:t xml:space="preserve"> data was to systematically measure vertical </w:t>
      </w:r>
      <w:r w:rsidR="00DD7C15">
        <w:rPr>
          <w:rFonts w:ascii="Times New Roman" w:hAnsi="Times New Roman" w:cs="Times New Roman"/>
          <w:sz w:val="24"/>
          <w:szCs w:val="24"/>
          <w:lang w:val="en-US"/>
        </w:rPr>
        <w:t xml:space="preserve">separation along the </w:t>
      </w:r>
      <w:r w:rsidRPr="000C5235">
        <w:rPr>
          <w:rFonts w:ascii="Times New Roman" w:hAnsi="Times New Roman" w:cs="Times New Roman"/>
          <w:sz w:val="24"/>
          <w:szCs w:val="24"/>
          <w:lang w:val="en-US"/>
        </w:rPr>
        <w:t>faul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0C5235">
        <w:rPr>
          <w:rFonts w:ascii="Times New Roman" w:hAnsi="Times New Roman" w:cs="Times New Roman"/>
          <w:sz w:val="24"/>
          <w:szCs w:val="24"/>
          <w:lang w:val="en-US"/>
        </w:rPr>
        <w:t xml:space="preserve">provid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n </w:t>
      </w:r>
      <w:r w:rsidRPr="000C5235">
        <w:rPr>
          <w:rFonts w:ascii="Times New Roman" w:hAnsi="Times New Roman" w:cs="Times New Roman"/>
          <w:sz w:val="24"/>
          <w:szCs w:val="24"/>
          <w:lang w:val="en-US"/>
        </w:rPr>
        <w:t>a database useful for subsequent interpretations.</w:t>
      </w:r>
    </w:p>
    <w:p w14:paraId="164359FA" w14:textId="07464F41" w:rsidR="00564DE8" w:rsidRDefault="00B86E31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86E31">
        <w:rPr>
          <w:rFonts w:ascii="Times New Roman" w:hAnsi="Times New Roman" w:cs="Times New Roman"/>
          <w:sz w:val="24"/>
          <w:szCs w:val="24"/>
          <w:lang w:val="en-GB"/>
        </w:rPr>
        <w:t>To do this we have developed and implemented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>scarp analysis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algorithm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 xml:space="preserve"> in MATLAB (www.mathworks.com)</w:t>
      </w:r>
      <w:r w:rsidR="00E65690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which enables</w:t>
      </w:r>
      <w:r w:rsidR="00DD7C15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users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measure the vertical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separation from a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topographic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profile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The code construct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a topographic profile along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the preferred </w:t>
      </w:r>
      <w:r w:rsidR="00276FE6">
        <w:rPr>
          <w:rFonts w:ascii="Times New Roman" w:hAnsi="Times New Roman" w:cs="Times New Roman"/>
          <w:sz w:val="24"/>
          <w:szCs w:val="24"/>
          <w:lang w:val="en-GB"/>
        </w:rPr>
        <w:t>trend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(generally perpendicular to the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fault</w:t>
      </w:r>
      <w:r w:rsidR="001234B8">
        <w:rPr>
          <w:rFonts w:ascii="Times New Roman" w:hAnsi="Times New Roman" w:cs="Times New Roman"/>
          <w:sz w:val="24"/>
          <w:szCs w:val="24"/>
          <w:lang w:val="en-GB"/>
        </w:rPr>
        <w:t xml:space="preserve"> trace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>project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the best-fit </w:t>
      </w:r>
      <w:bookmarkStart w:id="0" w:name="_Hlk42202693"/>
      <w:r w:rsidR="00E65690">
        <w:rPr>
          <w:rFonts w:ascii="Times New Roman" w:hAnsi="Times New Roman" w:cs="Times New Roman"/>
          <w:sz w:val="24"/>
          <w:szCs w:val="24"/>
          <w:lang w:val="en-GB"/>
        </w:rPr>
        <w:t>lines</w:t>
      </w:r>
      <w:r w:rsidR="0024503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End w:id="0"/>
      <w:r w:rsidR="00E65690">
        <w:rPr>
          <w:rFonts w:ascii="Times New Roman" w:hAnsi="Times New Roman" w:cs="Times New Roman"/>
          <w:sz w:val="24"/>
          <w:szCs w:val="24"/>
          <w:lang w:val="en-GB"/>
        </w:rPr>
        <w:t>to each of the hanging wall and footwall flat to the fault location</w:t>
      </w:r>
      <w:r w:rsidR="00276FE6" w:rsidRPr="00276FE6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 xml:space="preserve">vector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difference between the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 xml:space="preserve"> intersection of these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lines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 xml:space="preserve"> with a vertical plane at the fault location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 i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 the </w:t>
      </w:r>
      <w:r w:rsidR="0029301F">
        <w:rPr>
          <w:rFonts w:ascii="Times New Roman" w:hAnsi="Times New Roman" w:cs="Times New Roman"/>
          <w:sz w:val="24"/>
          <w:szCs w:val="24"/>
          <w:lang w:val="en-GB"/>
        </w:rPr>
        <w:t xml:space="preserve">vertical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separation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083510D" w14:textId="0AD5FED8" w:rsidR="00276FE6" w:rsidRDefault="00276FE6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The data </w:t>
      </w:r>
      <w:r w:rsidR="007D18E1">
        <w:rPr>
          <w:rFonts w:ascii="Times New Roman" w:hAnsi="Times New Roman" w:cs="Times New Roman"/>
          <w:sz w:val="24"/>
          <w:szCs w:val="24"/>
          <w:lang w:val="en-GB"/>
        </w:rPr>
        <w:t xml:space="preserve">input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includes</w:t>
      </w:r>
      <w:r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 Digital Elevation Models (DEM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; in UTM projection</w:t>
      </w:r>
      <w:r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surrounding the fault zone </w:t>
      </w:r>
      <w:r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manually-mapped faults saved in </w:t>
      </w:r>
      <w:r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shapefiles (SHP).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The algorithm shows the topographic profile and the manually mapped faults. </w:t>
      </w:r>
      <w:r w:rsidRPr="00276FE6">
        <w:rPr>
          <w:rFonts w:ascii="Times New Roman" w:hAnsi="Times New Roman" w:cs="Times New Roman"/>
          <w:sz w:val="24"/>
          <w:szCs w:val="24"/>
          <w:lang w:val="en-GB"/>
        </w:rPr>
        <w:t xml:space="preserve">The user </w:t>
      </w:r>
      <w:r w:rsidR="001234B8">
        <w:rPr>
          <w:rFonts w:ascii="Times New Roman" w:hAnsi="Times New Roman" w:cs="Times New Roman"/>
          <w:sz w:val="24"/>
          <w:szCs w:val="24"/>
          <w:lang w:val="en-GB"/>
        </w:rPr>
        <w:t xml:space="preserve">indicates 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 xml:space="preserve">the hanging wall, the footwall, and the fault location. The algorithm then calculated the </w:t>
      </w:r>
      <w:r w:rsidR="0029301F">
        <w:rPr>
          <w:rFonts w:ascii="Times New Roman" w:hAnsi="Times New Roman" w:cs="Times New Roman"/>
          <w:sz w:val="24"/>
          <w:szCs w:val="24"/>
          <w:lang w:val="en-GB"/>
        </w:rPr>
        <w:t xml:space="preserve">vertical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separation</w:t>
      </w:r>
      <w:r w:rsidR="00E6569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5B730E3" w14:textId="794D7D09" w:rsidR="00564DE8" w:rsidRPr="00C9376E" w:rsidRDefault="0029301F" w:rsidP="00C9376E">
      <w:r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This guide was born from the intention of wanting to make public and replicable the methodology that we have </w:t>
      </w:r>
      <w:r w:rsidR="005316CC">
        <w:rPr>
          <w:rFonts w:ascii="Times New Roman" w:hAnsi="Times New Roman" w:cs="Times New Roman"/>
          <w:sz w:val="24"/>
          <w:szCs w:val="24"/>
          <w:lang w:val="en-GB"/>
        </w:rPr>
        <w:t>developed</w:t>
      </w:r>
      <w:r w:rsidR="005316CC" w:rsidRPr="00F2092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F2092D">
        <w:rPr>
          <w:rFonts w:ascii="Times New Roman" w:hAnsi="Times New Roman" w:cs="Times New Roman"/>
          <w:sz w:val="24"/>
          <w:szCs w:val="24"/>
          <w:lang w:val="en-GB"/>
        </w:rPr>
        <w:t>for this study, which follows a precise workflow</w:t>
      </w:r>
      <w:r w:rsidR="00D64D63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F2092D">
        <w:rPr>
          <w:rFonts w:ascii="Times New Roman" w:hAnsi="Times New Roman" w:cs="Times New Roman"/>
          <w:sz w:val="24"/>
          <w:szCs w:val="24"/>
          <w:lang w:val="en-GB"/>
        </w:rPr>
        <w:t>illustrated here in its individual steps.</w:t>
      </w:r>
      <w:r w:rsidR="004B5E7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46E93">
        <w:rPr>
          <w:rFonts w:ascii="Times New Roman" w:hAnsi="Times New Roman" w:cs="Times New Roman"/>
          <w:sz w:val="24"/>
          <w:szCs w:val="24"/>
          <w:lang w:val="en-GB"/>
        </w:rPr>
        <w:t>It is deposited in the GitHub repository (</w:t>
      </w:r>
      <w:hyperlink r:id="rId8" w:tgtFrame="_blank" w:history="1">
        <w:r w:rsidR="00C9376E">
          <w:rPr>
            <w:rStyle w:val="Hyperlink"/>
            <w:rFonts w:ascii="Arial" w:hAnsi="Arial" w:cs="Arial"/>
            <w:color w:val="1155CC"/>
          </w:rPr>
          <w:t>https://github.com/cpscottasu/FaultVerticalSeparation</w:t>
        </w:r>
      </w:hyperlink>
      <w:bookmarkStart w:id="1" w:name="_GoBack"/>
      <w:bookmarkEnd w:id="1"/>
      <w:r w:rsidR="00146E93">
        <w:rPr>
          <w:rFonts w:ascii="Times New Roman" w:hAnsi="Times New Roman" w:cs="Times New Roman"/>
          <w:sz w:val="24"/>
          <w:szCs w:val="24"/>
          <w:lang w:val="en-GB"/>
        </w:rPr>
        <w:t xml:space="preserve">) together with the original code and an example dataset. </w:t>
      </w:r>
      <w:r w:rsidR="00613E51" w:rsidRPr="00613E51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B82B18">
        <w:rPr>
          <w:rFonts w:ascii="Times New Roman" w:hAnsi="Times New Roman" w:cs="Times New Roman"/>
          <w:sz w:val="24"/>
          <w:szCs w:val="24"/>
          <w:lang w:val="en-GB"/>
        </w:rPr>
        <w:t xml:space="preserve"> second</w:t>
      </w:r>
      <w:r w:rsidR="00613E51" w:rsidRPr="00613E51">
        <w:rPr>
          <w:rFonts w:ascii="Times New Roman" w:hAnsi="Times New Roman" w:cs="Times New Roman"/>
          <w:sz w:val="24"/>
          <w:szCs w:val="24"/>
          <w:lang w:val="en-GB"/>
        </w:rPr>
        <w:t xml:space="preserve"> copy</w:t>
      </w:r>
      <w:r w:rsidR="00B82B18">
        <w:rPr>
          <w:rFonts w:ascii="Times New Roman" w:hAnsi="Times New Roman" w:cs="Times New Roman"/>
          <w:sz w:val="24"/>
          <w:szCs w:val="24"/>
          <w:lang w:val="en-GB"/>
        </w:rPr>
        <w:t xml:space="preserve"> with this guide and the example dataset</w:t>
      </w:r>
      <w:r w:rsidR="00613E51" w:rsidRPr="00613E51">
        <w:rPr>
          <w:rFonts w:ascii="Times New Roman" w:hAnsi="Times New Roman" w:cs="Times New Roman"/>
          <w:sz w:val="24"/>
          <w:szCs w:val="24"/>
          <w:lang w:val="en-GB"/>
        </w:rPr>
        <w:t xml:space="preserve"> has been uploaded to </w:t>
      </w:r>
      <w:proofErr w:type="spellStart"/>
      <w:r w:rsidR="00613E51" w:rsidRPr="00613E51">
        <w:rPr>
          <w:rFonts w:ascii="Times New Roman" w:hAnsi="Times New Roman" w:cs="Times New Roman"/>
          <w:sz w:val="24"/>
          <w:szCs w:val="24"/>
          <w:lang w:val="en-GB"/>
        </w:rPr>
        <w:t>figshare</w:t>
      </w:r>
      <w:proofErr w:type="spellEnd"/>
      <w:r w:rsidR="00C9376E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3FA81C3E" w14:textId="77777777" w:rsidR="005316CC" w:rsidRPr="00276FE6" w:rsidRDefault="005316CC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8C91658" w14:textId="77777777" w:rsidR="00207DB8" w:rsidRPr="00AA1D98" w:rsidRDefault="00207DB8" w:rsidP="00350D5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A1D98">
        <w:rPr>
          <w:rFonts w:ascii="Times New Roman" w:hAnsi="Times New Roman" w:cs="Times New Roman"/>
          <w:b/>
          <w:bCs/>
          <w:sz w:val="24"/>
          <w:szCs w:val="24"/>
        </w:rPr>
        <w:t>DATA ACQUISITION</w:t>
      </w:r>
    </w:p>
    <w:p w14:paraId="656B17C4" w14:textId="097068CF" w:rsidR="00207DB8" w:rsidRPr="00207DB8" w:rsidRDefault="00207DB8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o</w:t>
      </w:r>
      <w:r w:rsidRPr="00207DB8">
        <w:rPr>
          <w:rFonts w:ascii="Times New Roman" w:hAnsi="Times New Roman" w:cs="Times New Roman"/>
          <w:sz w:val="24"/>
          <w:szCs w:val="24"/>
          <w:lang w:val="en-GB"/>
        </w:rPr>
        <w:t xml:space="preserve"> use this code, it is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 xml:space="preserve">preferable that the faults have had an appreciable </w:t>
      </w:r>
      <w:r w:rsidR="0029301F">
        <w:rPr>
          <w:rFonts w:ascii="Times New Roman" w:hAnsi="Times New Roman" w:cs="Times New Roman"/>
          <w:sz w:val="24"/>
          <w:szCs w:val="24"/>
          <w:lang w:val="en-GB"/>
        </w:rPr>
        <w:t xml:space="preserve">vertical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 xml:space="preserve">separation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 xml:space="preserve">given the resolution of the DEM. For example, the code is not ideal for measuring </w:t>
      </w:r>
      <w:r w:rsidRPr="00207DB8">
        <w:rPr>
          <w:rFonts w:ascii="Times New Roman" w:hAnsi="Times New Roman" w:cs="Times New Roman"/>
          <w:sz w:val="24"/>
          <w:szCs w:val="24"/>
          <w:lang w:val="en-GB"/>
        </w:rPr>
        <w:t xml:space="preserve">a displacement of a few </w:t>
      </w:r>
      <w:r w:rsidR="0031109D" w:rsidRPr="00207DB8">
        <w:rPr>
          <w:rFonts w:ascii="Times New Roman" w:hAnsi="Times New Roman" w:cs="Times New Roman"/>
          <w:sz w:val="24"/>
          <w:szCs w:val="24"/>
          <w:lang w:val="en-GB"/>
        </w:rPr>
        <w:t>centimet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>re</w:t>
      </w:r>
      <w:r w:rsidR="0031109D" w:rsidRPr="00207DB8">
        <w:rPr>
          <w:rFonts w:ascii="Times New Roman" w:hAnsi="Times New Roman" w:cs="Times New Roman"/>
          <w:sz w:val="24"/>
          <w:szCs w:val="24"/>
          <w:lang w:val="en-GB"/>
        </w:rPr>
        <w:t xml:space="preserve">s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 xml:space="preserve">with a </w:t>
      </w:r>
      <w:r w:rsidR="00241863" w:rsidRPr="00207DB8">
        <w:rPr>
          <w:rFonts w:ascii="Times New Roman" w:hAnsi="Times New Roman" w:cs="Times New Roman"/>
          <w:sz w:val="24"/>
          <w:szCs w:val="24"/>
          <w:lang w:val="en-GB"/>
        </w:rPr>
        <w:t xml:space="preserve">30m/px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 xml:space="preserve">DEM </w:t>
      </w:r>
      <w:r w:rsidRPr="00207DB8">
        <w:rPr>
          <w:rFonts w:ascii="Times New Roman" w:hAnsi="Times New Roman" w:cs="Times New Roman"/>
          <w:sz w:val="24"/>
          <w:szCs w:val="24"/>
          <w:lang w:val="en-GB"/>
        </w:rPr>
        <w:t xml:space="preserve">resolution. </w:t>
      </w:r>
    </w:p>
    <w:p w14:paraId="587BB1CA" w14:textId="77777777" w:rsidR="00BE1A18" w:rsidRDefault="00AA1D98" w:rsidP="00350D5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A1D98">
        <w:rPr>
          <w:rFonts w:ascii="Times New Roman" w:hAnsi="Times New Roman" w:cs="Times New Roman"/>
          <w:b/>
          <w:bCs/>
          <w:sz w:val="24"/>
          <w:szCs w:val="24"/>
          <w:lang w:val="en-GB"/>
        </w:rPr>
        <w:t>DATA PREPARATION</w:t>
      </w:r>
    </w:p>
    <w:p w14:paraId="1C606854" w14:textId="77777777" w:rsidR="00BE1A18" w:rsidRPr="00BE1A18" w:rsidRDefault="00BE1A18" w:rsidP="00350D51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98F1F1B" w14:textId="0FF6FD21" w:rsidR="0084052F" w:rsidRPr="00687965" w:rsidRDefault="00126591" w:rsidP="00350D51">
      <w:pPr>
        <w:pStyle w:val="ListParagraph"/>
        <w:numPr>
          <w:ilvl w:val="1"/>
          <w:numId w:val="1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87965"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26447E">
        <w:rPr>
          <w:rFonts w:ascii="Times New Roman" w:hAnsi="Times New Roman" w:cs="Times New Roman"/>
          <w:b/>
          <w:bCs/>
          <w:sz w:val="24"/>
          <w:szCs w:val="24"/>
        </w:rPr>
        <w:t xml:space="preserve">igital </w:t>
      </w:r>
      <w:proofErr w:type="spellStart"/>
      <w:r w:rsidRPr="00687965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26447E">
        <w:rPr>
          <w:rFonts w:ascii="Times New Roman" w:hAnsi="Times New Roman" w:cs="Times New Roman"/>
          <w:b/>
          <w:bCs/>
          <w:sz w:val="24"/>
          <w:szCs w:val="24"/>
        </w:rPr>
        <w:t>levation</w:t>
      </w:r>
      <w:proofErr w:type="spellEnd"/>
      <w:r w:rsidR="002644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87965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26447E">
        <w:rPr>
          <w:rFonts w:ascii="Times New Roman" w:hAnsi="Times New Roman" w:cs="Times New Roman"/>
          <w:b/>
          <w:bCs/>
          <w:sz w:val="24"/>
          <w:szCs w:val="24"/>
        </w:rPr>
        <w:t>odel</w:t>
      </w:r>
    </w:p>
    <w:p w14:paraId="42A91850" w14:textId="1FA25009" w:rsidR="00AA1D98" w:rsidRPr="00AA1D98" w:rsidRDefault="00AA1D98" w:rsidP="00350D51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The acquired DEMs must be processed correctly and must not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contain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errors such as holes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with missing data that would result in an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interrupted topographic profile 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>as</w:t>
      </w:r>
      <w:r w:rsidR="00564DE8"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>error along the trace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F838AAA" w14:textId="75F7E21D" w:rsidR="004B5E75" w:rsidRPr="004B5E75" w:rsidRDefault="004B5E75" w:rsidP="00350D51">
      <w:pPr>
        <w:ind w:left="141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B5E75">
        <w:rPr>
          <w:rFonts w:ascii="Times New Roman" w:hAnsi="Times New Roman" w:cs="Times New Roman"/>
          <w:sz w:val="24"/>
          <w:szCs w:val="24"/>
          <w:lang w:val="en-GB"/>
        </w:rPr>
        <w:t xml:space="preserve">3.1.1) </w:t>
      </w:r>
      <w:r w:rsidR="00272406" w:rsidRPr="002A4568">
        <w:rPr>
          <w:rFonts w:ascii="Times New Roman" w:hAnsi="Times New Roman" w:cs="Times New Roman"/>
          <w:sz w:val="24"/>
          <w:szCs w:val="24"/>
          <w:lang w:val="en-GB"/>
        </w:rPr>
        <w:t>ArcMap (ESRI ArcGIS®) “Split Raster” tool</w:t>
      </w:r>
    </w:p>
    <w:p w14:paraId="6C16962B" w14:textId="2B773E39" w:rsidR="00AA1D98" w:rsidRPr="00AA1D98" w:rsidRDefault="00AA1D98" w:rsidP="00350D51">
      <w:pPr>
        <w:ind w:left="141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There may be difficulties in 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>processing</w:t>
      </w:r>
      <w:r w:rsidR="00564DE8"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>DEMs of too large area sizes; in this case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you can use the "Split Raster" tool available with the </w:t>
      </w:r>
      <w:r w:rsidR="00553FB0" w:rsidRPr="00553FB0">
        <w:rPr>
          <w:rFonts w:ascii="Times New Roman" w:hAnsi="Times New Roman" w:cs="Times New Roman"/>
          <w:sz w:val="24"/>
          <w:szCs w:val="24"/>
          <w:lang w:val="en-GB"/>
        </w:rPr>
        <w:t xml:space="preserve">ArcMap 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which </w:t>
      </w:r>
      <w:r w:rsidR="00163BC8">
        <w:rPr>
          <w:rFonts w:ascii="Times New Roman" w:hAnsi="Times New Roman" w:cs="Times New Roman"/>
          <w:sz w:val="24"/>
          <w:szCs w:val="24"/>
          <w:lang w:val="en-GB"/>
        </w:rPr>
        <w:t>will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 xml:space="preserve"> divide the DEMs into smaller portions.</w:t>
      </w:r>
    </w:p>
    <w:p w14:paraId="398BD90C" w14:textId="189AD2DF" w:rsidR="00AA1D98" w:rsidRPr="00AA1D98" w:rsidRDefault="00AA1D98" w:rsidP="00350D51">
      <w:pPr>
        <w:ind w:left="708"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AA1D98">
        <w:rPr>
          <w:rFonts w:ascii="Times New Roman" w:hAnsi="Times New Roman" w:cs="Times New Roman"/>
          <w:sz w:val="24"/>
          <w:szCs w:val="24"/>
          <w:lang w:val="en-GB"/>
        </w:rPr>
        <w:t>The procedure</w:t>
      </w:r>
      <w:r w:rsidR="00564DE8">
        <w:rPr>
          <w:rFonts w:ascii="Times New Roman" w:hAnsi="Times New Roman" w:cs="Times New Roman"/>
          <w:sz w:val="24"/>
          <w:szCs w:val="24"/>
          <w:lang w:val="en-GB"/>
        </w:rPr>
        <w:t xml:space="preserve"> for </w:t>
      </w:r>
      <w:r w:rsidR="00553FB0">
        <w:rPr>
          <w:rFonts w:ascii="Times New Roman" w:hAnsi="Times New Roman" w:cs="Times New Roman"/>
          <w:sz w:val="24"/>
          <w:szCs w:val="24"/>
          <w:lang w:val="en-GB"/>
        </w:rPr>
        <w:t xml:space="preserve">ArcMap </w:t>
      </w:r>
      <w:r w:rsidRPr="00AA1D98">
        <w:rPr>
          <w:rFonts w:ascii="Times New Roman" w:hAnsi="Times New Roman" w:cs="Times New Roman"/>
          <w:sz w:val="24"/>
          <w:szCs w:val="24"/>
          <w:lang w:val="en-GB"/>
        </w:rPr>
        <w:t>is as follows:</w:t>
      </w:r>
    </w:p>
    <w:p w14:paraId="45126AB7" w14:textId="3DBD2F6F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Load the raster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E94C1A6" w14:textId="6D5408EB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In "Data Management" choose the "Split Raster" tool</w:t>
      </w:r>
      <w:r w:rsidR="0024503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245035" w:rsidRPr="00245035">
        <w:rPr>
          <w:rFonts w:ascii="Times New Roman" w:hAnsi="Times New Roman" w:cs="Times New Roman"/>
          <w:color w:val="4472C4" w:themeColor="accent1"/>
          <w:sz w:val="24"/>
          <w:szCs w:val="24"/>
          <w:lang w:val="en-GB"/>
        </w:rPr>
        <w:t>Fig. 1</w:t>
      </w:r>
      <w:r w:rsidR="00245035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BD5EEF8" w14:textId="1DD1849A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In the window that opens, </w:t>
      </w:r>
      <w:r w:rsidR="00163BC8">
        <w:rPr>
          <w:rFonts w:ascii="Times New Roman" w:hAnsi="Times New Roman" w:cs="Times New Roman"/>
          <w:sz w:val="24"/>
          <w:szCs w:val="24"/>
          <w:lang w:val="en-GB"/>
        </w:rPr>
        <w:t xml:space="preserve">load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the DEM to be split in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Input Raster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 by dragging it from the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Table </w:t>
      </w:r>
      <w:r w:rsidR="00564DE8">
        <w:rPr>
          <w:rFonts w:ascii="Times New Roman" w:hAnsi="Times New Roman" w:cs="Times New Roman"/>
          <w:i/>
          <w:iCs/>
          <w:sz w:val="24"/>
          <w:szCs w:val="24"/>
          <w:lang w:val="en-GB"/>
        </w:rPr>
        <w:t>o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f Content</w:t>
      </w:r>
      <w:r w:rsidR="00564DE8">
        <w:rPr>
          <w:rFonts w:ascii="Times New Roman" w:hAnsi="Times New Roman" w:cs="Times New Roman"/>
          <w:i/>
          <w:iCs/>
          <w:sz w:val="24"/>
          <w:szCs w:val="24"/>
          <w:lang w:val="en-GB"/>
        </w:rPr>
        <w:t>s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 or by searching for it in the original folder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93D8F10" w14:textId="77777777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Indicate in the “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Output Folder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” the destination folder in which to save the split DEMs;</w:t>
      </w:r>
    </w:p>
    <w:p w14:paraId="09A63308" w14:textId="77777777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In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Output Base Name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 indicate the base name you want to assign to the output DEMs;</w:t>
      </w:r>
    </w:p>
    <w:p w14:paraId="480061B1" w14:textId="4B422D18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In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Split Method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 choose the method to split the DEM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If you want to use the entire DEM available, choose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NUMBER OF TILES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I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f you want to use only a portion of the DEM available, choose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SIZE_OF_TILE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 and specify the width and height of the DEM, or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POLYGON_FEATURES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" if you want to split the DEM </w:t>
      </w:r>
      <w:r w:rsidR="00860140">
        <w:rPr>
          <w:rFonts w:ascii="Times New Roman" w:hAnsi="Times New Roman" w:cs="Times New Roman"/>
          <w:sz w:val="24"/>
          <w:szCs w:val="24"/>
          <w:lang w:val="en-GB"/>
        </w:rPr>
        <w:t xml:space="preserve">based on an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existing polygon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1B0AE73" w14:textId="2EF39533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If you have chosen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NUMBER OF TILES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" indicate in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Number of Output </w:t>
      </w:r>
      <w:proofErr w:type="spellStart"/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Rasters</w:t>
      </w:r>
      <w:proofErr w:type="spellEnd"/>
      <w:r w:rsidR="00241863">
        <w:rPr>
          <w:rFonts w:ascii="Times New Roman" w:hAnsi="Times New Roman" w:cs="Times New Roman"/>
          <w:sz w:val="24"/>
          <w:szCs w:val="24"/>
          <w:lang w:val="en-GB"/>
        </w:rPr>
        <w:t>”,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the number of DEMs that you want to obtain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is given by</w:t>
      </w:r>
      <w:r w:rsidR="00241863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the x direction and the y direction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A number will be appended to each DEM Base Name, starting with 0.</w:t>
      </w:r>
    </w:p>
    <w:p w14:paraId="022141E1" w14:textId="412E2A98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In "Resampling Technique" indicate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NEAREST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", 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method that minimizes changes to pixel values.</w:t>
      </w:r>
    </w:p>
    <w:p w14:paraId="50E90EE2" w14:textId="6894E0AB" w:rsidR="00AA1D98" w:rsidRPr="00687965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>Click "</w:t>
      </w:r>
      <w:r w:rsidRPr="00687965">
        <w:rPr>
          <w:rFonts w:ascii="Times New Roman" w:hAnsi="Times New Roman" w:cs="Times New Roman"/>
          <w:i/>
          <w:iCs/>
          <w:sz w:val="24"/>
          <w:szCs w:val="24"/>
          <w:lang w:val="en-GB"/>
        </w:rPr>
        <w:t>OK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"</w:t>
      </w:r>
    </w:p>
    <w:p w14:paraId="17ECCC26" w14:textId="06987767" w:rsidR="00AA1D98" w:rsidRDefault="00AA1D98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Check that the split has been done correctly by uploading the DEMs to </w:t>
      </w:r>
      <w:r w:rsidR="00553FB0">
        <w:rPr>
          <w:rFonts w:ascii="Times New Roman" w:hAnsi="Times New Roman" w:cs="Times New Roman"/>
          <w:sz w:val="24"/>
          <w:szCs w:val="24"/>
          <w:lang w:val="en-GB"/>
        </w:rPr>
        <w:t xml:space="preserve">ArcMap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directly from the Output Folder</w:t>
      </w:r>
      <w:r w:rsidR="0041602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16028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example in</w:t>
      </w:r>
      <w:r w:rsidR="00416028"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 Fig. </w:t>
      </w:r>
      <w:r w:rsidR="00416028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>2</w:t>
      </w:r>
      <w:r w:rsidR="00416028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06D9285" w14:textId="6D238CAF" w:rsidR="00A01F11" w:rsidRPr="00A01F11" w:rsidRDefault="001220A7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36CDD4EA" wp14:editId="29205EC6">
                <wp:simplePos x="0" y="0"/>
                <wp:positionH relativeFrom="column">
                  <wp:posOffset>1623174</wp:posOffset>
                </wp:positionH>
                <wp:positionV relativeFrom="page">
                  <wp:posOffset>5267154</wp:posOffset>
                </wp:positionV>
                <wp:extent cx="3313303" cy="4187825"/>
                <wp:effectExtent l="38100" t="38100" r="103505" b="3175"/>
                <wp:wrapTopAndBottom/>
                <wp:docPr id="19" name="Gruppo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3303" cy="4187825"/>
                          <a:chOff x="0" y="0"/>
                          <a:chExt cx="3313812" cy="4187825"/>
                        </a:xfrm>
                      </wpg:grpSpPr>
                      <pic:pic xmlns:pic="http://schemas.openxmlformats.org/drawingml/2006/picture">
                        <pic:nvPicPr>
                          <pic:cNvPr id="1" name="Immagine 1" descr="Immagine che contiene screenshot&#10;&#10;Descrizione generat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158"/>
                          <a:stretch/>
                        </pic:blipFill>
                        <pic:spPr bwMode="auto">
                          <a:xfrm>
                            <a:off x="0" y="0"/>
                            <a:ext cx="3310890" cy="3670935"/>
                          </a:xfrm>
                          <a:prstGeom prst="rect">
                            <a:avLst/>
                          </a:prstGeom>
                          <a:ln w="3175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="http://schemas.openxmlformats.org/wordprocessingml/2006/main" xmlns:w10="urn:schemas-microsoft-com:office:word" xmlns:v="urn:schemas-microsoft-com:vml" xmlns:o="urn:schemas-microsoft-com:office:office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Casella di testo 11"/>
                        <wps:cNvSpPr txBox="1"/>
                        <wps:spPr>
                          <a:xfrm>
                            <a:off x="4319" y="3723005"/>
                            <a:ext cx="3309493" cy="4648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EFAC847" w14:textId="5F204400" w:rsidR="00B454C0" w:rsidRPr="00146E93" w:rsidRDefault="00B454C0" w:rsidP="00245035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Figure 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begin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instrText xml:space="preserve"> SEQ Figure \* ARABIC </w:instrTex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separate"/>
                              </w:r>
                              <w:r w:rsidR="00272406">
                                <w:rPr>
                                  <w:rFonts w:ascii="Times New Roman" w:hAnsi="Times New Roman" w:cs="Times New Roman"/>
                                  <w:noProof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>1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end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- Screenshot of the "Split raster" tool window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CDD4EA" id="Gruppo 19" o:spid="_x0000_s1026" style="position:absolute;left:0;text-align:left;margin-left:127.8pt;margin-top:414.75pt;width:260.9pt;height:329.75pt;z-index:251656192;mso-position-vertical-relative:page" coordsize="33138,41878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1" o:spid="_x0000_s1027" type="#_x0000_t75" alt="Immagine che contiene screenshot&#10;&#10;Descrizione generata automaticamente" style="position:absolute;width:33108;height:36709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" stroked="t" strokeweight=".25pt">
                  <v:stroke endcap="square"/>
                  <v:imagedata r:id="rId10" o:title="Immagine che contiene screenshot&#10;&#10;Descrizione generata automaticamente" cropright="16488f"/>
                  <v:shadow on="t" color="black" opacity="28180f" origin="-.5,-.5" offset=".74836mm,.74836mm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11" o:spid="_x0000_s1028" type="#_x0000_t202" style="position:absolute;left:43;top:37230;width:33095;height:464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" stroked="f">
                  <v:textbox style="mso-fit-shape-to-text:t" inset="0,0,0,0">
                    <w:txbxContent>
                      <w:p w14:paraId="0EFAC847" w14:textId="5F204400" w:rsidR="00B454C0" w:rsidRPr="00146E93" w:rsidRDefault="00B454C0" w:rsidP="00245035">
                        <w:pPr>
                          <w:pStyle w:val="Caption"/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</w:pP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Figure 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begin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instrText xml:space="preserve"> SEQ Figure \* ARABIC </w:instrTex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separate"/>
                        </w:r>
                        <w:r w:rsidR="00272406">
                          <w:rPr>
                            <w:rFonts w:ascii="Times New Roman" w:hAnsi="Times New Roman" w:cs="Times New Roman"/>
                            <w:noProof/>
                            <w:color w:val="auto"/>
                            <w:sz w:val="24"/>
                            <w:szCs w:val="24"/>
                            <w:lang w:val="en-GB"/>
                          </w:rPr>
                          <w:t>1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end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- Screenshot of the "Split raster" tool window</w:t>
                        </w:r>
                      </w:p>
                    </w:txbxContent>
                  </v:textbox>
                </v:shape>
                <w10:wrap type="topAndBottom" anchory="page"/>
              </v:group>
            </w:pict>
          </mc:Fallback>
        </mc:AlternateContent>
      </w:r>
    </w:p>
    <w:p w14:paraId="72608254" w14:textId="781857A1" w:rsidR="00081035" w:rsidRDefault="00081035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8E6B339" w14:textId="3055ABBC" w:rsidR="00DD7C15" w:rsidRDefault="00DD7C15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1AA2390" w14:textId="22C21313" w:rsidR="00DD7C15" w:rsidRDefault="00DD7C15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9212E6B" w14:textId="43E0E902" w:rsidR="00DD7C15" w:rsidRPr="00AA1D98" w:rsidRDefault="00DD7C15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99333C7" wp14:editId="1B3315DA">
                <wp:simplePos x="0" y="0"/>
                <wp:positionH relativeFrom="margin">
                  <wp:posOffset>698051</wp:posOffset>
                </wp:positionH>
                <wp:positionV relativeFrom="page">
                  <wp:posOffset>1346960</wp:posOffset>
                </wp:positionV>
                <wp:extent cx="4719631" cy="3192145"/>
                <wp:effectExtent l="0" t="0" r="5080" b="0"/>
                <wp:wrapTopAndBottom/>
                <wp:docPr id="18" name="Gruppo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19631" cy="3192145"/>
                          <a:chOff x="0" y="0"/>
                          <a:chExt cx="4719945" cy="3192145"/>
                        </a:xfrm>
                      </wpg:grpSpPr>
                      <pic:pic xmlns:pic="http://schemas.openxmlformats.org/drawingml/2006/picture">
                        <pic:nvPicPr>
                          <pic:cNvPr id="6" name="Immagine 6" descr="Immagine che contiene pioggia, ombrello&#10;&#10;Descrizione generat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1220" cy="2623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Casella di testo 12"/>
                        <wps:cNvSpPr txBox="1"/>
                        <wps:spPr>
                          <a:xfrm>
                            <a:off x="38414" y="2727325"/>
                            <a:ext cx="4681531" cy="4648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3236B78" w14:textId="0B655DDA" w:rsidR="00B454C0" w:rsidRPr="00146E93" w:rsidRDefault="00B454C0" w:rsidP="00245035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Figure 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begin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instrText xml:space="preserve"> SEQ Figure \* ARABIC </w:instrTex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separate"/>
                              </w:r>
                              <w:r w:rsidR="00272406">
                                <w:rPr>
                                  <w:rFonts w:ascii="Times New Roman" w:hAnsi="Times New Roman" w:cs="Times New Roman"/>
                                  <w:noProof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>2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end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- Example of a DEM before and after the split into four smaller piec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99333C7" id="Gruppo 18" o:spid="_x0000_s1029" style="position:absolute;left:0;text-align:left;margin-left:54.95pt;margin-top:106.05pt;width:371.6pt;height:251.35pt;z-index:251659264;mso-position-horizontal-relative:margin;mso-position-vertical-relative:page" coordsize="47199,31921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">
                <v:shape id="Immagine 6" o:spid="_x0000_s1030" type="#_x0000_t75" alt="Immagine che contiene pioggia, ombrello&#10;&#10;Descrizione generata automaticamente" style="position:absolute;width:46812;height:2623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">
                  <v:imagedata r:id="rId12" o:title="Immagine che contiene pioggia, ombrello&#10;&#10;Descrizione generata automaticamente"/>
                </v:shape>
                <v:shape id="Casella di testo 12" o:spid="_x0000_s1031" type="#_x0000_t202" style="position:absolute;left:384;top:27273;width:46815;height:464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" stroked="f">
                  <v:textbox style="mso-fit-shape-to-text:t" inset="0,0,0,0">
                    <w:txbxContent>
                      <w:p w14:paraId="53236B78" w14:textId="0B655DDA" w:rsidR="00B454C0" w:rsidRPr="00146E93" w:rsidRDefault="00B454C0" w:rsidP="00245035">
                        <w:pPr>
                          <w:pStyle w:val="Caption"/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</w:pP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Figure 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begin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instrText xml:space="preserve"> SEQ Figure \* ARABIC </w:instrTex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separate"/>
                        </w:r>
                        <w:r w:rsidR="00272406">
                          <w:rPr>
                            <w:rFonts w:ascii="Times New Roman" w:hAnsi="Times New Roman" w:cs="Times New Roman"/>
                            <w:noProof/>
                            <w:color w:val="auto"/>
                            <w:sz w:val="24"/>
                            <w:szCs w:val="24"/>
                            <w:lang w:val="en-GB"/>
                          </w:rPr>
                          <w:t>2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end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- Example of a DEM before and after the split into four smaller pieces.</w:t>
                        </w:r>
                      </w:p>
                    </w:txbxContent>
                  </v:textbox>
                </v:shape>
                <w10:wrap type="topAndBottom" anchorx="margin" anchory="page"/>
              </v:group>
            </w:pict>
          </mc:Fallback>
        </mc:AlternateContent>
      </w:r>
    </w:p>
    <w:p w14:paraId="253678B5" w14:textId="06DC2183" w:rsidR="00C42354" w:rsidRDefault="004A05B0" w:rsidP="00350D51">
      <w:pPr>
        <w:pStyle w:val="ListParagraph"/>
        <w:numPr>
          <w:ilvl w:val="1"/>
          <w:numId w:val="16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ault</w:t>
      </w:r>
      <w:r w:rsidR="00463C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FC597A" w:rsidRPr="00687965">
        <w:rPr>
          <w:rFonts w:ascii="Times New Roman" w:hAnsi="Times New Roman" w:cs="Times New Roman"/>
          <w:b/>
          <w:bCs/>
          <w:sz w:val="24"/>
          <w:szCs w:val="24"/>
        </w:rPr>
        <w:t>Traces</w:t>
      </w:r>
      <w:proofErr w:type="spellEnd"/>
      <w:r w:rsidR="00FC597A" w:rsidRPr="0068796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2D6BA0C" w14:textId="6048E135" w:rsidR="00241863" w:rsidRPr="00C42354" w:rsidRDefault="00241863" w:rsidP="00350D51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To measure </w:t>
      </w:r>
      <w:r w:rsidR="0029301F">
        <w:rPr>
          <w:rFonts w:ascii="Times New Roman" w:hAnsi="Times New Roman" w:cs="Times New Roman"/>
          <w:sz w:val="24"/>
          <w:szCs w:val="24"/>
          <w:lang w:val="en-GB"/>
        </w:rPr>
        <w:t>vertical displacement</w:t>
      </w:r>
      <w:r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, the users must create </w:t>
      </w:r>
      <w:r w:rsidR="00687965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31109D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‘polyline’ feature </w:t>
      </w:r>
      <w:r w:rsidR="00687965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(ESRI shapefile) </w:t>
      </w:r>
      <w:r w:rsidR="00463CFE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with the </w:t>
      </w:r>
      <w:r w:rsidR="00687965" w:rsidRPr="00C42354">
        <w:rPr>
          <w:rFonts w:ascii="Times New Roman" w:hAnsi="Times New Roman" w:cs="Times New Roman"/>
          <w:sz w:val="24"/>
          <w:szCs w:val="24"/>
          <w:lang w:val="en-GB"/>
        </w:rPr>
        <w:t>surface</w:t>
      </w:r>
      <w:r w:rsidR="00463CFE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 fault</w:t>
      </w:r>
      <w:r w:rsidR="00687965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 traces </w:t>
      </w:r>
      <w:r w:rsidR="00416028" w:rsidRPr="00C42354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example in</w:t>
      </w:r>
      <w:r w:rsidR="00416028" w:rsidRPr="00C42354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 Fig. 3</w:t>
      </w:r>
      <w:r w:rsidR="00416028" w:rsidRPr="00C42354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="00463CFE" w:rsidRPr="00C42354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87965" w:rsidRPr="00C4235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479E00E0" w14:textId="79FEB225" w:rsidR="00687965" w:rsidRDefault="00463CFE" w:rsidP="00350D51">
      <w:pPr>
        <w:ind w:left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>he sh</w:t>
      </w:r>
      <w:r w:rsidR="00687965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>p</w:t>
      </w:r>
      <w:r w:rsidR="00687965">
        <w:rPr>
          <w:rFonts w:ascii="Times New Roman" w:hAnsi="Times New Roman" w:cs="Times New Roman"/>
          <w:sz w:val="24"/>
          <w:szCs w:val="24"/>
          <w:lang w:val="en-GB"/>
        </w:rPr>
        <w:t>efile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should 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 xml:space="preserve">include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several</w:t>
      </w:r>
      <w:r w:rsidR="0024186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ttributes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 w:rsidR="00CA752D">
        <w:rPr>
          <w:rFonts w:ascii="Times New Roman" w:hAnsi="Times New Roman" w:cs="Times New Roman"/>
          <w:sz w:val="24"/>
          <w:szCs w:val="24"/>
          <w:lang w:val="en-GB"/>
        </w:rPr>
        <w:t xml:space="preserve">are needed in 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CA752D">
        <w:rPr>
          <w:rFonts w:ascii="Times New Roman" w:hAnsi="Times New Roman" w:cs="Times New Roman"/>
          <w:sz w:val="24"/>
          <w:szCs w:val="24"/>
          <w:lang w:val="en-GB"/>
        </w:rPr>
        <w:t>MATLAB</w:t>
      </w:r>
      <w:r w:rsidR="00CA752D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component</w:t>
      </w:r>
      <w:r w:rsidR="004269A4">
        <w:rPr>
          <w:rFonts w:ascii="Times New Roman" w:hAnsi="Times New Roman" w:cs="Times New Roman"/>
          <w:sz w:val="24"/>
          <w:szCs w:val="24"/>
          <w:lang w:val="en-GB"/>
        </w:rPr>
        <w:t>, but this is optional and depending on what the user needs to visualize in the MATLAB interface</w:t>
      </w:r>
      <w:r w:rsidR="0068796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I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>n the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 shapefile’s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A3BB3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attributes 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>table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87965">
        <w:rPr>
          <w:rFonts w:ascii="Times New Roman" w:hAnsi="Times New Roman" w:cs="Times New Roman"/>
          <w:sz w:val="24"/>
          <w:szCs w:val="24"/>
          <w:lang w:val="en-GB"/>
        </w:rPr>
        <w:t xml:space="preserve">we reported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fault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>ip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 xml:space="preserve"> direction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an identification number for each mapped trac</w:t>
      </w:r>
      <w:r w:rsidR="00687965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and a quality parameter based on the evidence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for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the mapped </w:t>
      </w:r>
      <w:r w:rsidR="00687965">
        <w:rPr>
          <w:rFonts w:ascii="Times New Roman" w:hAnsi="Times New Roman" w:cs="Times New Roman"/>
          <w:sz w:val="24"/>
          <w:szCs w:val="24"/>
          <w:lang w:val="en-GB"/>
        </w:rPr>
        <w:t>fault</w:t>
      </w:r>
      <w:r w:rsidR="00687965" w:rsidRPr="0068796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bookmarkStart w:id="2" w:name="_Hlk43114728"/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In our work we reported as fault dip in the attributes table an “E” for </w:t>
      </w:r>
      <w:r w:rsidR="004269A4">
        <w:rPr>
          <w:rFonts w:ascii="Times New Roman" w:hAnsi="Times New Roman" w:cs="Times New Roman"/>
          <w:sz w:val="24"/>
          <w:szCs w:val="24"/>
          <w:lang w:val="en-GB"/>
        </w:rPr>
        <w:t>ruptures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 dipping </w:t>
      </w:r>
      <w:r w:rsidR="004269A4">
        <w:rPr>
          <w:rFonts w:ascii="Times New Roman" w:hAnsi="Times New Roman" w:cs="Times New Roman"/>
          <w:sz w:val="24"/>
          <w:szCs w:val="24"/>
          <w:lang w:val="en-GB"/>
        </w:rPr>
        <w:t>~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East and a “W” for </w:t>
      </w:r>
      <w:r w:rsidR="004269A4">
        <w:rPr>
          <w:rFonts w:ascii="Times New Roman" w:hAnsi="Times New Roman" w:cs="Times New Roman"/>
          <w:sz w:val="24"/>
          <w:szCs w:val="24"/>
          <w:lang w:val="en-GB"/>
        </w:rPr>
        <w:t>ruptures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 dipping </w:t>
      </w:r>
      <w:r w:rsidR="004269A4">
        <w:rPr>
          <w:rFonts w:ascii="Times New Roman" w:hAnsi="Times New Roman" w:cs="Times New Roman"/>
          <w:sz w:val="24"/>
          <w:szCs w:val="24"/>
          <w:lang w:val="en-GB"/>
        </w:rPr>
        <w:t>~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West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 xml:space="preserve">because </w:t>
      </w:r>
      <w:r w:rsidR="002A3BB3">
        <w:rPr>
          <w:rFonts w:ascii="Times New Roman" w:hAnsi="Times New Roman" w:cs="Times New Roman"/>
          <w:sz w:val="24"/>
          <w:szCs w:val="24"/>
          <w:lang w:val="en-GB"/>
        </w:rPr>
        <w:t xml:space="preserve">the Lost River Fault </w:t>
      </w:r>
      <w:r w:rsidR="004269A4" w:rsidRPr="004269A4">
        <w:rPr>
          <w:rFonts w:ascii="Times New Roman" w:hAnsi="Times New Roman" w:cs="Times New Roman"/>
          <w:sz w:val="24"/>
          <w:szCs w:val="24"/>
          <w:lang w:val="en-US"/>
        </w:rPr>
        <w:t>strikes N25W</w:t>
      </w:r>
      <w:r w:rsidR="004269A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B0521F0" w14:textId="77777777" w:rsidR="00272406" w:rsidRPr="004269A4" w:rsidRDefault="00272406" w:rsidP="00350D51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bookmarkEnd w:id="2"/>
    <w:p w14:paraId="5B647834" w14:textId="214FC85F" w:rsidR="00272406" w:rsidRDefault="004B5E75" w:rsidP="00272406">
      <w:pPr>
        <w:ind w:left="708" w:firstLine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3.2.1) </w:t>
      </w:r>
      <w:r w:rsidR="00272406" w:rsidRPr="002A4568">
        <w:rPr>
          <w:rFonts w:ascii="Times New Roman" w:hAnsi="Times New Roman" w:cs="Times New Roman"/>
          <w:sz w:val="24"/>
          <w:szCs w:val="24"/>
          <w:lang w:val="en-GB"/>
        </w:rPr>
        <w:t>ArcMap (ESRI ArcGIS®) “Densify” tool</w:t>
      </w:r>
      <w:r w:rsidR="00272406"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39464EC" w14:textId="12477BC9" w:rsidR="00687965" w:rsidRPr="00687965" w:rsidRDefault="00687965" w:rsidP="00272406">
      <w:pPr>
        <w:ind w:left="141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Once all the traces have been mapped, it is necessary that each of the </w:t>
      </w:r>
      <w:r w:rsidR="00E15F31">
        <w:rPr>
          <w:rFonts w:ascii="Times New Roman" w:hAnsi="Times New Roman" w:cs="Times New Roman"/>
          <w:sz w:val="24"/>
          <w:szCs w:val="24"/>
          <w:lang w:val="en-GB"/>
        </w:rPr>
        <w:t>poly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lines consist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of equidistant vertices </w:t>
      </w:r>
      <w:r w:rsidR="00647303">
        <w:rPr>
          <w:rFonts w:ascii="Times New Roman" w:hAnsi="Times New Roman" w:cs="Times New Roman"/>
          <w:sz w:val="24"/>
          <w:szCs w:val="24"/>
          <w:lang w:val="en-GB"/>
        </w:rPr>
        <w:t>dense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enough to be read by the code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I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f there is too much spacing between</w:t>
      </w:r>
      <w:r w:rsidR="008C6CD1">
        <w:rPr>
          <w:rFonts w:ascii="Times New Roman" w:hAnsi="Times New Roman" w:cs="Times New Roman"/>
          <w:sz w:val="24"/>
          <w:szCs w:val="24"/>
          <w:lang w:val="en-GB"/>
        </w:rPr>
        <w:t xml:space="preserve"> the</w:t>
      </w:r>
      <w:r w:rsidR="00483C5C">
        <w:rPr>
          <w:rFonts w:ascii="Times New Roman" w:hAnsi="Times New Roman" w:cs="Times New Roman"/>
          <w:sz w:val="24"/>
          <w:szCs w:val="24"/>
          <w:lang w:val="en-GB"/>
        </w:rPr>
        <w:t>m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, the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algorithm </w:t>
      </w:r>
      <w:r w:rsidR="00DD7C15">
        <w:rPr>
          <w:rFonts w:ascii="Times New Roman" w:hAnsi="Times New Roman" w:cs="Times New Roman"/>
          <w:sz w:val="24"/>
          <w:szCs w:val="24"/>
          <w:lang w:val="en-GB"/>
        </w:rPr>
        <w:t xml:space="preserve">will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miss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the mapped fault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s.</w:t>
      </w:r>
    </w:p>
    <w:p w14:paraId="3EF07984" w14:textId="12227BBD" w:rsidR="00687965" w:rsidRDefault="00687965" w:rsidP="00350D51">
      <w:pPr>
        <w:ind w:left="141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687965">
        <w:rPr>
          <w:rFonts w:ascii="Times New Roman" w:hAnsi="Times New Roman" w:cs="Times New Roman"/>
          <w:sz w:val="24"/>
          <w:szCs w:val="24"/>
          <w:lang w:val="en-GB"/>
        </w:rPr>
        <w:t xml:space="preserve">To have the lines of the shapefile with vertices sufficiently close and equidistant you will need to use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553FB0">
        <w:rPr>
          <w:rFonts w:ascii="Times New Roman" w:hAnsi="Times New Roman" w:cs="Times New Roman"/>
          <w:sz w:val="24"/>
          <w:szCs w:val="24"/>
          <w:lang w:val="en-GB"/>
        </w:rPr>
        <w:t xml:space="preserve">ArcMap </w:t>
      </w:r>
      <w:r w:rsidRPr="00687965">
        <w:rPr>
          <w:rFonts w:ascii="Times New Roman" w:hAnsi="Times New Roman" w:cs="Times New Roman"/>
          <w:sz w:val="24"/>
          <w:szCs w:val="24"/>
          <w:lang w:val="en-GB"/>
        </w:rPr>
        <w:t>tool "Densify":</w:t>
      </w:r>
    </w:p>
    <w:p w14:paraId="2A72973E" w14:textId="5F908054" w:rsidR="00647303" w:rsidRPr="00330DAC" w:rsidRDefault="00647303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30DAC">
        <w:rPr>
          <w:rFonts w:ascii="Times New Roman" w:hAnsi="Times New Roman" w:cs="Times New Roman"/>
          <w:sz w:val="24"/>
          <w:szCs w:val="24"/>
          <w:lang w:val="en-GB"/>
        </w:rPr>
        <w:t>In "Editing" choose the "Densify" tool</w:t>
      </w:r>
      <w:r w:rsidR="0041602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16028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</w:t>
      </w:r>
      <w:r w:rsidR="00416028"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Fig. </w:t>
      </w:r>
      <w:r w:rsidR="00416028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>4</w:t>
      </w:r>
      <w:r w:rsidR="00416028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920FAA5" w14:textId="14070740" w:rsidR="00647303" w:rsidRPr="00330DAC" w:rsidRDefault="00647303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In the window that opens, load the shapefile by dragging it from the "Table </w:t>
      </w:r>
      <w:r w:rsidR="00483C5C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483C5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f </w:t>
      </w:r>
      <w:r w:rsidRPr="00330DAC">
        <w:rPr>
          <w:rFonts w:ascii="Times New Roman" w:hAnsi="Times New Roman" w:cs="Times New Roman"/>
          <w:sz w:val="24"/>
          <w:szCs w:val="24"/>
          <w:lang w:val="en-GB"/>
        </w:rPr>
        <w:t>Content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330DAC">
        <w:rPr>
          <w:rFonts w:ascii="Times New Roman" w:hAnsi="Times New Roman" w:cs="Times New Roman"/>
          <w:sz w:val="24"/>
          <w:szCs w:val="24"/>
          <w:lang w:val="en-GB"/>
        </w:rPr>
        <w:t>" directly into the "Input Features" field or by searching in the source folder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513C4C9B" w14:textId="084F2218" w:rsidR="00647303" w:rsidRPr="00330DAC" w:rsidRDefault="00647303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30DAC">
        <w:rPr>
          <w:rFonts w:ascii="Times New Roman" w:hAnsi="Times New Roman" w:cs="Times New Roman"/>
          <w:sz w:val="24"/>
          <w:szCs w:val="24"/>
          <w:lang w:val="en-GB"/>
        </w:rPr>
        <w:t>In the "Densification Method" check "DISTANCE"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153A6C9" w14:textId="198224D9" w:rsidR="00647303" w:rsidRPr="00330DAC" w:rsidRDefault="00647303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30DAC">
        <w:rPr>
          <w:rFonts w:ascii="Times New Roman" w:hAnsi="Times New Roman" w:cs="Times New Roman"/>
          <w:sz w:val="24"/>
          <w:szCs w:val="24"/>
          <w:lang w:val="en-GB"/>
        </w:rPr>
        <w:t>In "Distance" indicate the distance between the vertices and choose the unit of measurement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11075" w:rsidRPr="00311075">
        <w:rPr>
          <w:rFonts w:ascii="Times New Roman" w:hAnsi="Times New Roman" w:cs="Times New Roman"/>
          <w:sz w:val="24"/>
          <w:szCs w:val="24"/>
          <w:lang w:val="en-GB"/>
        </w:rPr>
        <w:t xml:space="preserve">We recommend choosing a distance of a few tens of </w:t>
      </w:r>
      <w:proofErr w:type="spellStart"/>
      <w:r w:rsidR="00311075" w:rsidRPr="00311075">
        <w:rPr>
          <w:rFonts w:ascii="Times New Roman" w:hAnsi="Times New Roman" w:cs="Times New Roman"/>
          <w:sz w:val="24"/>
          <w:szCs w:val="24"/>
          <w:lang w:val="en-GB"/>
        </w:rPr>
        <w:t>centimeters</w:t>
      </w:r>
      <w:proofErr w:type="spellEnd"/>
      <w:r w:rsidR="00311075" w:rsidRPr="00311075">
        <w:rPr>
          <w:rFonts w:ascii="Times New Roman" w:hAnsi="Times New Roman" w:cs="Times New Roman"/>
          <w:sz w:val="24"/>
          <w:szCs w:val="24"/>
          <w:lang w:val="en-GB"/>
        </w:rPr>
        <w:t xml:space="preserve"> (e.g. 50 cm) to make sure there can be a vertex within the distance imposed to the algorithm.</w:t>
      </w:r>
    </w:p>
    <w:p w14:paraId="513223A4" w14:textId="002B0704" w:rsidR="00647303" w:rsidRPr="00330DAC" w:rsidRDefault="00647303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30DAC">
        <w:rPr>
          <w:rFonts w:ascii="Times New Roman" w:hAnsi="Times New Roman" w:cs="Times New Roman"/>
          <w:sz w:val="24"/>
          <w:szCs w:val="24"/>
          <w:lang w:val="en-GB"/>
        </w:rPr>
        <w:t>Click "OK";</w:t>
      </w:r>
    </w:p>
    <w:p w14:paraId="0B8E3461" w14:textId="47D7B13F" w:rsidR="00647303" w:rsidRPr="00330DAC" w:rsidRDefault="00514BEF" w:rsidP="00350D5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To check </w:t>
      </w:r>
      <w:r w:rsidR="001234B8">
        <w:rPr>
          <w:rFonts w:ascii="Times New Roman" w:hAnsi="Times New Roman" w:cs="Times New Roman"/>
          <w:sz w:val="24"/>
          <w:szCs w:val="24"/>
          <w:lang w:val="en-GB"/>
        </w:rPr>
        <w:t xml:space="preserve">that </w:t>
      </w:r>
      <w:r>
        <w:rPr>
          <w:rFonts w:ascii="Times New Roman" w:hAnsi="Times New Roman" w:cs="Times New Roman"/>
          <w:sz w:val="24"/>
          <w:szCs w:val="24"/>
          <w:lang w:val="en-GB"/>
        </w:rPr>
        <w:t>the above was successful,</w:t>
      </w:r>
      <w:r w:rsidR="00647303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put the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E1A18" w:rsidRPr="00330DAC">
        <w:rPr>
          <w:rFonts w:ascii="Times New Roman" w:hAnsi="Times New Roman" w:cs="Times New Roman"/>
          <w:sz w:val="24"/>
          <w:szCs w:val="24"/>
          <w:lang w:val="en-GB"/>
        </w:rPr>
        <w:t>shapefile</w:t>
      </w:r>
      <w:r w:rsidR="00647303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in an edit session and double click from the "edit tool" or "edit vertices" on </w:t>
      </w:r>
      <w:r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647303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trac</w:t>
      </w:r>
      <w:r w:rsidR="00BE1A18" w:rsidRPr="00330DAC">
        <w:rPr>
          <w:rFonts w:ascii="Times New Roman" w:hAnsi="Times New Roman" w:cs="Times New Roman"/>
          <w:sz w:val="24"/>
          <w:szCs w:val="24"/>
          <w:lang w:val="en-GB"/>
        </w:rPr>
        <w:t>e</w:t>
      </w:r>
      <w:r w:rsidR="00600C4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00C4F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M</w:t>
      </w:r>
      <w:r w:rsidR="00647303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easure the distance between the vertices with </w:t>
      </w:r>
      <w:r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47303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ruler </w:t>
      </w:r>
      <w:r>
        <w:rPr>
          <w:rFonts w:ascii="Times New Roman" w:hAnsi="Times New Roman" w:cs="Times New Roman"/>
          <w:sz w:val="24"/>
          <w:szCs w:val="24"/>
          <w:lang w:val="en-GB"/>
        </w:rPr>
        <w:t>tool</w:t>
      </w:r>
      <w:r w:rsidR="00647303" w:rsidRPr="00330DA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3860476" w14:textId="5B6D390F" w:rsidR="00440C6E" w:rsidRDefault="00D41173" w:rsidP="00350D51">
      <w:pPr>
        <w:ind w:left="141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65D58D4" wp14:editId="279519CD">
                <wp:simplePos x="0" y="0"/>
                <wp:positionH relativeFrom="margin">
                  <wp:align>center</wp:align>
                </wp:positionH>
                <wp:positionV relativeFrom="margin">
                  <wp:posOffset>5092065</wp:posOffset>
                </wp:positionV>
                <wp:extent cx="3817620" cy="4650740"/>
                <wp:effectExtent l="38100" t="38100" r="0" b="0"/>
                <wp:wrapTopAndBottom/>
                <wp:docPr id="5" name="Gruppo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7620" cy="4650740"/>
                          <a:chOff x="0" y="0"/>
                          <a:chExt cx="3817816" cy="4650740"/>
                        </a:xfrm>
                      </wpg:grpSpPr>
                      <pic:pic xmlns:pic="http://schemas.openxmlformats.org/drawingml/2006/picture">
                        <pic:nvPicPr>
                          <pic:cNvPr id="3" name="Immagine 3" descr="Immagine che contiene screenshot&#10;&#10;Descrizione generat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8240" cy="4123690"/>
                          </a:xfrm>
                          <a:prstGeom prst="rect">
                            <a:avLst/>
                          </a:prstGeom>
                          <a:ln w="3175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4" name="Casella di testo 14"/>
                        <wps:cNvSpPr txBox="1"/>
                        <wps:spPr>
                          <a:xfrm>
                            <a:off x="119576" y="4352925"/>
                            <a:ext cx="3698240" cy="29781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C2E44E2" w14:textId="279FE3C2" w:rsidR="00B454C0" w:rsidRPr="00146E93" w:rsidRDefault="00B454C0" w:rsidP="00245035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Figure 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begin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instrText xml:space="preserve"> SEQ Figure \* ARABIC </w:instrTex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separate"/>
                              </w:r>
                              <w:r w:rsidR="00272406">
                                <w:rPr>
                                  <w:rFonts w:ascii="Times New Roman" w:hAnsi="Times New Roman" w:cs="Times New Roman"/>
                                  <w:noProof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>4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end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- Screenshot of the "Densify" tool window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365D58D4" id="Gruppo 5" o:spid="_x0000_s1032" style="position:absolute;left:0;text-align:left;margin-left:0;margin-top:400.95pt;width:300.6pt;height:366.2pt;z-index:251665408;mso-position-horizontal:center;mso-position-horizontal-relative:margin;mso-position-vertical-relative:margin" coordsize="38178,4650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pp/1qU6mn/WpQBNoX/ISkrcrD0L/kJSVuUA&#10;FVNe/wCQLdf9cG/lVuqmvf8AIFuv+uDfyoA+TP8Agr1/ybKv/YStP5CvsDwx/wAi1p//AF4w/wDo&#10;Ar4//wCCvX/Jsq/9hK0/kK+wPDH/ACLWn/8AXjD/AOgCgD4y/wCCVn/Ij/EL/soV3/6Kir6pi/1S&#10;18rf8ErP+RH+IX/ZQrv/ANFRV9Uxf6paAH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0/wCtSnU0/wCtSgCbQv8AkJSVuVh6F/yEpK3KACqmvf8AIFuv+uDfyq3VTXv+QLdf9cG/lQB8&#10;mf8ABXr/AJNlX/sJWn8hX2B4Y/5FrT/+vGH/ANAFfH//AAV6/wCTZV/7CVp/IV9geGP+Ra0//rxh&#10;/wDQBQB8Zf8ABKz/AJEf4hf9lCu//RUVfVMX+qWvlb/glZ/yI/xC/wCyhXf/AKKir6pi/wBUtADq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af8AWpTqaf8AWpQBNoX/ACEpK3Kw9C/5&#10;CUlblABVTXv+QLdf9cG/lVuqmvf8gW6/64N/KgD5M/4K9f8AJsq/9hK0/kK+wPDH/Itaf/14w/8A&#10;oAr4/wD+CvX/ACbKv/YStP5CvsDwx/yLWn/9eMP/AKAKAPjL/glZ/wAiP8Qv+yhXf/oqKvqmL/VL&#10;Xyt/wSs/5Ef4hf8AZQrv/wBFRV9Uxf6paAH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0/61KdTT/rUoAm0L/kJSVuVh6F/yEpK3KACqmvf8gW6/64N/KrdVNe/5At1/1wb+VAHyZ/wV&#10;6/5NlX/sJWn8hX2B4Y/5FrT/APrxh/8AQBXx/wD8Fev+TZV/7CVp/IV9geGP+Ra0/wD68Yf/AEAU&#10;AfGX/BKz/kR/iF/2UK7/APRUVfVMX+qWvlb/AIJWf8iP8Qv+yhXf/oqKvqmL/VLQA6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mn/WpTqaf9alAE2hf8hKStysPQv+QlJW5QAVU17/kC&#10;3X/XBv5Vbqpr3/IFuv8Arg38qAPkz/gr1/ybKv8A2ErT+Qr7A8Mf8i1p/wD14w/+gCvj/wD4K9f8&#10;myr/ANhK0/kK+wPDH/Itaf8A9eMP/oAoA+Mv+CVn/Ij/ABC/7KFd/wDoqKvqmL/VLXyt/wAErP8A&#10;kR/iF/2UK7/9FRV9Uxf6paAH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0/61KdT&#10;T/rUoAm0L/kJSVuVh6F/yEpK3KACqmvf8gW6/wCuDfyq3VTXv+QLdf8AXBv5UAfJn/BXr/k2Vf8A&#10;sJWn8hX2B4Y/5FrT/wDrxh/9AFfH/wDwV6/5NlX/ALCVp/IV9geGP+Ra0/8A68Yf/QBQB8Zf8ErP&#10;+RH+IX/ZQrv/ANFRV9Uxf6pa+Vv+CVn/ACI/xC/7KFd/+ioq+qYv9UtADq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af9alOpp/1qUATaF/yEpK3Kw9C/wCQlJW5QAVU17/kC3X/AFwb&#10;+VW6qa9/yBbr/rg38qAPkz/gr1/ybKv/AGErT+Qr7A8Mf8i1p/8A14w/+gCvj/8A4K9f8myr/wBh&#10;K0/kK+wPDH/Itaf/ANeMP/oAoA+Mv+CVn/Ij/EL/ALKFd/8AoqKvqmL/AFS18rf8ErP+RH+IX/ZQ&#10;rv8A9FRV9Uxf6paAH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0/61KdTT/rUoAm&#10;0L/kJSVuVh6F/wAhKStygAqpr3/IFuv+uDfyq3VTXv8AkC3X/XBv5UAfJn/BXr/k2Vf+wlafyFfY&#10;Hhj/AJFrT/8Arxh/9AFfH/8AwV6/5NlX/sJWn8hX2B4Y/wCRa0//AK8Yf/QBQB8Zf8ErP+RH+IX/&#10;AGUK7/8ARUVfVMX+qWvlb/glZ/yI/wAQv+yhXf8A6Kir6pi/1S0AO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pp/1qU6mn/WpQBNoX/ISkrcrD0L/kJSVuUAFVNe/wCQLdf9cG/lVuqm&#10;vf8AIFuv+uDfyoA+TP8Agr1/ybKv/YStP5CvsDwx/wAi1p//AF4w/wDoAr4//wCCvX/Jsq/9hK0/&#10;kK+wPDH/ACLWn/8AXjD/AOgCgD4y/wCCVn/Ij/EL/soV3/6Kir6pi/1S18rf8ErP+RH+IX/ZQrv/&#10;ANFRV9Uxf6paAH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0/wCtSnU0/wCtSgCb&#10;Qv8AkJSVuVh6F/yEpK3KACqmvf8AIFuv+uDfyq3VTXv+QLdf9cG/lQB8mf8ABXr/AJNlX/sJWn8h&#10;X2B4Y/5FrT/+vGH/ANAFfH//AAV6/wCTZV/7CVp/IV9geGP+Ra0//rxh/wDQBQB8Zf8ABKz/AJEf&#10;4hf9lCu//RUVfVMX+qWvlb/glZ/yI/xC/wCyhXf/AKKir6pi/wBUtADq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af8AWpTqaf8AWpQBNoX/ACEpK3Kw9C/5CUlblABVTXv+QLdf9cG/&#10;lVuqmvf8gW6/64N/KgD5M/4K9f8AJsq/9hK0/kK+wPDH/Itaf/14w/8AoAr4/wD+CvX/ACbKv/YS&#10;tP5CvsDwx/yLWn/9eMP/AKAKAPjL/glZ/wAiP8Qv+yhXf/oqKvqmL/VLXyt/wSs/5Ef4hf8AZQrv&#10;/wBFRV9Uxf6paAH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0/61KdTT/rUoAm0L&#10;/kJSVuVh6F/yEpK3KACqmvf8gW6/64N/KrdVNe/5At1/1wb+VAHyZ/wV6/5NlX/sJWn8hX2B4Y/5&#10;FrT/APrxh/8AQBXx/wD8Fev+TZV/7CVp/IV9geGP+Ra0/wD68Yf/AEAUAfGX/BKz/kR/iF/2UK7/&#10;APRUVfVMX+qWvlb/AIJWf8iP8Qv+yhXf/oqKvqmL/VLQA6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mn/WpTqaf9alAE2hf8hKStysPQv+QlJW5QAVU17/kC3X/XBv5Vbqpr3/IFuv8A&#10;rg38qAPkz/gr1/ybKv8A2ErT+Qr7A8Mf8i1p/wD14w/+gCvj/wD4K9f8myr/ANhK0/kK+wPDH/It&#10;af8A9eMP/oAoA+Mv+CVn/Ij/ABC/7KFd/wDoqKvqmL/VLXyt/wAErP8AkR/iF/2UK7/9FRV9Uxf6&#10;paAH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0/61KdTT/rUoAm0L/kJSVuVh6F/&#10;yEpK3KACqmvf8gW6/wCuDfyq3VTXv+QLdf8AXBv5UAfJn/BXr/k2Vf8AsJWn8hX2B4Y/5FrT/wDr&#10;xh/9AFfH/wDwV6/5NlX/ALCVp/IV9geGP+Ra0/8A68Yf/QBQB8Zf8ErP+RH+IX/ZQrv/ANFRV9Ux&#10;f6pa+Vv+CVn/ACI/xC/7KFd/+ioq+qYv9UtADq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af9alOpp/1qUATaF/yEpK3Kw9C/wCQlJW5QAVU17/kC3X/AFwb+VW6qa9/yBbr/rg38qAP&#10;kz/gr1/ybKv/AGErT+Qr7A8Mf8i1p/8A14w/+gCvj/8A4K9f8myr/wBhK0/kK+wPDH/Itaf/ANeM&#10;P/oAoA+Mv+CVn/Ij/EL/ALKFd/8AoqKvqmL/AFS18rf8ErP+RH+IX/ZQrv8A9FRV9Uxf6paAH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0/61KdTT/rUoAm0L/kJSVuVh6F/wAhKSty&#10;gAqpr3/IFuv+uDfyq3VTXv8AkC3X/XBv5UAfJn/BXr/k2Vf+wlafyFfYHhj/AJFrT/8Arxh/9AFf&#10;H/8AwV6/5NlX/sJWn8hX2B4Y/wCRa0//AK8Yf/QBQB8Zf8ErP+RH+IX/AGUK7/8ARUVfVMX+qWvl&#10;b/glZ/yI/wAQv+yhXf8A6Kir6pi/1S0AO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pp/1qU6mn/WpQBNoX/ISkrcrD0L/kJSVuUAFVNe/wCQLdf9cG/lVuqmvf8AIFuv+uDfyoA+TP8A&#10;gr1/ybKv/YStP5CvsDwx/wAi1p//AF4w/wDoAr4//wCCvX/Jsq/9hK0/kK+wPDH/ACLWn/8AXjD/&#10;AOgCgD4y/wCCVn/Ij/EL/soV3/6Kir6pi/1S18rf8ErP+RH+IX/ZQrv/ANFRV9Uxf6paAH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0/wCtSnU0/wCtSgCbQv8AkJSVuVh6F/yEpK3K&#10;ACqmvf8AIFuv+uDfyq3VTXv+QLdf9cG/lQB8mf8ABXr/AJNlX/sJWn8hX2B4Y/5FrT/+vGH/ANAF&#10;fH//AAV6/wCTZV/7CVp/IV9geGP+Ra0//rxh/wDQBQB8Zf8ABKz/AJEf4hf9lCu//RUVfVMX+qWv&#10;lb/glZ/yI/xC/wCyhXf/AKKir6pi/wBUtADq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af8AWpTqaf8AWpQBNoX/ACEpK3Kw9C/5CUlblABVTXv+QLdf9cG/lVuqmvf8gW6/64N/KgD5&#10;M/4K9f8AJsq/9hK0/kK+wPDH/Itaf/14w/8AoAr4/wD+CvX/ACbKv/YStP5CvsDwx/yLWn/9eMP/&#10;AKAKAPjL/glZ/wAiP8Qv+yhXf/oqKvqmL/VLXyt/wSs/5Ef4hf8AZQrv/wBFRV9Uxf6paAH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0/61KdTT/rUoAm0L/kJSVuVh6F/yEpK3KACq&#10;mvf8gW6/64N/KrdVNe/5At1/1wb+VAHyZ/wV6/5NlX/sJWn8hX2B4Y/5FrT/APrxh/8AQBXx/wD8&#10;Fev+TZV/7CVp/IV9geGP+Ra0/wD68Yf/AEAUAfGX/BKz/kR/iF/2UK7/APRUVfVMX+qWvlb/AIJW&#10;f8iP8Qv+yhXf/oqKvqmL/VLQA6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mn/WpT&#10;qaf9alAE2hf8hKStysPQv+QlJW5QAVU17/kC3X/XBv5Vbqpr3/IFuv8Arg38qAPkz/gr1/ybKv8A&#10;2ErT+Qr7A8Mf8i1p/wD14w/+gCvj/wD4K9f8myr/ANhK0/kK+wPDH/Itaf8A9eMP/oAoA+Mv+CVn&#10;/Ij/ABC/7KFd/wDoqKvqmL/VLXyt/wAErP8AkR/iF/2UK7/9FRV9Uxf6paAH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0/61KdTT/rUoAm0L/kJSVuVh6F/yEpK3KACqmvf8gW6/wCu&#10;Dfyq3VTXv+QLdf8AXBv5UAfJn/BXr/k2Vf8AsJWn8hX2B4Y/5FrT/wDrxh/9AFfH/wDwV6/5NlX/&#10;ALCVp/IV9geGP+Ra0/8A68Yf/QBQB8Zf8ErP+RH+IX/ZQrv/ANFRV9Uxf6pa+Vv+CVn/ACI/xC/7&#10;KFd/+ioq+qYv9UtADq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af9alOpp/1qUAT&#10;aF/yEpK3Kw9C/wCQlJW5QAVU17/kC3X/AFwb+VW6qa9/yBbr/rg38qAPkz/gr1/ybKv/AGErT+Qr&#10;7A8Mf8i1p/8A14w/+gCvj/8A4K9f8myr/wBhK0/kK+wPDH/Itaf/ANeMP/oAoA+Mv+CVn/Ij/EL/&#10;ALKFd/8AoqKvqmL/AFS18rf8ErP+RH+IX/ZQrv8A9FRV9Uxf6paAH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0/61KdTT/rUoAm0L/kJSVuVh6F/wAhKStygAqpr3/IFuv+uDfyq3VT&#10;Xv8AkC3X/XBv5UAfJn/BXr/k2Vf+wlafyFfYHhj/AJFrT/8Arxh/9AFfH/8AwV6/5NlX/sJWn8hX&#10;2B4Y/wCRa0//AK8Yf/QBQB8Zf8ErP+RH+IX/AGUK7/8ARUVfVMX+qWvlb/glZ/yI/wAQv+yhXf8A&#10;6Kir6pi/1S0AO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pp/1qU6mn/WpQBNoX/I&#10;SkrcrD0L/kJSVuUAFVNe/wCQLdf9cG/lVuqmvf8AIFuv+uDfyoA+TP8Agr1/ybKv/YStP5CvsDwx&#10;/wAi1p//AF4w/wDoAr4//wCCvX/Jsq/9hK0/kK+wPDH/ACLWn/8AXjD/AOgCgD4y/wCCVn/Ij/EL&#10;/soV3/6Kir6pi/1S18rf8ErP+RH+IX/ZQrv/ANFRV9Uxf6paAH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0/wCtSnU0/wCtSgCbQv8AkJSVuVh6F/yEpK3KACqmvf8AIFuv+uDfyq3V&#10;TXv+QLdf9cG/lQB8mf8ABXr/AJNlX/sJWn8hX2B4Y/5FrT/+vGH/ANAFfH//AAV6/wCTZV/7CVp/&#10;IV9geGP+Ra0//rxh/wDQBQB8Zf8ABKz/AJEf4hf9lCu//RUVfVMX+qWvlb/glZ/yI/xC/wCyhXf/&#10;AKKir6pi/wBUtADq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af8AWpTqaf8AWpQB&#10;NoX/ACEpK3Kw9C/5CUlblABVTXv+QLdf9cG/lVuqmvf8gW6/64N/KgD5M/4K9f8AJsq/9hK0/kK+&#10;wPDH/Itaf/14w/8AoAr4/wD+CvX/ACbKv/YStP5CvsDwx/yLWn/9eMP/AKAKAPjL/glZ/wAiP8Qv&#10;+yhXf/oqKvqmL/VLXyt/wSs/5Ef4hf8AZQrv/wBFRV9Uxf6paAH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0/61KdTT/rUoAm0L/kJSVuVh6F/yEpK3KACqmvf8gW6/64N/KrdVNe/5&#10;At1/1wb+VAHyZ/wV6/5NlX/sJWn8hX2B4Y/5FrT/APrxh/8AQBXx/wD8Fev+TZV/7CVp/IV9geGP&#10;+Ra0/wD68Yf/AEAUAfGX/BKz/kR/iF/2UK7/APRUVfVMX+qWvlb/AIJWf8iP8Qv+yhXf/oqKvqmL&#10;/VLQA6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mn/WpTqaf9alAE2hf8hKStysPQ&#10;v+QlJW4SAAx/i4FABVTXv+QLdf8AXBv5VbJAG4/Sqeuun9j3i55W3Jb2yOKAPk3/AIK9f8myr/2E&#10;rT+Qr7A8Mf8AItaf/wBeMP8A6AK+P/8Agr1/ybKv/YStP5CvsDwx/wAi1p//AF4w/wDoAoA+Mv8A&#10;glZ/yI/xC/7KFd/+ioq+qYv9UtfK3/BKz/kR/iF/2UK7/wDRUVfVMX+qWgB1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3" o:spid="_x0000_s1033" type="#_x0000_t75" alt="Immagine che contiene screenshot&#10;&#10;Descrizione generata automaticamente" style="position:absolute;width:36982;height:412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" stroked="t" strokeweight=".25pt">
                  <v:stroke endcap="square"/>
                  <v:imagedata r:id="rId14" o:title="Immagine che contiene screenshot&#10;&#10;Descrizione generata automaticamente"/>
                  <v:shadow on="t" color="black" opacity="28180f" origin="-.5,-.5" offset=".74836mm,.74836mm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14" o:spid="_x0000_s1034" type="#_x0000_t202" style="position:absolute;left:1195;top:43529;width:36983;height:2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" stroked="f">
                  <v:textbox style="mso-fit-shape-to-text:t" inset="0,0,0,0">
                    <w:txbxContent>
                      <w:p w14:paraId="0C2E44E2" w14:textId="279FE3C2" w:rsidR="00B454C0" w:rsidRPr="00146E93" w:rsidRDefault="00B454C0" w:rsidP="00245035">
                        <w:pPr>
                          <w:pStyle w:val="Didascalia"/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</w:pP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Figure 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begin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instrText xml:space="preserve"> SEQ Figure \* ARABIC </w:instrTex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separate"/>
                        </w:r>
                        <w:r w:rsidR="00272406">
                          <w:rPr>
                            <w:rFonts w:ascii="Times New Roman" w:hAnsi="Times New Roman" w:cs="Times New Roman"/>
                            <w:noProof/>
                            <w:color w:val="auto"/>
                            <w:sz w:val="24"/>
                            <w:szCs w:val="24"/>
                            <w:lang w:val="en-GB"/>
                          </w:rPr>
                          <w:t>4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end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- Screenshot of the "Densify" tool window.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  <w:r w:rsidR="001220A7"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88ACC27" wp14:editId="3DF57BAB">
                <wp:simplePos x="0" y="0"/>
                <wp:positionH relativeFrom="margin">
                  <wp:align>center</wp:align>
                </wp:positionH>
                <wp:positionV relativeFrom="paragraph">
                  <wp:posOffset>407910</wp:posOffset>
                </wp:positionV>
                <wp:extent cx="5458460" cy="3369310"/>
                <wp:effectExtent l="0" t="0" r="8890" b="2540"/>
                <wp:wrapTopAndBottom/>
                <wp:docPr id="8" name="Gruppo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8460" cy="3369310"/>
                          <a:chOff x="0" y="0"/>
                          <a:chExt cx="6113780" cy="3773805"/>
                        </a:xfrm>
                      </wpg:grpSpPr>
                      <pic:pic xmlns:pic="http://schemas.openxmlformats.org/drawingml/2006/picture">
                        <pic:nvPicPr>
                          <pic:cNvPr id="2" name="Immagine 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3780" cy="31222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Casella di testo 13"/>
                        <wps:cNvSpPr txBox="1"/>
                        <wps:spPr>
                          <a:xfrm>
                            <a:off x="0" y="3296285"/>
                            <a:ext cx="6113780" cy="4775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8725720" w14:textId="1872F8B6" w:rsidR="00B454C0" w:rsidRPr="00146E93" w:rsidRDefault="00B454C0" w:rsidP="00245035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Figure 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begin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instrText xml:space="preserve"> SEQ Figure \* ARABIC </w:instrTex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separate"/>
                              </w:r>
                              <w:r w:rsidR="00272406">
                                <w:rPr>
                                  <w:rFonts w:ascii="Times New Roman" w:hAnsi="Times New Roman" w:cs="Times New Roman"/>
                                  <w:noProof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>3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end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- Example of a DEM before and after the fault</w:t>
                              </w:r>
                              <w:r w:rsidR="00483C5C"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trace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mapping. Red are WSW-dipping</w:t>
                              </w:r>
                              <w:r w:rsidR="00483C5C"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(synthetic)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>, blue are ENE-dipping</w:t>
                              </w:r>
                              <w:r w:rsidR="00483C5C"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(antithetic)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.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088ACC27" id="Gruppo 8" o:spid="_x0000_s1032" style="position:absolute;left:0;text-align:left;margin-left:0;margin-top:32.1pt;width:429.8pt;height:265.3pt;z-index:251662336;mso-position-horizontal:center;mso-position-horizontal-relative:margin;mso-width-relative:margin;mso-height-relative:margin" coordsize="61137,377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">
                <v:shape id="Immagine 2" o:spid="_x0000_s1033" type="#_x0000_t75" style="position:absolute;width:61137;height:312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">
                  <v:imagedata r:id="rId16" o:title=""/>
                </v:shape>
                <v:shape id="Casella di testo 13" o:spid="_x0000_s1034" type="#_x0000_t202" style="position:absolute;top:32962;width:61137;height:47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opwgAAANsAAAAPAAAAZHJzL2Rvd25yZXYueG1sRE9La8JA&#10;EL4L/Q/LFHqRumkK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Bp8EopwgAAANsAAAAPAAAA&#10;AAAAAAAAAAAAAAcCAABkcnMvZG93bnJldi54bWxQSwUGAAAAAAMAAwC3AAAA9gIAAAAA&#10;" stroked="f">
                  <v:textbox inset="0,0,0,0">
                    <w:txbxContent>
                      <w:p w14:paraId="18725720" w14:textId="1872F8B6" w:rsidR="00B454C0" w:rsidRPr="00146E93" w:rsidRDefault="00B454C0" w:rsidP="00245035">
                        <w:pPr>
                          <w:pStyle w:val="Didascalia"/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</w:pP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Figure 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begin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instrText xml:space="preserve"> SEQ Figure \* ARABIC </w:instrTex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separate"/>
                        </w:r>
                        <w:r w:rsidR="00272406">
                          <w:rPr>
                            <w:rFonts w:ascii="Times New Roman" w:hAnsi="Times New Roman" w:cs="Times New Roman"/>
                            <w:noProof/>
                            <w:color w:val="auto"/>
                            <w:sz w:val="24"/>
                            <w:szCs w:val="24"/>
                            <w:lang w:val="en-GB"/>
                          </w:rPr>
                          <w:t>3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end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- Example of a DEM before and after the fault</w:t>
                        </w:r>
                        <w:r w:rsidR="00483C5C"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trace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mapping. Red are WSW-dipping</w:t>
                        </w:r>
                        <w:r w:rsidR="00483C5C"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(synthetic)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, blue </w:t>
                        </w:r>
                        <w:proofErr w:type="gramStart"/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>are</w:t>
                        </w:r>
                        <w:proofErr w:type="gramEnd"/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ENE-dipping</w:t>
                        </w:r>
                        <w:r w:rsidR="00483C5C"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(antithetic)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. 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We suggest using</w:t>
      </w:r>
      <w:r w:rsidR="00647303" w:rsidRPr="00647303">
        <w:rPr>
          <w:rFonts w:ascii="Times New Roman" w:hAnsi="Times New Roman" w:cs="Times New Roman"/>
          <w:sz w:val="24"/>
          <w:szCs w:val="24"/>
          <w:lang w:val="en-GB"/>
        </w:rPr>
        <w:t xml:space="preserve"> a copy of the original SHP </w:t>
      </w:r>
      <w:r w:rsidR="00BE1A18">
        <w:rPr>
          <w:rFonts w:ascii="Times New Roman" w:hAnsi="Times New Roman" w:cs="Times New Roman"/>
          <w:sz w:val="24"/>
          <w:szCs w:val="24"/>
          <w:lang w:val="en-GB"/>
        </w:rPr>
        <w:t>because</w:t>
      </w:r>
      <w:r w:rsidR="00647303" w:rsidRPr="00647303">
        <w:rPr>
          <w:rFonts w:ascii="Times New Roman" w:hAnsi="Times New Roman" w:cs="Times New Roman"/>
          <w:sz w:val="24"/>
          <w:szCs w:val="24"/>
          <w:lang w:val="en-GB"/>
        </w:rPr>
        <w:t xml:space="preserve"> this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procedure</w:t>
      </w:r>
      <w:r w:rsidR="00514BEF" w:rsidRPr="0064730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47303" w:rsidRPr="00647303">
        <w:rPr>
          <w:rFonts w:ascii="Times New Roman" w:hAnsi="Times New Roman" w:cs="Times New Roman"/>
          <w:sz w:val="24"/>
          <w:szCs w:val="24"/>
          <w:lang w:val="en-GB"/>
        </w:rPr>
        <w:t>modifies the input data.</w:t>
      </w:r>
    </w:p>
    <w:p w14:paraId="3E1E95BE" w14:textId="2F3718B2" w:rsidR="00F71D8E" w:rsidRPr="00BE1A18" w:rsidRDefault="00F71D8E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21310C9" w14:textId="3CB688DB" w:rsidR="004B5E75" w:rsidRPr="005D66AB" w:rsidRDefault="005D66AB" w:rsidP="005D66AB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D66AB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.m file “</w:t>
      </w:r>
      <w:proofErr w:type="spellStart"/>
      <w:r w:rsidRPr="005D66AB">
        <w:rPr>
          <w:rFonts w:ascii="Times New Roman" w:hAnsi="Times New Roman" w:cs="Times New Roman"/>
          <w:b/>
          <w:bCs/>
          <w:sz w:val="24"/>
          <w:szCs w:val="24"/>
          <w:lang w:val="en-GB"/>
        </w:rPr>
        <w:t>Calculate_scarp_height</w:t>
      </w:r>
      <w:proofErr w:type="spellEnd"/>
      <w:r w:rsidRPr="005D66AB">
        <w:rPr>
          <w:rFonts w:ascii="Times New Roman" w:hAnsi="Times New Roman" w:cs="Times New Roman"/>
          <w:b/>
          <w:bCs/>
          <w:sz w:val="24"/>
          <w:szCs w:val="24"/>
          <w:lang w:val="en-GB"/>
        </w:rPr>
        <w:t>”</w:t>
      </w:r>
    </w:p>
    <w:p w14:paraId="631744E1" w14:textId="18FE5D8E" w:rsidR="00BE1A18" w:rsidRPr="00330DAC" w:rsidRDefault="00E24080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The MATLAB code is organized in a series of scripts. </w:t>
      </w:r>
      <w:r w:rsidRPr="00E24080">
        <w:rPr>
          <w:rFonts w:ascii="Times New Roman" w:hAnsi="Times New Roman" w:cs="Times New Roman"/>
          <w:sz w:val="24"/>
          <w:szCs w:val="24"/>
          <w:lang w:val="en-GB"/>
        </w:rPr>
        <w:t xml:space="preserve">The working script from which to define the commands is </w:t>
      </w:r>
      <w:r>
        <w:rPr>
          <w:rFonts w:ascii="Times New Roman" w:hAnsi="Times New Roman" w:cs="Times New Roman"/>
          <w:sz w:val="24"/>
          <w:szCs w:val="24"/>
          <w:lang w:val="en-GB"/>
        </w:rPr>
        <w:t>“</w:t>
      </w:r>
      <w:proofErr w:type="spellStart"/>
      <w:r w:rsidRPr="00E24080">
        <w:rPr>
          <w:rFonts w:ascii="Times New Roman" w:hAnsi="Times New Roman" w:cs="Times New Roman"/>
          <w:sz w:val="24"/>
          <w:szCs w:val="24"/>
          <w:lang w:val="en-GB"/>
        </w:rPr>
        <w:t>Calculate_scarp_height</w:t>
      </w:r>
      <w:r w:rsidR="00272406">
        <w:rPr>
          <w:rFonts w:ascii="Times New Roman" w:hAnsi="Times New Roman" w:cs="Times New Roman"/>
          <w:sz w:val="24"/>
          <w:szCs w:val="24"/>
          <w:lang w:val="en-GB"/>
        </w:rPr>
        <w:t>.m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146E93">
        <w:rPr>
          <w:rFonts w:ascii="Times New Roman" w:hAnsi="Times New Roman" w:cs="Times New Roman"/>
          <w:sz w:val="24"/>
          <w:szCs w:val="24"/>
          <w:lang w:val="en-GB"/>
        </w:rPr>
        <w:t xml:space="preserve"> (described below)</w:t>
      </w:r>
      <w:r w:rsidRPr="00E24080">
        <w:rPr>
          <w:rFonts w:ascii="Times New Roman" w:hAnsi="Times New Roman" w:cs="Times New Roman"/>
          <w:sz w:val="24"/>
          <w:szCs w:val="24"/>
          <w:lang w:val="en-GB"/>
        </w:rPr>
        <w:t>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>First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decide the average strike of the 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fault traces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he 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algorithm</w:t>
      </w:r>
      <w:r w:rsidR="00ED1F60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will </w:t>
      </w:r>
      <w:r w:rsidR="00600C4F">
        <w:rPr>
          <w:rFonts w:ascii="Times New Roman" w:hAnsi="Times New Roman" w:cs="Times New Roman"/>
          <w:sz w:val="24"/>
          <w:szCs w:val="24"/>
          <w:lang w:val="en-GB"/>
        </w:rPr>
        <w:t>draw</w:t>
      </w:r>
      <w:r w:rsidR="00600C4F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>the topographic profiles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 xml:space="preserve"> perpendicular to this 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strike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Depending on the scale </w:t>
      </w:r>
      <w:r w:rsidR="00514BEF">
        <w:rPr>
          <w:rFonts w:ascii="Times New Roman" w:hAnsi="Times New Roman" w:cs="Times New Roman"/>
          <w:sz w:val="24"/>
          <w:szCs w:val="24"/>
          <w:lang w:val="en-GB"/>
        </w:rPr>
        <w:t>of interest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you can use a single or multiple strikes</w:t>
      </w:r>
      <w:r w:rsidR="00600C4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00C4F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00C4F">
        <w:rPr>
          <w:rFonts w:ascii="Times New Roman" w:hAnsi="Times New Roman" w:cs="Times New Roman"/>
          <w:sz w:val="24"/>
          <w:szCs w:val="24"/>
          <w:lang w:val="en-GB"/>
        </w:rPr>
        <w:t>The</w:t>
      </w:r>
      <w:r w:rsidR="00600C4F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choice of different 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 xml:space="preserve">strikes 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>entail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run</w:t>
      </w:r>
      <w:r w:rsidR="00733B89">
        <w:rPr>
          <w:rFonts w:ascii="Times New Roman" w:hAnsi="Times New Roman" w:cs="Times New Roman"/>
          <w:sz w:val="24"/>
          <w:szCs w:val="24"/>
          <w:lang w:val="en-GB"/>
        </w:rPr>
        <w:t>ning</w:t>
      </w:r>
      <w:r w:rsidR="00330DAC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the code several times in succession</w:t>
      </w:r>
      <w:r w:rsidR="00600C4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600C4F" w:rsidRPr="00330D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72C8">
        <w:rPr>
          <w:rFonts w:ascii="Times New Roman" w:hAnsi="Times New Roman" w:cs="Times New Roman"/>
          <w:sz w:val="24"/>
          <w:szCs w:val="24"/>
          <w:lang w:val="en-GB"/>
        </w:rPr>
        <w:t xml:space="preserve"> We have annotated important portions of the scripts below.</w:t>
      </w:r>
    </w:p>
    <w:p w14:paraId="0EBA48A7" w14:textId="50819AF9" w:rsidR="00BE1A18" w:rsidRPr="00330DAC" w:rsidRDefault="00BE1A18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3F237A7" w14:textId="1EBC03AA" w:rsidR="00B55DAE" w:rsidRDefault="001A5415" w:rsidP="00350D51">
      <w:pPr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4.1) Input data</w:t>
      </w:r>
    </w:p>
    <w:p w14:paraId="6D70AFEA" w14:textId="2317E344" w:rsidR="00B978B5" w:rsidRDefault="00B978B5" w:rsidP="00350D51">
      <w:pPr>
        <w:ind w:firstLine="708"/>
        <w:jc w:val="both"/>
        <w:rPr>
          <w:rStyle w:val="pl-smi"/>
          <w:rFonts w:ascii="Times New Roman" w:hAnsi="Times New Roman" w:cs="Times New Roman"/>
          <w:sz w:val="24"/>
          <w:szCs w:val="24"/>
          <w:lang w:val="en-GB"/>
        </w:rPr>
      </w:pPr>
      <w:r w:rsidRPr="00B978B5">
        <w:rPr>
          <w:rFonts w:ascii="Times New Roman" w:hAnsi="Times New Roman" w:cs="Times New Roman"/>
          <w:sz w:val="24"/>
          <w:szCs w:val="24"/>
          <w:lang w:val="en-GB"/>
        </w:rPr>
        <w:t>Below we describe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fundamental</w:t>
      </w:r>
      <w:r w:rsidRPr="00B978B5">
        <w:rPr>
          <w:rFonts w:ascii="Times New Roman" w:hAnsi="Times New Roman" w:cs="Times New Roman"/>
          <w:sz w:val="24"/>
          <w:szCs w:val="24"/>
          <w:lang w:val="en-GB"/>
        </w:rPr>
        <w:t xml:space="preserve"> input data to be included in the script.</w:t>
      </w:r>
      <w:r w:rsidRPr="00B978B5">
        <w:rPr>
          <w:rStyle w:val="pl-smi"/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7A7B581D" w14:textId="79736817" w:rsidR="00B55DAE" w:rsidRPr="00B978B5" w:rsidRDefault="00B55DAE" w:rsidP="00350D51">
      <w:pPr>
        <w:ind w:firstLine="708"/>
        <w:jc w:val="both"/>
        <w:rPr>
          <w:rFonts w:ascii="Courier New" w:hAnsi="Courier New" w:cs="Courier New"/>
          <w:sz w:val="20"/>
          <w:szCs w:val="20"/>
          <w:lang w:val="en-GB"/>
        </w:rPr>
      </w:pPr>
      <w:r w:rsidRPr="00B978B5">
        <w:rPr>
          <w:rFonts w:ascii="Courier New" w:hAnsi="Courier New" w:cs="Courier New"/>
          <w:sz w:val="20"/>
          <w:szCs w:val="20"/>
          <w:lang w:val="en-GB"/>
        </w:rPr>
        <w:t xml:space="preserve">clear </w:t>
      </w:r>
      <w:proofErr w:type="spellStart"/>
      <w:r w:rsidRPr="00B978B5">
        <w:rPr>
          <w:rFonts w:ascii="Courier New" w:hAnsi="Courier New" w:cs="Courier New"/>
          <w:color w:val="A020F0"/>
          <w:sz w:val="20"/>
          <w:szCs w:val="20"/>
          <w:lang w:val="en-GB"/>
        </w:rPr>
        <w:t>all</w:t>
      </w:r>
      <w:r w:rsidRPr="00B978B5">
        <w:rPr>
          <w:rFonts w:ascii="Courier New" w:hAnsi="Courier New" w:cs="Courier New"/>
          <w:sz w:val="20"/>
          <w:szCs w:val="20"/>
          <w:lang w:val="en-GB"/>
        </w:rPr>
        <w:t>;close</w:t>
      </w:r>
      <w:proofErr w:type="spellEnd"/>
      <w:r w:rsidRPr="00B978B5">
        <w:rPr>
          <w:rFonts w:ascii="Courier New" w:hAnsi="Courier New" w:cs="Courier New"/>
          <w:sz w:val="20"/>
          <w:szCs w:val="20"/>
          <w:lang w:val="en-GB"/>
        </w:rPr>
        <w:t xml:space="preserve"> </w:t>
      </w:r>
      <w:r w:rsidRPr="00B978B5">
        <w:rPr>
          <w:rFonts w:ascii="Courier New" w:hAnsi="Courier New" w:cs="Courier New"/>
          <w:color w:val="A020F0"/>
          <w:sz w:val="20"/>
          <w:szCs w:val="20"/>
          <w:lang w:val="en-GB"/>
        </w:rPr>
        <w:t>all</w:t>
      </w:r>
    </w:p>
    <w:p w14:paraId="12A3CE0B" w14:textId="599161C3" w:rsidR="00B55DAE" w:rsidRPr="00B978B5" w:rsidRDefault="00F53F3F" w:rsidP="00350D51">
      <w:pPr>
        <w:ind w:left="708"/>
        <w:jc w:val="both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dem_folder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=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r w:rsidRPr="00F53F3F">
        <w:rPr>
          <w:rFonts w:ascii="Courier New" w:hAnsi="Courier New" w:cs="Courier New"/>
          <w:sz w:val="20"/>
          <w:szCs w:val="20"/>
          <w:lang w:val="en-GB"/>
        </w:rPr>
        <w:t xml:space="preserve"> \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</w:t>
      </w:r>
      <w:r w:rsidRPr="00F53F3F">
        <w:rPr>
          <w:rFonts w:ascii="Courier New" w:hAnsi="Courier New" w:cs="Courier New"/>
          <w:sz w:val="20"/>
          <w:szCs w:val="20"/>
          <w:lang w:val="en-GB"/>
        </w:rPr>
        <w:t>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E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nter the path where the clipped DEMs were saved </w:t>
      </w:r>
      <w:r w:rsidR="00B978B5" w:rsidRPr="00C72404">
        <w:rPr>
          <w:rFonts w:ascii="Times New Roman" w:hAnsi="Times New Roman" w:cs="Times New Roman"/>
          <w:sz w:val="24"/>
          <w:szCs w:val="24"/>
          <w:lang w:val="en-GB"/>
        </w:rPr>
        <w:t>(see paragraph 3.1</w:t>
      </w:r>
      <w:r w:rsidR="00C72404">
        <w:rPr>
          <w:rFonts w:ascii="Times New Roman" w:hAnsi="Times New Roman" w:cs="Times New Roman"/>
          <w:sz w:val="24"/>
          <w:szCs w:val="24"/>
          <w:lang w:val="en-GB"/>
        </w:rPr>
        <w:t xml:space="preserve"> of this guide</w:t>
      </w:r>
      <w:r w:rsidR="00B978B5" w:rsidRPr="00C72404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; DEM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folder ends with \</w:t>
      </w:r>
    </w:p>
    <w:p w14:paraId="4EC79A78" w14:textId="52A36FE2" w:rsidR="00B978B5" w:rsidRDefault="00F53F3F" w:rsidP="00350D5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base_name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 xml:space="preserve">= 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'</w:t>
      </w:r>
      <w:r w:rsidRPr="00F53F3F">
        <w:rPr>
          <w:rFonts w:ascii="Courier New" w:hAnsi="Courier New" w:cs="Courier New"/>
          <w:sz w:val="20"/>
          <w:szCs w:val="20"/>
          <w:lang w:val="en-GB"/>
        </w:rPr>
        <w:t>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I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ndicate the base name (the prefix for each of the raster datasets you have created) without the number that has been appended to each prefix</w:t>
      </w:r>
    </w:p>
    <w:p w14:paraId="34BC0662" w14:textId="59F7646C" w:rsidR="00B55DAE" w:rsidRPr="00F53F3F" w:rsidRDefault="00B55DAE" w:rsidP="00350D5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en-GB"/>
        </w:rPr>
      </w:pPr>
    </w:p>
    <w:p w14:paraId="14737C27" w14:textId="20537D2C" w:rsidR="00B978B5" w:rsidRDefault="00F53F3F" w:rsidP="00350D51">
      <w:pPr>
        <w:autoSpaceDE w:val="0"/>
        <w:autoSpaceDN w:val="0"/>
        <w:adjustRightInd w:val="0"/>
        <w:spacing w:after="0" w:line="240" w:lineRule="auto"/>
        <w:ind w:left="708"/>
        <w:jc w:val="both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dem_numbers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=[e.g.: 0:3]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Indicate the numbers that have been appended to each prefix [</w:t>
      </w:r>
      <w:proofErr w:type="spellStart"/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from:to</w:t>
      </w:r>
      <w:proofErr w:type="spellEnd"/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]</w:t>
      </w:r>
      <w:r w:rsidR="00DD7C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(from the splitting process if used)</w:t>
      </w:r>
    </w:p>
    <w:p w14:paraId="1C3E4B1F" w14:textId="3A08373B" w:rsidR="00F53F3F" w:rsidRPr="00F53F3F" w:rsidRDefault="00F53F3F" w:rsidP="00350D5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Courier New" w:hAnsi="Courier New" w:cs="Courier New"/>
          <w:sz w:val="20"/>
          <w:szCs w:val="20"/>
          <w:lang w:val="en-GB"/>
        </w:rPr>
      </w:pPr>
    </w:p>
    <w:p w14:paraId="44266895" w14:textId="1EE818E6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first_transect_number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=1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I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ndicate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the number of the first topographic profile</w:t>
      </w:r>
    </w:p>
    <w:p w14:paraId="45753498" w14:textId="3C6F7A58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14:paraId="3B4CA27E" w14:textId="2B9C17E0" w:rsidR="00B978B5" w:rsidRDefault="00F53F3F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F53F3F">
        <w:rPr>
          <w:rFonts w:ascii="Courier New" w:hAnsi="Courier New" w:cs="Courier New"/>
          <w:sz w:val="20"/>
          <w:szCs w:val="20"/>
          <w:lang w:val="en-GB"/>
        </w:rPr>
        <w:t>faults=</w:t>
      </w: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shaperead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(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'</w:t>
      </w:r>
      <w:r w:rsidRPr="00F53F3F">
        <w:rPr>
          <w:rFonts w:ascii="Courier New" w:hAnsi="Courier New" w:cs="Courier New"/>
          <w:sz w:val="20"/>
          <w:szCs w:val="20"/>
          <w:lang w:val="en-GB"/>
        </w:rPr>
        <w:t>)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I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ndicate the shapefile’s path </w:t>
      </w:r>
      <w:r w:rsidR="00B978B5" w:rsidRPr="00B978B5">
        <w:rPr>
          <w:rFonts w:ascii="Times New Roman" w:hAnsi="Times New Roman" w:cs="Times New Roman"/>
          <w:sz w:val="24"/>
          <w:szCs w:val="24"/>
          <w:lang w:val="en-GB"/>
        </w:rPr>
        <w:t>(see paragraph 3.2</w:t>
      </w:r>
      <w:r w:rsidR="00C72404">
        <w:rPr>
          <w:rFonts w:ascii="Times New Roman" w:hAnsi="Times New Roman" w:cs="Times New Roman"/>
          <w:sz w:val="24"/>
          <w:szCs w:val="24"/>
          <w:lang w:val="en-GB"/>
        </w:rPr>
        <w:t xml:space="preserve"> of this guide</w:t>
      </w:r>
      <w:r w:rsidR="00B978B5" w:rsidRPr="00B978B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D7147AC" w14:textId="4DD739DF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</w:p>
    <w:p w14:paraId="30C8DDCD" w14:textId="77777777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14:paraId="5D929F74" w14:textId="5CFBFBFB" w:rsidR="00B978B5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folder_to_save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=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'</w:t>
      </w:r>
      <w:r w:rsidRPr="00F53F3F">
        <w:rPr>
          <w:rFonts w:ascii="Courier New" w:hAnsi="Courier New" w:cs="Courier New"/>
          <w:sz w:val="20"/>
          <w:szCs w:val="20"/>
          <w:lang w:val="en-GB"/>
        </w:rPr>
        <w:t>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indicate the path where to save the measurements</w:t>
      </w:r>
    </w:p>
    <w:p w14:paraId="2CA93F69" w14:textId="73F263DA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</w:p>
    <w:p w14:paraId="2C0ABFE6" w14:textId="77777777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14:paraId="28DFAA18" w14:textId="7D8EB500" w:rsidR="00B978B5" w:rsidRDefault="00F53F3F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sz w:val="20"/>
          <w:szCs w:val="20"/>
          <w:lang w:val="en-GB"/>
        </w:rPr>
      </w:pPr>
      <w:r w:rsidRPr="00F53F3F">
        <w:rPr>
          <w:rFonts w:ascii="Courier New" w:hAnsi="Courier New" w:cs="Courier New"/>
          <w:sz w:val="20"/>
          <w:szCs w:val="20"/>
          <w:lang w:val="en-GB"/>
        </w:rPr>
        <w:t>strike=</w:t>
      </w:r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3</w:t>
      </w:r>
      <w:r w:rsidR="00C72404">
        <w:rPr>
          <w:rFonts w:ascii="Courier New" w:hAnsi="Courier New" w:cs="Courier New"/>
          <w:color w:val="000000"/>
          <w:sz w:val="20"/>
          <w:szCs w:val="20"/>
          <w:lang w:val="en-GB"/>
        </w:rPr>
        <w:t>5</w:t>
      </w:r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0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assign here the strike of the structure described above. %The topographic profiles will be perpendicular to strike</w:t>
      </w:r>
      <w:r w:rsidR="00B978B5" w:rsidRPr="00F53F3F">
        <w:rPr>
          <w:rFonts w:ascii="Courier New" w:hAnsi="Courier New" w:cs="Courier New"/>
          <w:sz w:val="20"/>
          <w:szCs w:val="20"/>
          <w:lang w:val="en-GB"/>
        </w:rPr>
        <w:t>;</w:t>
      </w:r>
    </w:p>
    <w:p w14:paraId="073E18DE" w14:textId="7434651A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</w:p>
    <w:p w14:paraId="1BB5549E" w14:textId="77777777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14:paraId="2D089A2D" w14:textId="363D108B" w:rsidR="00B978B5" w:rsidRDefault="00F53F3F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swath_spacing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=</w:t>
      </w:r>
      <w:r w:rsidR="00C72404">
        <w:rPr>
          <w:rFonts w:ascii="Courier New" w:hAnsi="Courier New" w:cs="Courier New"/>
          <w:sz w:val="20"/>
          <w:szCs w:val="20"/>
          <w:lang w:val="en-GB"/>
        </w:rPr>
        <w:t>50</w:t>
      </w:r>
      <w:r>
        <w:rPr>
          <w:rFonts w:ascii="Courier New" w:hAnsi="Courier New" w:cs="Courier New"/>
          <w:sz w:val="20"/>
          <w:szCs w:val="20"/>
          <w:lang w:val="en-GB"/>
        </w:rPr>
        <w:t>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I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ndicate here (in meters) the topographic profile spacing</w:t>
      </w:r>
    </w:p>
    <w:p w14:paraId="4E18C9F1" w14:textId="588F3100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  <w:lang w:val="en-GB"/>
        </w:rPr>
      </w:pPr>
    </w:p>
    <w:p w14:paraId="724C01C7" w14:textId="77777777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14:paraId="41348FD8" w14:textId="0D8D21B7" w:rsidR="00B978B5" w:rsidRDefault="00F53F3F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swath_width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 xml:space="preserve">= </w:t>
      </w:r>
      <w:r>
        <w:rPr>
          <w:rFonts w:ascii="Courier New" w:hAnsi="Courier New" w:cs="Courier New"/>
          <w:sz w:val="20"/>
          <w:szCs w:val="20"/>
          <w:lang w:val="en-GB"/>
        </w:rPr>
        <w:t>5;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indicate (in meters) the width (perpendicular to the transect) of the of the topographic profile. %We recommend ~</w:t>
      </w:r>
      <w:r w:rsidR="00C72404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2/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5 m.</w:t>
      </w:r>
    </w:p>
    <w:p w14:paraId="1CAFFF0D" w14:textId="26D84D65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  <w:lang w:val="en-GB"/>
        </w:rPr>
      </w:pPr>
    </w:p>
    <w:p w14:paraId="2192207C" w14:textId="77777777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14:paraId="70C69711" w14:textId="22EE633E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  <w:lang w:val="en-GB"/>
        </w:rPr>
      </w:pP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strike_window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=</w:t>
      </w:r>
      <w:proofErr w:type="spellStart"/>
      <w:r w:rsidRPr="00F53F3F">
        <w:rPr>
          <w:rFonts w:ascii="Courier New" w:hAnsi="Courier New" w:cs="Courier New"/>
          <w:sz w:val="20"/>
          <w:szCs w:val="20"/>
          <w:lang w:val="en-GB"/>
        </w:rPr>
        <w:t>swath_spacing</w:t>
      </w:r>
      <w:proofErr w:type="spellEnd"/>
      <w:r w:rsidRPr="00F53F3F">
        <w:rPr>
          <w:rFonts w:ascii="Courier New" w:hAnsi="Courier New" w:cs="Courier New"/>
          <w:sz w:val="20"/>
          <w:szCs w:val="20"/>
          <w:lang w:val="en-GB"/>
        </w:rPr>
        <w:t>;</w:t>
      </w:r>
    </w:p>
    <w:p w14:paraId="2E62172B" w14:textId="041F97B4" w:rsidR="004A36B4" w:rsidRPr="00F53F3F" w:rsidRDefault="004A36B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14:paraId="03510CF5" w14:textId="36ED54D6" w:rsidR="00F53F3F" w:rsidRPr="00C72404" w:rsidRDefault="00C72404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proofErr w:type="spellStart"/>
      <w:r w:rsidRPr="00C72404">
        <w:rPr>
          <w:rFonts w:ascii="Courier New" w:hAnsi="Courier New" w:cs="Courier New"/>
          <w:color w:val="000000"/>
          <w:sz w:val="20"/>
          <w:szCs w:val="20"/>
          <w:lang w:val="en-GB"/>
        </w:rPr>
        <w:t>load_DE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r w:rsidR="00B978B5" w:rsidRPr="00F53F3F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 Once the input information has been entered, the DEMs can be loaded</w:t>
      </w:r>
    </w:p>
    <w:p w14:paraId="7BA53794" w14:textId="0C52169D" w:rsidR="00F53F3F" w:rsidRDefault="00F53F3F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460CEB00" w14:textId="201E699B" w:rsidR="00F53F3F" w:rsidRPr="001A5415" w:rsidRDefault="00F53F3F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below, this rotate to be parallel to the major fault system. Translate to</w:t>
      </w:r>
      <w:r w:rsidR="001A5415"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have(0m,0m) near DEM. </w:t>
      </w:r>
    </w:p>
    <w:p w14:paraId="78A04679" w14:textId="77777777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coordinate_shift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=[0 0];</w:t>
      </w:r>
    </w:p>
    <w:p w14:paraId="37BC8A3E" w14:textId="77777777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[</w:t>
      </w: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xt,yt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] = </w:t>
      </w: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coordinate_rotate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(x_UTM,y_UTM,strike,coordinate_shift,0);</w:t>
      </w:r>
    </w:p>
    <w:p w14:paraId="571030C8" w14:textId="77777777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coordinate_shift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=[min(</w:t>
      </w: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xt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) min(</w:t>
      </w: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yt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)];</w:t>
      </w:r>
    </w:p>
    <w:p w14:paraId="232C54B4" w14:textId="77777777" w:rsidR="00F53F3F" w:rsidRPr="00F53F3F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[</w:t>
      </w: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x,y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] = </w:t>
      </w:r>
      <w:proofErr w:type="spellStart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coordinate_rotate</w:t>
      </w:r>
      <w:proofErr w:type="spellEnd"/>
      <w:r w:rsidRPr="00F53F3F">
        <w:rPr>
          <w:rFonts w:ascii="Courier New" w:hAnsi="Courier New" w:cs="Courier New"/>
          <w:color w:val="000000"/>
          <w:sz w:val="20"/>
          <w:szCs w:val="20"/>
          <w:lang w:val="en-GB"/>
        </w:rPr>
        <w:t>(x_UTM,y_UTM,strike,coordinate_shift,0);</w:t>
      </w:r>
    </w:p>
    <w:p w14:paraId="76BA5461" w14:textId="77777777" w:rsidR="00F53F3F" w:rsidRPr="009B12CE" w:rsidRDefault="00F53F3F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9B12CE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ear </w:t>
      </w:r>
      <w:proofErr w:type="spellStart"/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xt</w:t>
      </w:r>
      <w:proofErr w:type="spellEnd"/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 xml:space="preserve"> </w:t>
      </w:r>
      <w:proofErr w:type="spellStart"/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yt</w:t>
      </w:r>
      <w:proofErr w:type="spellEnd"/>
    </w:p>
    <w:p w14:paraId="443A439A" w14:textId="1B59D9A8" w:rsidR="00F53F3F" w:rsidRDefault="00F53F3F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14:paraId="60FFCA69" w14:textId="2D895F35" w:rsidR="001A5415" w:rsidRPr="001A5415" w:rsidRDefault="001A5415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</w:p>
    <w:p w14:paraId="31B90AA9" w14:textId="77777777" w:rsidR="001A5415" w:rsidRPr="001A5415" w:rsidRDefault="001A5415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lastRenderedPageBreak/>
        <w:t>figure</w:t>
      </w:r>
    </w:p>
    <w:p w14:paraId="22DACBDD" w14:textId="77777777" w:rsidR="001A5415" w:rsidRPr="001A5415" w:rsidRDefault="001A5415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scatter(x(1:1000:end)/1e3,y(1:1000:end)/1e3,5,z(1:1000:end),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filled'</w:t>
      </w: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14:paraId="3ECBA84A" w14:textId="77777777" w:rsidR="001A5415" w:rsidRPr="001A5415" w:rsidRDefault="001A5415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axis 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equal</w:t>
      </w:r>
    </w:p>
    <w:p w14:paraId="2603F1E8" w14:textId="77777777" w:rsidR="001A5415" w:rsidRPr="001A5415" w:rsidRDefault="001A5415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xlabel</w:t>
      </w:r>
      <w:proofErr w:type="spellEnd"/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rotated x (km)'</w:t>
      </w: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);</w:t>
      </w:r>
      <w:proofErr w:type="spellStart"/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ylabel</w:t>
      </w:r>
      <w:proofErr w:type="spellEnd"/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(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rotated y (km)'</w:t>
      </w: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);title(</w:t>
      </w:r>
      <w:r w:rsidRPr="001A5415">
        <w:rPr>
          <w:rFonts w:ascii="Courier New" w:hAnsi="Courier New" w:cs="Courier New"/>
          <w:color w:val="A020F0"/>
          <w:sz w:val="20"/>
          <w:szCs w:val="20"/>
          <w:lang w:val="en-GB"/>
        </w:rPr>
        <w:t>'elevation (m)'</w:t>
      </w:r>
      <w:r w:rsidRPr="001A5415">
        <w:rPr>
          <w:rFonts w:ascii="Courier New" w:hAnsi="Courier New" w:cs="Courier New"/>
          <w:color w:val="000000"/>
          <w:sz w:val="20"/>
          <w:szCs w:val="20"/>
          <w:lang w:val="en-GB"/>
        </w:rPr>
        <w:t>)</w:t>
      </w:r>
    </w:p>
    <w:p w14:paraId="3948B54E" w14:textId="64F733B3" w:rsidR="004A36B4" w:rsidRPr="00F53F3F" w:rsidRDefault="00C72404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% </w:t>
      </w:r>
      <w:r w:rsidR="00146E93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T</w:t>
      </w: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his 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generates the </w:t>
      </w: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rotate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d</w:t>
      </w: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DEM figure </w:t>
      </w:r>
      <w:r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parallel to the major fault system.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Make sure the figure shown well represents the shape and resolution of the input DEM.</w:t>
      </w:r>
    </w:p>
    <w:p w14:paraId="4AEA9061" w14:textId="49DC623E" w:rsidR="004A36B4" w:rsidRPr="00B55DAE" w:rsidRDefault="00C72404" w:rsidP="00350D5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0"/>
          <w:szCs w:val="20"/>
          <w:lang w:val="en-GB"/>
        </w:rPr>
      </w:pPr>
      <w:r>
        <w:rPr>
          <w:rFonts w:ascii="Courier New" w:hAnsi="Courier New" w:cs="Courier New"/>
          <w:color w:val="000000"/>
          <w:sz w:val="20"/>
          <w:szCs w:val="20"/>
          <w:lang w:val="en-GB"/>
        </w:rPr>
        <w:tab/>
      </w:r>
    </w:p>
    <w:p w14:paraId="39E859BA" w14:textId="77777777" w:rsidR="00B55DAE" w:rsidRPr="00B55DAE" w:rsidRDefault="00B55DAE" w:rsidP="00350D5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4E305495" w14:textId="10BB50CC" w:rsidR="00483D1D" w:rsidRPr="001A5415" w:rsidRDefault="00BC1F7C" w:rsidP="00350D51">
      <w:pPr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1A5415">
        <w:rPr>
          <w:rFonts w:ascii="Times New Roman" w:hAnsi="Times New Roman" w:cs="Times New Roman"/>
          <w:b/>
          <w:bCs/>
          <w:sz w:val="24"/>
          <w:szCs w:val="24"/>
          <w:lang w:val="en-GB"/>
        </w:rPr>
        <w:t>4.</w:t>
      </w:r>
      <w:r w:rsidR="001A5415" w:rsidRPr="001A5415">
        <w:rPr>
          <w:rFonts w:ascii="Times New Roman" w:hAnsi="Times New Roman" w:cs="Times New Roman"/>
          <w:b/>
          <w:bCs/>
          <w:sz w:val="24"/>
          <w:szCs w:val="24"/>
          <w:lang w:val="en-GB"/>
        </w:rPr>
        <w:t>2</w:t>
      </w:r>
      <w:r w:rsidRPr="001A5415">
        <w:rPr>
          <w:rFonts w:ascii="Times New Roman" w:hAnsi="Times New Roman" w:cs="Times New Roman"/>
          <w:b/>
          <w:bCs/>
          <w:sz w:val="24"/>
          <w:szCs w:val="24"/>
          <w:lang w:val="en-GB"/>
        </w:rPr>
        <w:t>) Topographic profiles traces generation</w:t>
      </w:r>
    </w:p>
    <w:p w14:paraId="72FDC108" w14:textId="2EB6E7DE" w:rsidR="00483D1D" w:rsidRPr="00483D1D" w:rsidRDefault="00483D1D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</w:p>
    <w:p w14:paraId="2FBCFA83" w14:textId="77777777" w:rsidR="00483D1D" w:rsidRDefault="00483D1D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483D1D">
        <w:rPr>
          <w:rFonts w:ascii="Courier New" w:hAnsi="Courier New" w:cs="Courier New"/>
          <w:color w:val="000000"/>
          <w:sz w:val="20"/>
          <w:szCs w:val="20"/>
          <w:lang w:val="en-GB"/>
        </w:rPr>
        <w:t>“list=[min(y(:))+25:swath_spacing:max(y(:))-25]”</w:t>
      </w:r>
    </w:p>
    <w:p w14:paraId="1B65A399" w14:textId="6AF63E84" w:rsidR="00C72404" w:rsidRPr="00483D1D" w:rsidRDefault="00483D1D" w:rsidP="000344F5">
      <w:pPr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483D1D">
        <w:rPr>
          <w:rFonts w:ascii="Courier New" w:hAnsi="Courier New" w:cs="Courier New"/>
          <w:color w:val="000000"/>
          <w:sz w:val="20"/>
          <w:szCs w:val="20"/>
          <w:lang w:val="en-GB"/>
        </w:rPr>
        <w:t>“</w:t>
      </w:r>
      <w:proofErr w:type="spellStart"/>
      <w:r w:rsidRPr="00483D1D">
        <w:rPr>
          <w:rFonts w:ascii="Courier New" w:hAnsi="Courier New" w:cs="Courier New"/>
          <w:color w:val="000000"/>
          <w:sz w:val="20"/>
          <w:szCs w:val="20"/>
          <w:lang w:val="en-GB"/>
        </w:rPr>
        <w:t>make_text_file</w:t>
      </w:r>
      <w:proofErr w:type="spellEnd"/>
      <w:r w:rsidRPr="00483D1D">
        <w:rPr>
          <w:rFonts w:ascii="Courier New" w:hAnsi="Courier New" w:cs="Courier New"/>
          <w:color w:val="000000"/>
          <w:sz w:val="20"/>
          <w:szCs w:val="20"/>
          <w:lang w:val="en-GB"/>
        </w:rPr>
        <w:t>”</w:t>
      </w:r>
      <w:r w:rsidR="00C72404" w:rsidRPr="00C72404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C72404"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C72404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T</w:t>
      </w:r>
      <w:r w:rsidR="00C72404"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his </w:t>
      </w:r>
      <w:r w:rsidR="00C72404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creates and save a text file (.txt) in the output folder. </w:t>
      </w:r>
      <w:r w:rsidR="00C72404" w:rsidRPr="00483D1D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The text file reports the x and y coordinate values of the start-points and end-points of the topographic profiles.</w:t>
      </w:r>
    </w:p>
    <w:p w14:paraId="573377C8" w14:textId="2541DE34" w:rsidR="00483D1D" w:rsidRDefault="00483D1D" w:rsidP="00350D5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189071BD" w14:textId="77777777" w:rsidR="00483D1D" w:rsidRPr="00483D1D" w:rsidRDefault="00483D1D" w:rsidP="00350D51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3CAAAFAD" w14:textId="7E35D71B" w:rsidR="004442A1" w:rsidRPr="004442A1" w:rsidRDefault="00192219" w:rsidP="00350D51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>heck the start</w:t>
      </w:r>
      <w:r w:rsidR="0031109D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and end</w:t>
      </w:r>
      <w:r w:rsidR="005419C7">
        <w:rPr>
          <w:rFonts w:ascii="Times New Roman" w:hAnsi="Times New Roman" w:cs="Times New Roman"/>
          <w:sz w:val="24"/>
          <w:szCs w:val="24"/>
          <w:lang w:val="en-GB"/>
        </w:rPr>
        <w:t>-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points of the topographic profiles </w:t>
      </w:r>
      <w:r>
        <w:rPr>
          <w:rFonts w:ascii="Times New Roman" w:hAnsi="Times New Roman" w:cs="Times New Roman"/>
          <w:sz w:val="24"/>
          <w:szCs w:val="24"/>
          <w:lang w:val="en-GB"/>
        </w:rPr>
        <w:t>generated by the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code and saved in the folder "</w:t>
      </w:r>
      <w:proofErr w:type="spellStart"/>
      <w:r w:rsidR="004442A1" w:rsidRPr="00483D1D">
        <w:rPr>
          <w:rFonts w:ascii="Courier New" w:hAnsi="Courier New" w:cs="Courier New"/>
          <w:color w:val="000000"/>
          <w:sz w:val="20"/>
          <w:szCs w:val="20"/>
          <w:lang w:val="en-GB"/>
        </w:rPr>
        <w:t>folder_to_save</w:t>
      </w:r>
      <w:proofErr w:type="spellEnd"/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>"</w:t>
      </w:r>
      <w:r w:rsidR="00E62938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hese points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dicate 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the topographic profiles </w:t>
      </w:r>
      <w:r>
        <w:rPr>
          <w:rFonts w:ascii="Times New Roman" w:hAnsi="Times New Roman" w:cs="Times New Roman"/>
          <w:sz w:val="24"/>
          <w:szCs w:val="24"/>
          <w:lang w:val="en-GB"/>
        </w:rPr>
        <w:t>used to</w:t>
      </w:r>
      <w:r w:rsidR="00E62938">
        <w:rPr>
          <w:rFonts w:ascii="Times New Roman" w:hAnsi="Times New Roman" w:cs="Times New Roman"/>
          <w:sz w:val="24"/>
          <w:szCs w:val="24"/>
          <w:lang w:val="en-GB"/>
        </w:rPr>
        <w:t xml:space="preserve">: 1) </w:t>
      </w:r>
      <w:r w:rsidR="00C72404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heck the position of the </w:t>
      </w:r>
      <w:r w:rsidR="004A4B6F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fault </w:t>
      </w:r>
      <w:r w:rsidR="00EC3DB6">
        <w:rPr>
          <w:rFonts w:ascii="Times New Roman" w:hAnsi="Times New Roman" w:cs="Times New Roman"/>
          <w:sz w:val="24"/>
          <w:szCs w:val="24"/>
          <w:lang w:val="en-GB"/>
        </w:rPr>
        <w:t>intersection along</w:t>
      </w:r>
      <w:r w:rsidR="00E62938">
        <w:rPr>
          <w:rFonts w:ascii="Times New Roman" w:hAnsi="Times New Roman" w:cs="Times New Roman"/>
          <w:sz w:val="24"/>
          <w:szCs w:val="24"/>
          <w:lang w:val="en-GB"/>
        </w:rPr>
        <w:t xml:space="preserve"> the topographic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profiles and </w:t>
      </w:r>
      <w:r w:rsidR="00E62938">
        <w:rPr>
          <w:rFonts w:ascii="Times New Roman" w:hAnsi="Times New Roman" w:cs="Times New Roman"/>
          <w:sz w:val="24"/>
          <w:szCs w:val="24"/>
          <w:lang w:val="en-GB"/>
        </w:rPr>
        <w:t xml:space="preserve">2) </w:t>
      </w:r>
      <w:r w:rsidR="00C72404">
        <w:rPr>
          <w:rFonts w:ascii="Times New Roman" w:hAnsi="Times New Roman" w:cs="Times New Roman"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sz w:val="24"/>
          <w:szCs w:val="24"/>
          <w:lang w:val="en-GB"/>
        </w:rPr>
        <w:t>djust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geometric and/or geologic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formation </w:t>
      </w:r>
      <w:r w:rsidR="00E62938">
        <w:rPr>
          <w:rFonts w:ascii="Times New Roman" w:hAnsi="Times New Roman" w:cs="Times New Roman"/>
          <w:sz w:val="24"/>
          <w:szCs w:val="24"/>
          <w:lang w:val="en-GB"/>
        </w:rPr>
        <w:t xml:space="preserve">on </w:t>
      </w:r>
      <w:r w:rsidR="004442A1" w:rsidRPr="004442A1">
        <w:rPr>
          <w:rFonts w:ascii="Times New Roman" w:hAnsi="Times New Roman" w:cs="Times New Roman"/>
          <w:sz w:val="24"/>
          <w:szCs w:val="24"/>
          <w:lang w:val="en-GB"/>
        </w:rPr>
        <w:t>a GIS platform.</w:t>
      </w:r>
    </w:p>
    <w:p w14:paraId="7B226513" w14:textId="728A2E93" w:rsidR="004442A1" w:rsidRDefault="004442A1" w:rsidP="00350D51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442A1">
        <w:rPr>
          <w:rFonts w:ascii="Times New Roman" w:hAnsi="Times New Roman" w:cs="Times New Roman"/>
          <w:sz w:val="24"/>
          <w:szCs w:val="24"/>
          <w:lang w:val="en-GB"/>
        </w:rPr>
        <w:t>To generate the trac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>es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starting from the .txt file just created, order the data in column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>Microsoft Excel spreadsheets (XLS) and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 xml:space="preserve"> use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the "</w:t>
      </w:r>
      <w:r w:rsidRPr="004442A1">
        <w:rPr>
          <w:rFonts w:ascii="Times New Roman" w:hAnsi="Times New Roman" w:cs="Times New Roman"/>
          <w:i/>
          <w:iCs/>
          <w:sz w:val="24"/>
          <w:szCs w:val="24"/>
          <w:lang w:val="en-GB"/>
        </w:rPr>
        <w:t>TEXT.TO.COLUMNS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>" function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>with a ‘space’ column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 xml:space="preserve"> separator</w:t>
      </w:r>
      <w:r w:rsidR="00A05EA3">
        <w:rPr>
          <w:rFonts w:ascii="Times New Roman" w:hAnsi="Times New Roman" w:cs="Times New Roman"/>
          <w:sz w:val="24"/>
          <w:szCs w:val="24"/>
          <w:lang w:val="en-GB"/>
        </w:rPr>
        <w:t>)</w:t>
      </w:r>
      <w:r w:rsidRPr="004442A1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18C72F3" w14:textId="2BEB3642" w:rsidR="004A4B6F" w:rsidRPr="004442A1" w:rsidRDefault="001B7E24" w:rsidP="00350D51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4A4B6F"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o generate the traces of the topographic profiles, you 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>can</w:t>
      </w:r>
      <w:r w:rsidR="004A4B6F"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use an </w:t>
      </w:r>
      <w:r w:rsidR="00553FB0">
        <w:rPr>
          <w:rFonts w:ascii="Times New Roman" w:hAnsi="Times New Roman" w:cs="Times New Roman"/>
          <w:sz w:val="24"/>
          <w:szCs w:val="24"/>
          <w:lang w:val="en-GB"/>
        </w:rPr>
        <w:t>ArcMap (ESRI ArcGIS®)</w:t>
      </w:r>
      <w:r w:rsidR="004A4B6F"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tool</w:t>
      </w:r>
      <w:r w:rsidR="00394C1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94C1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</w:t>
      </w:r>
      <w:r w:rsidR="00394C1A"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Fig. </w:t>
      </w:r>
      <w:r w:rsid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>5</w:t>
      </w:r>
      <w:r w:rsidR="00394C1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="004A4B6F"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, called 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>“</w:t>
      </w:r>
      <w:r w:rsidR="004A4B6F" w:rsidRPr="004A4B6F">
        <w:rPr>
          <w:rFonts w:ascii="Times New Roman" w:hAnsi="Times New Roman" w:cs="Times New Roman"/>
          <w:sz w:val="24"/>
          <w:szCs w:val="24"/>
          <w:lang w:val="en-GB"/>
        </w:rPr>
        <w:t>XY To Line</w:t>
      </w:r>
      <w:r w:rsidR="004A4B6F">
        <w:rPr>
          <w:rFonts w:ascii="Times New Roman" w:hAnsi="Times New Roman" w:cs="Times New Roman"/>
          <w:sz w:val="24"/>
          <w:szCs w:val="24"/>
          <w:lang w:val="en-GB"/>
        </w:rPr>
        <w:t>”</w:t>
      </w:r>
      <w:r w:rsidR="004A4B6F" w:rsidRPr="004A4B6F">
        <w:rPr>
          <w:rFonts w:ascii="Times New Roman" w:hAnsi="Times New Roman" w:cs="Times New Roman"/>
          <w:sz w:val="24"/>
          <w:szCs w:val="24"/>
          <w:lang w:val="en-GB"/>
        </w:rPr>
        <w:t>; the procedure is as follows:</w:t>
      </w:r>
    </w:p>
    <w:p w14:paraId="3422C798" w14:textId="66E4EF3E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"Data Management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>" choose the "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>XY To Lin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>" tool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54FDAAD" w14:textId="14CEE8F9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 the window that opens, drag the .txt file to the "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>Input Tabl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" or </w:t>
      </w:r>
      <w:r>
        <w:rPr>
          <w:rFonts w:ascii="Times New Roman" w:hAnsi="Times New Roman" w:cs="Times New Roman"/>
          <w:sz w:val="24"/>
          <w:szCs w:val="24"/>
          <w:lang w:val="en-GB"/>
        </w:rPr>
        <w:t>choos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it in the source folder with the appropriate button located to the right of the field;</w:t>
      </w:r>
    </w:p>
    <w:p w14:paraId="5384EB20" w14:textId="5919E851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 "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>Output Feature Class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" indicate the path 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 xml:space="preserve">and name for the 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>save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>d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file</w:t>
      </w:r>
      <w:r w:rsidR="005B567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2D3D0105" w14:textId="711A8C11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 the following four fields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indicate the 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 xml:space="preserve">column 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position </w:t>
      </w:r>
      <w:r w:rsidR="00192219">
        <w:rPr>
          <w:rFonts w:ascii="Times New Roman" w:hAnsi="Times New Roman" w:cs="Times New Roman"/>
          <w:sz w:val="24"/>
          <w:szCs w:val="24"/>
          <w:lang w:val="en-GB"/>
        </w:rPr>
        <w:t>for th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latitude and longitude coordinates</w:t>
      </w:r>
      <w:r w:rsidR="005B567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85CE0DB" w14:textId="247C54E9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 "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>Line Typ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>" leave the default</w:t>
      </w:r>
      <w:r w:rsidR="005B5678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3E2AE256" w14:textId="4556E012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 “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>ID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” choose the field where the number assigned to the profiles </w:t>
      </w:r>
      <w:r>
        <w:rPr>
          <w:rFonts w:ascii="Times New Roman" w:hAnsi="Times New Roman" w:cs="Times New Roman"/>
          <w:sz w:val="24"/>
          <w:szCs w:val="24"/>
          <w:lang w:val="en-GB"/>
        </w:rPr>
        <w:t>is positioned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in the .txt;</w:t>
      </w:r>
    </w:p>
    <w:p w14:paraId="0E39E09A" w14:textId="021AAC45" w:rsidR="004A4B6F" w:rsidRPr="004A4B6F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>In "</w:t>
      </w:r>
      <w:r w:rsidRPr="004A4B6F">
        <w:rPr>
          <w:rFonts w:ascii="Times New Roman" w:hAnsi="Times New Roman" w:cs="Times New Roman"/>
          <w:i/>
          <w:iCs/>
          <w:sz w:val="24"/>
          <w:szCs w:val="24"/>
          <w:lang w:val="en-GB"/>
        </w:rPr>
        <w:t>Spatial Referenc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" indicate the </w:t>
      </w:r>
      <w:r>
        <w:rPr>
          <w:rFonts w:ascii="Times New Roman" w:hAnsi="Times New Roman" w:cs="Times New Roman"/>
          <w:sz w:val="24"/>
          <w:szCs w:val="24"/>
          <w:lang w:val="en-GB"/>
        </w:rPr>
        <w:t>Coordinate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>ystem</w:t>
      </w:r>
      <w:r w:rsidR="00ED1F60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32F7CD6" w14:textId="271182CC" w:rsidR="005D5148" w:rsidRPr="005D5148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</w:rPr>
        <w:t>Click "</w:t>
      </w:r>
      <w:r w:rsidRPr="004A4B6F">
        <w:rPr>
          <w:rFonts w:ascii="Times New Roman" w:hAnsi="Times New Roman" w:cs="Times New Roman"/>
          <w:i/>
          <w:iCs/>
          <w:sz w:val="24"/>
          <w:szCs w:val="24"/>
        </w:rPr>
        <w:t>OK</w:t>
      </w:r>
      <w:r w:rsidRPr="004A4B6F">
        <w:rPr>
          <w:rFonts w:ascii="Times New Roman" w:hAnsi="Times New Roman" w:cs="Times New Roman"/>
          <w:sz w:val="24"/>
          <w:szCs w:val="24"/>
        </w:rPr>
        <w:t>"</w:t>
      </w:r>
      <w:r w:rsidR="00ED1F60">
        <w:rPr>
          <w:rFonts w:ascii="Times New Roman" w:hAnsi="Times New Roman" w:cs="Times New Roman"/>
          <w:sz w:val="24"/>
          <w:szCs w:val="24"/>
        </w:rPr>
        <w:t>.</w:t>
      </w:r>
    </w:p>
    <w:p w14:paraId="6AEB281C" w14:textId="139A1483" w:rsidR="00483D1D" w:rsidRDefault="004A4B6F" w:rsidP="00350D51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Upload the newly created shapefile </w:t>
      </w:r>
      <w:r w:rsidR="00052BDD">
        <w:rPr>
          <w:rFonts w:ascii="Times New Roman" w:hAnsi="Times New Roman" w:cs="Times New Roman"/>
          <w:sz w:val="24"/>
          <w:szCs w:val="24"/>
          <w:lang w:val="en-GB"/>
        </w:rPr>
        <w:t>in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553FB0">
        <w:rPr>
          <w:rFonts w:ascii="Times New Roman" w:hAnsi="Times New Roman" w:cs="Times New Roman"/>
          <w:sz w:val="24"/>
          <w:szCs w:val="24"/>
          <w:lang w:val="en-GB"/>
        </w:rPr>
        <w:t>ArcMap (ESRI ArcGIS®)</w:t>
      </w:r>
      <w:r w:rsidR="00733B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94C1A">
        <w:rPr>
          <w:rFonts w:ascii="Times New Roman" w:hAnsi="Times New Roman" w:cs="Times New Roman"/>
          <w:sz w:val="24"/>
          <w:szCs w:val="24"/>
          <w:lang w:val="en-GB"/>
        </w:rPr>
        <w:t xml:space="preserve">(example in </w:t>
      </w:r>
      <w:r w:rsidR="00394C1A"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Fig. </w:t>
      </w:r>
      <w:r w:rsid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>6</w:t>
      </w:r>
      <w:r w:rsidR="00394C1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4A4B6F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483D1D" w:rsidRPr="00483D1D">
        <w:rPr>
          <w:rFonts w:ascii="Times New Roman" w:hAnsi="Times New Roman" w:cs="Times New Roman"/>
          <w:noProof/>
          <w:sz w:val="24"/>
          <w:szCs w:val="24"/>
          <w:lang w:val="en-GB"/>
        </w:rPr>
        <w:t xml:space="preserve"> </w:t>
      </w:r>
    </w:p>
    <w:p w14:paraId="4BA2757A" w14:textId="568AE6A0" w:rsidR="004A4B6F" w:rsidRPr="00483D1D" w:rsidRDefault="009502A9" w:rsidP="00350D51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71552" behindDoc="0" locked="0" layoutInCell="1" allowOverlap="1" wp14:anchorId="301BF758" wp14:editId="29BE6EA1">
            <wp:simplePos x="0" y="0"/>
            <wp:positionH relativeFrom="margin">
              <wp:align>center</wp:align>
            </wp:positionH>
            <wp:positionV relativeFrom="page">
              <wp:posOffset>4765621</wp:posOffset>
            </wp:positionV>
            <wp:extent cx="3372485" cy="4133850"/>
            <wp:effectExtent l="38100" t="38100" r="94615" b="95250"/>
            <wp:wrapTopAndBottom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_TOP_PROF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83"/>
                    <a:stretch/>
                  </pic:blipFill>
                  <pic:spPr bwMode="auto">
                    <a:xfrm>
                      <a:off x="0" y="0"/>
                      <a:ext cx="3372485" cy="4133850"/>
                    </a:xfrm>
                    <a:prstGeom prst="rect">
                      <a:avLst/>
                    </a:prstGeom>
                    <a:ln w="317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EF8F6BF" wp14:editId="3E559E8A">
                <wp:simplePos x="0" y="0"/>
                <wp:positionH relativeFrom="margin">
                  <wp:posOffset>1087755</wp:posOffset>
                </wp:positionH>
                <wp:positionV relativeFrom="margin">
                  <wp:posOffset>39370</wp:posOffset>
                </wp:positionV>
                <wp:extent cx="4431665" cy="4028440"/>
                <wp:effectExtent l="38100" t="38100" r="6985" b="0"/>
                <wp:wrapTopAndBottom/>
                <wp:docPr id="4" name="Gruppo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31665" cy="4028440"/>
                          <a:chOff x="-11017" y="-190362"/>
                          <a:chExt cx="4519231" cy="4065398"/>
                        </a:xfrm>
                      </wpg:grpSpPr>
                      <pic:pic xmlns:pic="http://schemas.openxmlformats.org/drawingml/2006/picture">
                        <pic:nvPicPr>
                          <pic:cNvPr id="7" name="Immagine 7" descr="Immagine che contiene screenshot&#10;&#10;Descrizione generat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1017" y="-190362"/>
                            <a:ext cx="4437380" cy="3658235"/>
                          </a:xfrm>
                          <a:prstGeom prst="rect">
                            <a:avLst/>
                          </a:prstGeom>
                          <a:ln w="3175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15" name="Casella di testo 15"/>
                        <wps:cNvSpPr txBox="1"/>
                        <wps:spPr>
                          <a:xfrm>
                            <a:off x="70834" y="3577221"/>
                            <a:ext cx="4437380" cy="29781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E9038C2" w14:textId="40D55553" w:rsidR="00483D1D" w:rsidRPr="00146E93" w:rsidRDefault="00483D1D" w:rsidP="00483D1D">
                              <w:pPr>
                                <w:pStyle w:val="Caption"/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Figure 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begin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instrText xml:space="preserve"> SEQ Figure \* ARABIC </w:instrTex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separate"/>
                              </w:r>
                              <w:r w:rsidR="00272406">
                                <w:rPr>
                                  <w:rFonts w:ascii="Times New Roman" w:hAnsi="Times New Roman" w:cs="Times New Roman"/>
                                  <w:noProof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>5</w:t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fldChar w:fldCharType="end"/>
                              </w:r>
                              <w:r w:rsidRPr="00146E93">
                                <w:rPr>
                                  <w:rFonts w:ascii="Times New Roman" w:hAnsi="Times New Roman" w:cs="Times New Roman"/>
                                  <w:color w:val="auto"/>
                                  <w:sz w:val="24"/>
                                  <w:szCs w:val="24"/>
                                  <w:lang w:val="en-GB"/>
                                </w:rPr>
                                <w:t xml:space="preserve"> - Screenshot of the "XY To Line" tool window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group w14:anchorId="7EF8F6BF" id="Gruppo 4" o:spid="_x0000_s1038" style="position:absolute;left:0;text-align:left;margin-left:85.65pt;margin-top:3.1pt;width:348.95pt;height:317.2pt;z-index:251672576;mso-position-horizontal-relative:margin;mso-position-vertical-relative:margin;mso-width-relative:margin;mso-height-relative:margin" coordorigin="-110,-1903" coordsize="45192,4065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">
                <v:shape id="Immagine 7" o:spid="_x0000_s1039" type="#_x0000_t75" alt="Immagine che contiene screenshot&#10;&#10;Descrizione generata automaticamente" style="position:absolute;left:-110;top:-1903;width:44373;height:365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" stroked="t" strokeweight=".25pt">
                  <v:stroke endcap="square"/>
                  <v:imagedata r:id="rId19" o:title="Immagine che contiene screenshot&#10;&#10;Descrizione generata automaticamente"/>
                  <v:shadow on="t" color="black" opacity="28180f" origin="-.5,-.5" offset=".74836mm,.74836mm"/>
                  <v:path arrowok="t"/>
                </v:shape>
                <v:shape id="Casella di testo 15" o:spid="_x0000_s1040" type="#_x0000_t202" style="position:absolute;left:708;top:35772;width:44374;height:2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XfGwgAAANsAAAAPAAAAZHJzL2Rvd25yZXYueG1sRE9La8JA&#10;EL4L/Q/LFHqRummg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CJVXfGwgAAANsAAAAPAAAA&#10;AAAAAAAAAAAAAAcCAABkcnMvZG93bnJldi54bWxQSwUGAAAAAAMAAwC3AAAA9gIAAAAA&#10;" stroked="f">
                  <v:textbox inset="0,0,0,0">
                    <w:txbxContent>
                      <w:p w14:paraId="2E9038C2" w14:textId="40D55553" w:rsidR="00483D1D" w:rsidRPr="00146E93" w:rsidRDefault="00483D1D" w:rsidP="00483D1D">
                        <w:pPr>
                          <w:pStyle w:val="Didascalia"/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</w:pP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Figure 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begin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instrText xml:space="preserve"> SEQ Figure \* ARABIC </w:instrTex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separate"/>
                        </w:r>
                        <w:r w:rsidR="00272406">
                          <w:rPr>
                            <w:rFonts w:ascii="Times New Roman" w:hAnsi="Times New Roman" w:cs="Times New Roman"/>
                            <w:noProof/>
                            <w:color w:val="auto"/>
                            <w:sz w:val="24"/>
                            <w:szCs w:val="24"/>
                            <w:lang w:val="en-GB"/>
                          </w:rPr>
                          <w:t>5</w:t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fldChar w:fldCharType="end"/>
                        </w:r>
                        <w:r w:rsidRPr="00146E93">
                          <w:rPr>
                            <w:rFonts w:ascii="Times New Roman" w:hAnsi="Times New Roman" w:cs="Times New Roman"/>
                            <w:color w:val="auto"/>
                            <w:sz w:val="24"/>
                            <w:szCs w:val="24"/>
                            <w:lang w:val="en-GB"/>
                          </w:rPr>
                          <w:t xml:space="preserve"> - Screenshot of the "XY To Line" tool window.</w:t>
                        </w:r>
                      </w:p>
                    </w:txbxContent>
                  </v:textbox>
                </v:shape>
                <w10:wrap type="topAndBottom" anchorx="margin" anchory="margin"/>
              </v:group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B0EA9C" wp14:editId="668DB054">
                <wp:simplePos x="0" y="0"/>
                <wp:positionH relativeFrom="margin">
                  <wp:align>left</wp:align>
                </wp:positionH>
                <wp:positionV relativeFrom="paragraph">
                  <wp:posOffset>8439858</wp:posOffset>
                </wp:positionV>
                <wp:extent cx="6209135" cy="808990"/>
                <wp:effectExtent l="0" t="0" r="1270" b="0"/>
                <wp:wrapTopAndBottom/>
                <wp:docPr id="16" name="Casella di tes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9135" cy="8089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057FA9" w14:textId="7EE7EBE3" w:rsidR="00B454C0" w:rsidRPr="00146E93" w:rsidRDefault="00B454C0" w:rsidP="001220A7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Figure </w:t>
                            </w:r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fldChar w:fldCharType="begin"/>
                            </w:r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instrText xml:space="preserve"> SEQ Figure \* ARABIC </w:instrText>
                            </w:r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fldChar w:fldCharType="separate"/>
                            </w:r>
                            <w:r w:rsidR="00272406">
                              <w:rPr>
                                <w:rFonts w:ascii="Times New Roman" w:hAnsi="Times New Roman" w:cs="Times New Roman"/>
                                <w:noProof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>6</w:t>
                            </w:r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fldChar w:fldCharType="end"/>
                            </w:r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 - Example of an </w:t>
                            </w:r>
                            <w:proofErr w:type="spellStart"/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>hillshade</w:t>
                            </w:r>
                            <w:proofErr w:type="spellEnd"/>
                            <w:r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 in ArcMap with topographic profiles traces obtained using the "XY To Line" tool.</w:t>
                            </w:r>
                            <w:r w:rsidR="00BF2EEF"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 Red lines are WSW-dipping (thick if main trace), blue are ENE-dipping</w:t>
                            </w:r>
                            <w:r w:rsidR="002451CD"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>, green are Quaternary fault scarps traces</w:t>
                            </w:r>
                            <w:r w:rsidR="00BF2EEF"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 xml:space="preserve">. </w:t>
                            </w:r>
                            <w:r w:rsidR="002451CD" w:rsidRPr="00146E93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  <w:lang w:val="en-GB"/>
                              </w:rPr>
                              <w:t>The numbered parallel black lines are the traces of the topographic profi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1B0EA9C" id="Casella di testo 16" o:spid="_x0000_s1041" type="#_x0000_t202" style="position:absolute;left:0;text-align:left;margin-left:0;margin-top:664.55pt;width:488.9pt;height:63.7pt;z-index:25167052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" stroked="f">
                <v:textbox style="mso-fit-shape-to-text:t" inset="0,0,0,0">
                  <w:txbxContent>
                    <w:p w14:paraId="56057FA9" w14:textId="7EE7EBE3" w:rsidR="00B454C0" w:rsidRPr="00146E93" w:rsidRDefault="00B454C0" w:rsidP="001220A7">
                      <w:pPr>
                        <w:pStyle w:val="Didascalia"/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</w:pPr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 xml:space="preserve">Figure </w:t>
                      </w:r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fldChar w:fldCharType="begin"/>
                      </w:r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instrText xml:space="preserve"> SEQ Figure \* ARABIC </w:instrText>
                      </w:r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fldChar w:fldCharType="separate"/>
                      </w:r>
                      <w:r w:rsidR="00272406">
                        <w:rPr>
                          <w:rFonts w:ascii="Times New Roman" w:hAnsi="Times New Roman" w:cs="Times New Roman"/>
                          <w:noProof/>
                          <w:color w:val="auto"/>
                          <w:sz w:val="24"/>
                          <w:szCs w:val="24"/>
                          <w:lang w:val="en-GB"/>
                        </w:rPr>
                        <w:t>6</w:t>
                      </w:r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fldChar w:fldCharType="end"/>
                      </w:r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 xml:space="preserve"> - Example of an </w:t>
                      </w:r>
                      <w:proofErr w:type="spellStart"/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>hillshade</w:t>
                      </w:r>
                      <w:proofErr w:type="spellEnd"/>
                      <w:r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 xml:space="preserve"> in ArcMap with topographic profiles traces obtained using the "XY To Line" tool.</w:t>
                      </w:r>
                      <w:r w:rsidR="00BF2EEF"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 xml:space="preserve"> Red lines are WSW-dipping (thick if main trace), blue </w:t>
                      </w:r>
                      <w:proofErr w:type="gramStart"/>
                      <w:r w:rsidR="00BF2EEF"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>are</w:t>
                      </w:r>
                      <w:proofErr w:type="gramEnd"/>
                      <w:r w:rsidR="00BF2EEF"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 xml:space="preserve"> ENE-dipping</w:t>
                      </w:r>
                      <w:r w:rsidR="002451CD"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>, green are Quaternary fault scarps traces</w:t>
                      </w:r>
                      <w:r w:rsidR="00BF2EEF"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 xml:space="preserve">. </w:t>
                      </w:r>
                      <w:r w:rsidR="002451CD" w:rsidRPr="00146E93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  <w:lang w:val="en-GB"/>
                        </w:rPr>
                        <w:t>The numbered parallel black lines are the traces of the topographic profiles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B3D927C" w14:textId="308DED9D" w:rsidR="008260F3" w:rsidRPr="00A05EA3" w:rsidRDefault="005D66AB" w:rsidP="005D66AB">
      <w:pPr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4.3</w:t>
      </w:r>
      <w:r w:rsidR="00BF2EE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)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A</w:t>
      </w:r>
      <w:r w:rsidRPr="00A05EA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long-profile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vertical separation</w:t>
      </w:r>
      <w:r w:rsidRPr="00A05EA3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measurements </w:t>
      </w:r>
    </w:p>
    <w:p w14:paraId="1DCD964A" w14:textId="2E4D8191" w:rsidR="00B978B5" w:rsidRDefault="005D66AB" w:rsidP="00AE250D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5D66AB">
        <w:rPr>
          <w:rFonts w:ascii="Times New Roman" w:hAnsi="Times New Roman" w:cs="Times New Roman"/>
          <w:sz w:val="24"/>
          <w:szCs w:val="24"/>
          <w:lang w:val="en-GB"/>
        </w:rPr>
        <w:t>After setting the input data and generating the traces of the topographic profiles to be measured, we move on to measuring the vertical separation using the second part of the "</w:t>
      </w:r>
      <w:proofErr w:type="spellStart"/>
      <w:r w:rsidRPr="00AE250D">
        <w:rPr>
          <w:rFonts w:ascii="Courier New" w:hAnsi="Courier New" w:cs="Courier New"/>
          <w:sz w:val="20"/>
          <w:szCs w:val="20"/>
          <w:lang w:val="en-GB"/>
        </w:rPr>
        <w:t>calculate_scarp_heigh</w:t>
      </w:r>
      <w:r w:rsidR="00AE250D">
        <w:rPr>
          <w:rFonts w:ascii="Courier New" w:hAnsi="Courier New" w:cs="Courier New"/>
          <w:sz w:val="20"/>
          <w:szCs w:val="20"/>
          <w:lang w:val="en-GB"/>
        </w:rPr>
        <w:t>.m</w:t>
      </w:r>
      <w:proofErr w:type="spellEnd"/>
      <w:r w:rsidRPr="005D66AB">
        <w:rPr>
          <w:rFonts w:ascii="Times New Roman" w:hAnsi="Times New Roman" w:cs="Times New Roman"/>
          <w:sz w:val="24"/>
          <w:szCs w:val="24"/>
          <w:lang w:val="en-GB"/>
        </w:rPr>
        <w:t>" script here</w:t>
      </w:r>
      <w:r w:rsidR="00AE250D">
        <w:rPr>
          <w:rFonts w:ascii="Times New Roman" w:hAnsi="Times New Roman" w:cs="Times New Roman"/>
          <w:sz w:val="24"/>
          <w:szCs w:val="24"/>
          <w:lang w:val="en-GB"/>
        </w:rPr>
        <w:t xml:space="preserve"> described</w:t>
      </w:r>
      <w:r w:rsidR="0021282C">
        <w:rPr>
          <w:rFonts w:ascii="Times New Roman" w:hAnsi="Times New Roman" w:cs="Times New Roman"/>
          <w:sz w:val="24"/>
          <w:szCs w:val="24"/>
          <w:lang w:val="en-GB"/>
        </w:rPr>
        <w:t xml:space="preserve"> and the functions belonging to it</w:t>
      </w:r>
      <w:r w:rsidRPr="005D66A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77FABC4D" w14:textId="77777777" w:rsidR="00AE250D" w:rsidRPr="005D66AB" w:rsidRDefault="00AE250D" w:rsidP="00AE250D">
      <w:pPr>
        <w:ind w:left="708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F670A28" w14:textId="5AD4793E" w:rsidR="00B978B5" w:rsidRPr="00B125E4" w:rsidRDefault="006B66D7" w:rsidP="000344F5">
      <w:pPr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6B66D7">
        <w:rPr>
          <w:rFonts w:ascii="Courier New" w:hAnsi="Courier New" w:cs="Courier New"/>
          <w:color w:val="0000FF"/>
          <w:sz w:val="20"/>
          <w:szCs w:val="20"/>
          <w:lang w:val="en-GB"/>
        </w:rPr>
        <w:t>for</w:t>
      </w:r>
      <w:r w:rsidRPr="006B66D7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B125E4">
        <w:rPr>
          <w:rFonts w:ascii="Courier New" w:hAnsi="Courier New" w:cs="Courier New"/>
          <w:sz w:val="20"/>
          <w:szCs w:val="20"/>
          <w:lang w:val="en-GB"/>
        </w:rPr>
        <w:t>i</w:t>
      </w:r>
      <w:proofErr w:type="spellEnd"/>
      <w:r w:rsidRPr="00B125E4">
        <w:rPr>
          <w:rFonts w:ascii="Courier New" w:hAnsi="Courier New" w:cs="Courier New"/>
          <w:sz w:val="20"/>
          <w:szCs w:val="20"/>
          <w:lang w:val="en-GB"/>
        </w:rPr>
        <w:t>=1:1:length(list)</w:t>
      </w:r>
      <w:r w:rsidR="00B978B5" w:rsidRP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="00B978B5"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Indicate the number of the topographic profile from which you want to start measuring and the </w:t>
      </w:r>
      <w:r w:rsidR="00B978B5" w:rsidRPr="006B66D7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measurement step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(all the profiles or 1 every 2 etc</w:t>
      </w:r>
      <w:r w:rsidR="00B978B5" w:rsidRPr="00483D1D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.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)</w:t>
      </w:r>
    </w:p>
    <w:p w14:paraId="49C2F300" w14:textId="2F1EC110" w:rsidR="006B66D7" w:rsidRPr="00B125E4" w:rsidRDefault="006B66D7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</w:p>
    <w:p w14:paraId="1C502CEE" w14:textId="51B36559" w:rsidR="00B125E4" w:rsidRPr="009B12CE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color w:val="A020F0"/>
          <w:sz w:val="20"/>
          <w:szCs w:val="20"/>
          <w:lang w:val="en-GB"/>
        </w:rPr>
      </w:pPr>
      <w:r w:rsidRPr="009B12CE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ose </w:t>
      </w:r>
      <w:r w:rsidRPr="009B12CE">
        <w:rPr>
          <w:rFonts w:ascii="Courier New" w:hAnsi="Courier New" w:cs="Courier New"/>
          <w:color w:val="A020F0"/>
          <w:sz w:val="20"/>
          <w:szCs w:val="20"/>
          <w:lang w:val="en-GB"/>
        </w:rPr>
        <w:t>all</w:t>
      </w:r>
    </w:p>
    <w:p w14:paraId="49082E2B" w14:textId="77777777" w:rsidR="00B125E4" w:rsidRPr="00B125E4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disp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([</w:t>
      </w:r>
      <w:r w:rsidRPr="00B125E4">
        <w:rPr>
          <w:rFonts w:ascii="Courier New" w:hAnsi="Courier New" w:cs="Courier New"/>
          <w:color w:val="A020F0"/>
          <w:sz w:val="20"/>
          <w:szCs w:val="20"/>
          <w:lang w:val="en-GB"/>
        </w:rPr>
        <w:t>'Transect #'</w:t>
      </w:r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, num2str(</w:t>
      </w: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)])</w:t>
      </w:r>
    </w:p>
    <w:p w14:paraId="753643C2" w14:textId="07996248" w:rsidR="00B125E4" w:rsidRDefault="00B125E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14:paraId="67B8C056" w14:textId="42E62ADD" w:rsidR="00B125E4" w:rsidRPr="00B125E4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t=list(</w:t>
      </w: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i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);  </w:t>
      </w:r>
    </w:p>
    <w:p w14:paraId="35B7A23F" w14:textId="684538AA" w:rsidR="00B125E4" w:rsidRPr="00B125E4" w:rsidRDefault="00B125E4" w:rsidP="000344F5">
      <w:pPr>
        <w:autoSpaceDE w:val="0"/>
        <w:autoSpaceDN w:val="0"/>
        <w:adjustRightInd w:val="0"/>
        <w:spacing w:after="0" w:line="240" w:lineRule="auto"/>
        <w:ind w:left="708"/>
        <w:rPr>
          <w:rFonts w:ascii="Courier New" w:hAnsi="Courier New" w:cs="Courier New"/>
          <w:sz w:val="24"/>
          <w:szCs w:val="24"/>
          <w:lang w:val="en-GB"/>
        </w:rPr>
      </w:pPr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xbox1=[min(x) max(x) max(x) min(x)];ybox1=[t </w:t>
      </w: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t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t+swath_width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t+swath_width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];</w:t>
      </w:r>
    </w:p>
    <w:p w14:paraId="60D82027" w14:textId="375AE904" w:rsidR="00B125E4" w:rsidRPr="00B125E4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c=</w:t>
      </w:r>
      <w:proofErr w:type="spellStart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inpolygon</w:t>
      </w:r>
      <w:proofErr w:type="spellEnd"/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>(x,y,xbox1,ybox1);c=find(c==1);</w:t>
      </w:r>
    </w:p>
    <w:p w14:paraId="5E566D21" w14:textId="3F6D0FBD" w:rsidR="00B125E4" w:rsidRPr="00B125E4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B125E4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close </w:t>
      </w:r>
      <w:r w:rsidRPr="00B125E4">
        <w:rPr>
          <w:rFonts w:ascii="Courier New" w:hAnsi="Courier New" w:cs="Courier New"/>
          <w:color w:val="A020F0"/>
          <w:sz w:val="20"/>
          <w:szCs w:val="20"/>
          <w:lang w:val="en-GB"/>
        </w:rPr>
        <w:t>all</w:t>
      </w:r>
    </w:p>
    <w:p w14:paraId="34A57995" w14:textId="1EDD1D72" w:rsidR="00B125E4" w:rsidRPr="009B12CE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proofErr w:type="spellStart"/>
      <w:r w:rsidRPr="009B12CE">
        <w:rPr>
          <w:rFonts w:ascii="Courier New" w:hAnsi="Courier New" w:cs="Courier New"/>
          <w:color w:val="000000"/>
          <w:sz w:val="20"/>
          <w:szCs w:val="20"/>
          <w:lang w:val="en-GB"/>
        </w:rPr>
        <w:t>zc</w:t>
      </w:r>
      <w:proofErr w:type="spellEnd"/>
      <w:r w:rsidRPr="009B12CE">
        <w:rPr>
          <w:rFonts w:ascii="Courier New" w:hAnsi="Courier New" w:cs="Courier New"/>
          <w:color w:val="000000"/>
          <w:sz w:val="20"/>
          <w:szCs w:val="20"/>
          <w:lang w:val="en-GB"/>
        </w:rPr>
        <w:t>=z(c);</w:t>
      </w:r>
    </w:p>
    <w:p w14:paraId="4B3626DD" w14:textId="6CA8AC28" w:rsidR="00B125E4" w:rsidRPr="009B12CE" w:rsidRDefault="00B125E4" w:rsidP="000344F5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4"/>
          <w:szCs w:val="24"/>
          <w:lang w:val="en-GB"/>
        </w:rPr>
      </w:pPr>
      <w:r w:rsidRPr="009B12CE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xc=x(c);   </w:t>
      </w:r>
    </w:p>
    <w:p w14:paraId="77CF3CA8" w14:textId="22F3AC74" w:rsidR="00B125E4" w:rsidRDefault="00B125E4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GB"/>
        </w:rPr>
      </w:pPr>
    </w:p>
    <w:p w14:paraId="030E5787" w14:textId="7BEE034C" w:rsidR="007C3CAA" w:rsidRPr="00A248AC" w:rsidRDefault="00B125E4" w:rsidP="000344F5">
      <w:pPr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B978B5">
        <w:rPr>
          <w:rFonts w:ascii="Courier New" w:hAnsi="Courier New" w:cs="Courier New"/>
          <w:color w:val="000000"/>
          <w:sz w:val="20"/>
          <w:szCs w:val="20"/>
          <w:lang w:val="en-GB"/>
        </w:rPr>
        <w:t>transect_base_map</w:t>
      </w:r>
      <w:r w:rsidR="00A248AC">
        <w:rPr>
          <w:rFonts w:ascii="Courier New" w:hAnsi="Courier New" w:cs="Courier New"/>
          <w:color w:val="000000"/>
          <w:sz w:val="20"/>
          <w:szCs w:val="20"/>
          <w:lang w:val="en-GB"/>
        </w:rPr>
        <w:t>1</w:t>
      </w:r>
      <w:r w:rsidR="00B978B5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r w:rsidR="00B978B5"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T</w:t>
      </w:r>
      <w:r w:rsidR="00B978B5" w:rsidRPr="001A541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his </w:t>
      </w:r>
      <w:r w:rsidR="00B978B5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show the DEM with created topographic profiles on it</w:t>
      </w:r>
    </w:p>
    <w:p w14:paraId="2A114F63" w14:textId="77777777" w:rsidR="00A248AC" w:rsidRPr="00A248AC" w:rsidRDefault="00A248AC" w:rsidP="000344F5">
      <w:pPr>
        <w:ind w:firstLine="708"/>
        <w:rPr>
          <w:rFonts w:ascii="Courier New" w:hAnsi="Courier New" w:cs="Courier New"/>
          <w:color w:val="A020F0"/>
          <w:sz w:val="20"/>
          <w:szCs w:val="20"/>
          <w:lang w:val="en-GB"/>
        </w:rPr>
      </w:pPr>
      <w:r w:rsidRPr="00A248AC">
        <w:rPr>
          <w:rFonts w:ascii="Courier New" w:hAnsi="Courier New" w:cs="Courier New"/>
          <w:color w:val="000000"/>
          <w:sz w:val="20"/>
          <w:szCs w:val="20"/>
          <w:lang w:val="en-GB"/>
        </w:rPr>
        <w:t>close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Pr="00A248AC">
        <w:rPr>
          <w:rFonts w:ascii="Courier New" w:hAnsi="Courier New" w:cs="Courier New"/>
          <w:color w:val="A020F0"/>
          <w:sz w:val="20"/>
          <w:szCs w:val="20"/>
          <w:lang w:val="en-GB"/>
        </w:rPr>
        <w:t>all</w:t>
      </w:r>
    </w:p>
    <w:p w14:paraId="00D107C5" w14:textId="77777777" w:rsidR="00A248AC" w:rsidRPr="00A248AC" w:rsidRDefault="00A248AC" w:rsidP="000344F5">
      <w:pP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</w:p>
    <w:p w14:paraId="0C762469" w14:textId="765F4979" w:rsidR="00A248AC" w:rsidRPr="00A248AC" w:rsidRDefault="00A248AC" w:rsidP="000344F5">
      <w:pPr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A248AC">
        <w:rPr>
          <w:rFonts w:ascii="Courier New" w:hAnsi="Courier New" w:cs="Courier New"/>
          <w:color w:val="000000"/>
          <w:sz w:val="20"/>
          <w:szCs w:val="20"/>
          <w:lang w:val="en-GB"/>
        </w:rPr>
        <w:t>scarp_height_offse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prompt user for input about fault location; calculate the vertical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separation. </w:t>
      </w:r>
      <w:r w:rsidR="00D6201C" w:rsidRPr="00B978B5">
        <w:rPr>
          <w:rFonts w:ascii="Times New Roman" w:hAnsi="Times New Roman" w:cs="Times New Roman"/>
          <w:sz w:val="24"/>
          <w:szCs w:val="24"/>
          <w:lang w:val="en-GB"/>
        </w:rPr>
        <w:t xml:space="preserve">(see paragraph </w:t>
      </w:r>
      <w:r w:rsidR="000344F5">
        <w:rPr>
          <w:rFonts w:ascii="Times New Roman" w:hAnsi="Times New Roman" w:cs="Times New Roman"/>
          <w:sz w:val="24"/>
          <w:szCs w:val="24"/>
          <w:lang w:val="en-GB"/>
        </w:rPr>
        <w:t>4.3.1</w:t>
      </w:r>
      <w:r w:rsidR="00D6201C">
        <w:rPr>
          <w:rFonts w:ascii="Times New Roman" w:hAnsi="Times New Roman" w:cs="Times New Roman"/>
          <w:sz w:val="24"/>
          <w:szCs w:val="24"/>
          <w:lang w:val="en-GB"/>
        </w:rPr>
        <w:t xml:space="preserve"> of this guide</w:t>
      </w:r>
      <w:r w:rsidR="00D6201C" w:rsidRPr="00B978B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02AFA59" w14:textId="0BDED062" w:rsidR="00D6201C" w:rsidRPr="00A248AC" w:rsidRDefault="00A248AC" w:rsidP="000344F5">
      <w:pPr>
        <w:ind w:left="708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  <w:proofErr w:type="spellStart"/>
      <w:r w:rsidRPr="00A248AC">
        <w:rPr>
          <w:rFonts w:ascii="Courier New" w:hAnsi="Courier New" w:cs="Courier New"/>
          <w:color w:val="000000"/>
          <w:sz w:val="20"/>
          <w:szCs w:val="20"/>
          <w:lang w:val="en-GB"/>
        </w:rPr>
        <w:t>scarp_height_save</w:t>
      </w:r>
      <w:proofErr w:type="spellEnd"/>
      <w:r w:rsidRPr="00A248AC">
        <w:rPr>
          <w:rFonts w:ascii="Courier New" w:hAnsi="Courier New" w:cs="Courier New"/>
          <w:color w:val="3C763D"/>
          <w:sz w:val="30"/>
          <w:szCs w:val="30"/>
          <w:lang w:val="en-GB"/>
        </w:rPr>
        <w:t xml:space="preserve"> 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%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This 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save 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the MATLAB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structure with the results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and save the 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graphics with output of the</w:t>
      </w:r>
      <w:r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>mapped faults and vertical separation.</w:t>
      </w:r>
      <w:r w:rsidRPr="00A248AC">
        <w:rPr>
          <w:rFonts w:ascii="Courier New" w:hAnsi="Courier New" w:cs="Courier New"/>
          <w:color w:val="3C763D"/>
          <w:sz w:val="30"/>
          <w:szCs w:val="30"/>
          <w:lang w:val="en-GB"/>
        </w:rPr>
        <w:t xml:space="preserve"> </w:t>
      </w:r>
      <w:r w:rsidR="00D6201C" w:rsidRPr="00B978B5">
        <w:rPr>
          <w:rFonts w:ascii="Times New Roman" w:hAnsi="Times New Roman" w:cs="Times New Roman"/>
          <w:sz w:val="24"/>
          <w:szCs w:val="24"/>
          <w:lang w:val="en-GB"/>
        </w:rPr>
        <w:t xml:space="preserve">(see paragraph </w:t>
      </w:r>
      <w:r w:rsidR="00242196">
        <w:rPr>
          <w:rFonts w:ascii="Times New Roman" w:hAnsi="Times New Roman" w:cs="Times New Roman"/>
          <w:sz w:val="24"/>
          <w:szCs w:val="24"/>
          <w:lang w:val="en-GB"/>
        </w:rPr>
        <w:t>4.3</w:t>
      </w:r>
      <w:r w:rsidR="00D6201C" w:rsidRPr="00B978B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0344F5">
        <w:rPr>
          <w:rFonts w:ascii="Times New Roman" w:hAnsi="Times New Roman" w:cs="Times New Roman"/>
          <w:sz w:val="24"/>
          <w:szCs w:val="24"/>
          <w:lang w:val="en-GB"/>
        </w:rPr>
        <w:t>3</w:t>
      </w:r>
      <w:r w:rsidR="00D6201C">
        <w:rPr>
          <w:rFonts w:ascii="Times New Roman" w:hAnsi="Times New Roman" w:cs="Times New Roman"/>
          <w:sz w:val="24"/>
          <w:szCs w:val="24"/>
          <w:lang w:val="en-GB"/>
        </w:rPr>
        <w:t xml:space="preserve"> of this guide</w:t>
      </w:r>
      <w:r w:rsidR="00D6201C" w:rsidRPr="00B978B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7BE42550" w14:textId="5BD2DA4F" w:rsidR="00A248AC" w:rsidRPr="00A248AC" w:rsidRDefault="00A248AC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</w:pPr>
    </w:p>
    <w:p w14:paraId="6F88F01F" w14:textId="7A786040" w:rsidR="00A248AC" w:rsidRPr="00A248AC" w:rsidRDefault="00A248AC" w:rsidP="000344F5">
      <w:pPr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46BFF746" w14:textId="528F809D" w:rsidR="00A248AC" w:rsidRPr="00A248AC" w:rsidRDefault="00A248AC" w:rsidP="000344F5">
      <w:pPr>
        <w:ind w:firstLine="708"/>
        <w:rPr>
          <w:rFonts w:ascii="Courier New" w:hAnsi="Courier New" w:cs="Courier New"/>
          <w:color w:val="A020F0"/>
          <w:sz w:val="20"/>
          <w:szCs w:val="20"/>
          <w:lang w:val="en-GB"/>
        </w:rPr>
      </w:pPr>
      <w:r w:rsidRPr="00A248AC">
        <w:rPr>
          <w:rFonts w:ascii="Courier New" w:hAnsi="Courier New" w:cs="Courier New"/>
          <w:color w:val="000000"/>
          <w:sz w:val="20"/>
          <w:szCs w:val="20"/>
          <w:lang w:val="en-GB"/>
        </w:rPr>
        <w:t>close</w:t>
      </w:r>
      <w:r w:rsidRPr="00A248AC">
        <w:rPr>
          <w:rFonts w:ascii="Courier New" w:hAnsi="Courier New" w:cs="Courier New"/>
          <w:color w:val="767171" w:themeColor="background2" w:themeShade="80"/>
          <w:sz w:val="20"/>
          <w:szCs w:val="20"/>
          <w:lang w:val="en-GB"/>
        </w:rPr>
        <w:t xml:space="preserve"> </w:t>
      </w:r>
      <w:r w:rsidRPr="00A248AC">
        <w:rPr>
          <w:rFonts w:ascii="Courier New" w:hAnsi="Courier New" w:cs="Courier New"/>
          <w:color w:val="A020F0"/>
          <w:sz w:val="20"/>
          <w:szCs w:val="20"/>
          <w:lang w:val="en-GB"/>
        </w:rPr>
        <w:t>all</w:t>
      </w:r>
    </w:p>
    <w:p w14:paraId="56B11469" w14:textId="7AABFA96" w:rsidR="00EE1EEC" w:rsidRPr="00D6201C" w:rsidRDefault="00A248AC" w:rsidP="000344F5">
      <w:pPr>
        <w:ind w:firstLine="708"/>
        <w:rPr>
          <w:rFonts w:ascii="Courier New" w:hAnsi="Courier New" w:cs="Courier New"/>
          <w:color w:val="A020F0"/>
          <w:sz w:val="20"/>
          <w:szCs w:val="20"/>
          <w:lang w:val="en-GB"/>
        </w:rPr>
      </w:pPr>
      <w:r w:rsidRPr="00A248AC">
        <w:rPr>
          <w:rFonts w:ascii="Courier New" w:hAnsi="Courier New" w:cs="Courier New"/>
          <w:color w:val="A020F0"/>
          <w:sz w:val="20"/>
          <w:szCs w:val="20"/>
          <w:lang w:val="en-GB"/>
        </w:rPr>
        <w:t>end</w:t>
      </w:r>
    </w:p>
    <w:p w14:paraId="6C241114" w14:textId="77777777" w:rsidR="00B125E4" w:rsidRPr="009B12CE" w:rsidRDefault="00B125E4" w:rsidP="00350D5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GB"/>
        </w:rPr>
      </w:pPr>
    </w:p>
    <w:p w14:paraId="6B075854" w14:textId="7CB196B4" w:rsidR="00B125E4" w:rsidRDefault="00AE250D" w:rsidP="00AE250D">
      <w:pPr>
        <w:ind w:left="708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4.3.1</w:t>
      </w:r>
      <w:r w:rsidR="00B125E4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) </w:t>
      </w:r>
      <w:r w:rsid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F</w:t>
      </w:r>
      <w:r w:rsidR="00EE1EEC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unction </w:t>
      </w:r>
      <w:r w:rsidR="007C3CAA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“</w:t>
      </w:r>
      <w:proofErr w:type="spellStart"/>
      <w:r w:rsidR="00B125E4" w:rsidRPr="00B3279F">
        <w:rPr>
          <w:rFonts w:ascii="Courier New" w:hAnsi="Courier New" w:cs="Courier New"/>
          <w:color w:val="000000"/>
          <w:sz w:val="20"/>
          <w:szCs w:val="20"/>
          <w:lang w:val="en-GB"/>
        </w:rPr>
        <w:t>scarp_height_offset</w:t>
      </w:r>
      <w:r>
        <w:rPr>
          <w:rFonts w:ascii="Courier New" w:hAnsi="Courier New" w:cs="Courier New"/>
          <w:color w:val="000000"/>
          <w:sz w:val="20"/>
          <w:szCs w:val="20"/>
          <w:lang w:val="en-GB"/>
        </w:rPr>
        <w:t>.m</w:t>
      </w:r>
      <w:proofErr w:type="spellEnd"/>
      <w:r w:rsid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”</w:t>
      </w:r>
    </w:p>
    <w:p w14:paraId="3E2AA8B2" w14:textId="7DB56F0C" w:rsidR="00B3279F" w:rsidRPr="00DC03AC" w:rsidRDefault="00EE1EEC" w:rsidP="00AE250D">
      <w:pPr>
        <w:ind w:left="1416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BC1F7C">
        <w:rPr>
          <w:rFonts w:ascii="Times New Roman" w:hAnsi="Times New Roman" w:cs="Times New Roman"/>
          <w:sz w:val="24"/>
          <w:szCs w:val="24"/>
          <w:lang w:val="en-GB"/>
        </w:rPr>
        <w:t>The topographic profiles that were generated in the previous step (</w:t>
      </w:r>
      <w:r w:rsidRPr="00242196">
        <w:rPr>
          <w:rFonts w:ascii="Times New Roman" w:hAnsi="Times New Roman" w:cs="Times New Roman"/>
          <w:sz w:val="24"/>
          <w:szCs w:val="24"/>
          <w:lang w:val="en-GB"/>
        </w:rPr>
        <w:t>see 4.2</w:t>
      </w:r>
      <w:r w:rsidRPr="00BC1F7C">
        <w:rPr>
          <w:rFonts w:ascii="Times New Roman" w:hAnsi="Times New Roman" w:cs="Times New Roman"/>
          <w:sz w:val="24"/>
          <w:szCs w:val="24"/>
          <w:lang w:val="en-GB"/>
        </w:rPr>
        <w:t xml:space="preserve">), are displayed in an interactive window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n MATLAB </w:t>
      </w:r>
      <w:r w:rsidRPr="00BC1F7C">
        <w:rPr>
          <w:rFonts w:ascii="Times New Roman" w:hAnsi="Times New Roman" w:cs="Times New Roman"/>
          <w:sz w:val="24"/>
          <w:szCs w:val="24"/>
          <w:lang w:val="en-GB"/>
        </w:rPr>
        <w:t xml:space="preserve">which therefore allows the topographic analysis and the measurement of vertical </w:t>
      </w:r>
      <w:r>
        <w:rPr>
          <w:rFonts w:ascii="Times New Roman" w:hAnsi="Times New Roman" w:cs="Times New Roman"/>
          <w:sz w:val="24"/>
          <w:szCs w:val="24"/>
          <w:lang w:val="en-GB"/>
        </w:rPr>
        <w:t>separations</w:t>
      </w:r>
      <w:r w:rsidRPr="00BC1F7C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3279F">
        <w:rPr>
          <w:rFonts w:ascii="Times New Roman" w:hAnsi="Times New Roman" w:cs="Times New Roman"/>
          <w:sz w:val="24"/>
          <w:szCs w:val="24"/>
          <w:lang w:val="en-GB"/>
        </w:rPr>
        <w:t xml:space="preserve"> For each profile, the codes asks </w:t>
      </w:r>
      <w:r w:rsidR="00B3279F" w:rsidRPr="00DC03AC">
        <w:rPr>
          <w:rFonts w:ascii="Times New Roman" w:hAnsi="Times New Roman" w:cs="Times New Roman"/>
          <w:sz w:val="24"/>
          <w:szCs w:val="24"/>
          <w:lang w:val="en-GB"/>
        </w:rPr>
        <w:t>“do you want to pick any faults? 1 = yes; 2 = no"</w:t>
      </w:r>
      <w:r w:rsidR="00B3279F">
        <w:rPr>
          <w:rFonts w:ascii="Times New Roman" w:hAnsi="Times New Roman" w:cs="Times New Roman"/>
          <w:sz w:val="24"/>
          <w:szCs w:val="24"/>
          <w:lang w:val="en-GB"/>
        </w:rPr>
        <w:t>. A “no” answer</w:t>
      </w:r>
      <w:r w:rsidR="00B3279F" w:rsidRPr="00DC03A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B3279F">
        <w:rPr>
          <w:rFonts w:ascii="Times New Roman" w:hAnsi="Times New Roman" w:cs="Times New Roman"/>
          <w:sz w:val="24"/>
          <w:szCs w:val="24"/>
          <w:lang w:val="en-GB"/>
        </w:rPr>
        <w:t xml:space="preserve">will </w:t>
      </w:r>
      <w:r w:rsidR="00B3279F" w:rsidRPr="00DC03AC">
        <w:rPr>
          <w:rFonts w:ascii="Times New Roman" w:hAnsi="Times New Roman" w:cs="Times New Roman"/>
          <w:sz w:val="24"/>
          <w:szCs w:val="24"/>
          <w:lang w:val="en-GB"/>
        </w:rPr>
        <w:t>move to the next profile</w:t>
      </w:r>
      <w:r w:rsidR="00B3279F">
        <w:rPr>
          <w:rFonts w:ascii="Times New Roman" w:hAnsi="Times New Roman" w:cs="Times New Roman"/>
          <w:sz w:val="24"/>
          <w:szCs w:val="24"/>
          <w:lang w:val="en-GB"/>
        </w:rPr>
        <w:t>. A ‘Yes’ answer will begin the following:</w:t>
      </w:r>
    </w:p>
    <w:p w14:paraId="059684EB" w14:textId="77777777" w:rsidR="00B3279F" w:rsidRPr="003270EF" w:rsidRDefault="00B3279F" w:rsidP="00AE250D">
      <w:pPr>
        <w:ind w:left="141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he graphic interface shows vertical lines indicating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mapped fault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position (</w:t>
      </w:r>
      <w:r w:rsidRPr="0024219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ee paragraph 3.2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along the topographic profi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(</w:t>
      </w:r>
      <w:r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>Fig. 7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A75CD16" w14:textId="77777777" w:rsidR="00B3279F" w:rsidRPr="00276FE6" w:rsidRDefault="00B3279F" w:rsidP="00350D51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wo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points to b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picked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on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hanging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wall of the trac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.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A line is fit to the hanging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wal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opography (points 1 and 2 in </w:t>
      </w:r>
      <w:r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>Fig. 7b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1449BB28" w14:textId="77777777" w:rsidR="00B3279F" w:rsidRPr="00DC03AC" w:rsidRDefault="00B3279F" w:rsidP="00350D51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wo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point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long the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footwal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points 3 and 4 in</w:t>
      </w:r>
      <w:r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 Fig. 7b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6B9DB23D" w14:textId="77777777" w:rsidR="00B3279F" w:rsidRPr="00FD3359" w:rsidRDefault="00B3279F" w:rsidP="00350D51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GB"/>
        </w:rPr>
      </w:pP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lastRenderedPageBreak/>
        <w:t xml:space="preserve">A fifth poin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o the vertical line corresponding to the fault intersection with the profile. This is used to associate the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measurement with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fault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I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. (point 5 in</w:t>
      </w:r>
      <w:r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 Fig. 7b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1BCBBDA8" w14:textId="77777777" w:rsidR="00B3279F" w:rsidRPr="00276FE6" w:rsidRDefault="00B3279F" w:rsidP="00350D51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sixth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point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t the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fault posi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,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consid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ing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scarp degradation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slope deposit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ccumul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(point 6 in</w:t>
      </w:r>
      <w:r w:rsidRPr="00394C1A"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GB"/>
        </w:rPr>
        <w:t xml:space="preserve"> Fig. 7b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237944B" w14:textId="77777777" w:rsidR="00B3279F" w:rsidRPr="00276FE6" w:rsidRDefault="00B3279F" w:rsidP="00350D51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GB"/>
        </w:rPr>
      </w:pP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he graphical interface closes after the sixth click and reopens showing the footwall and th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hanging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wall</w:t>
      </w:r>
      <w:proofErr w:type="spellEnd"/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best-fit lines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, and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vertical displacement (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in centimetr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). The vertical displacement is computed from the difference in elevation between the best-fit lines at the fault location.</w:t>
      </w:r>
    </w:p>
    <w:p w14:paraId="5940FF46" w14:textId="77777777" w:rsidR="00B3279F" w:rsidRPr="00A05EA3" w:rsidRDefault="00B3279F" w:rsidP="00350D51">
      <w:pPr>
        <w:pStyle w:val="ListParagraph"/>
        <w:numPr>
          <w:ilvl w:val="0"/>
          <w:numId w:val="7"/>
        </w:numPr>
        <w:jc w:val="both"/>
        <w:rPr>
          <w:sz w:val="24"/>
          <w:szCs w:val="24"/>
          <w:lang w:val="en-GB"/>
        </w:rPr>
      </w:pP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he user decid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to keep the measu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ment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delete it an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tart again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2D8E0E5A" w14:textId="77777777" w:rsidR="00B3279F" w:rsidRPr="00276FE6" w:rsidRDefault="00B3279F" w:rsidP="00AE250D">
      <w:pPr>
        <w:ind w:left="1068" w:firstLine="70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If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he user keeps the measurement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, the following parameter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are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save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3DC95814" w14:textId="77777777" w:rsidR="00B3279F" w:rsidRPr="00276FE6" w:rsidRDefault="00B3279F" w:rsidP="00350D51">
      <w:pPr>
        <w:pStyle w:val="ListParagraph"/>
        <w:numPr>
          <w:ilvl w:val="0"/>
          <w:numId w:val="10"/>
        </w:numPr>
        <w:jc w:val="both"/>
        <w:rPr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ype of objec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(coseismic displacement (1) or long-term scarp (2))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044D8BF" w14:textId="77777777" w:rsidR="00B3279F" w:rsidRPr="00276FE6" w:rsidRDefault="00B3279F" w:rsidP="00350D51">
      <w:pPr>
        <w:pStyle w:val="ListParagraph"/>
        <w:numPr>
          <w:ilvl w:val="0"/>
          <w:numId w:val="10"/>
        </w:numPr>
        <w:jc w:val="both"/>
        <w:rPr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Q</w:t>
      </w:r>
      <w:r w:rsidRPr="00276FE6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uality ranking (1 to 4);</w:t>
      </w:r>
    </w:p>
    <w:p w14:paraId="1C3BFD4B" w14:textId="670A3B98" w:rsidR="00B3279F" w:rsidRDefault="00B3279F" w:rsidP="00350D5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B454C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he user can make another measurement by answering ‘yes’ to "Do you want to pic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B454C0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another fault?" </w:t>
      </w:r>
    </w:p>
    <w:p w14:paraId="0E9D2DE2" w14:textId="77777777" w:rsidR="00577546" w:rsidRPr="00577546" w:rsidRDefault="00577546" w:rsidP="00350D5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796E536E" w14:textId="5FA53B43" w:rsidR="001220A7" w:rsidRDefault="00146E93" w:rsidP="00350D51">
      <w:pPr>
        <w:jc w:val="both"/>
        <w:rPr>
          <w:rFonts w:ascii="Courier New" w:hAnsi="Courier New" w:cs="Courier New"/>
          <w:color w:val="0000FF"/>
          <w:sz w:val="20"/>
          <w:szCs w:val="20"/>
          <w:lang w:val="en-GB"/>
        </w:rPr>
      </w:pP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74624" behindDoc="0" locked="0" layoutInCell="1" allowOverlap="1" wp14:anchorId="4BC3566D" wp14:editId="3C04CA90">
            <wp:simplePos x="0" y="0"/>
            <wp:positionH relativeFrom="margin">
              <wp:align>center</wp:align>
            </wp:positionH>
            <wp:positionV relativeFrom="paragraph">
              <wp:posOffset>708660</wp:posOffset>
            </wp:positionV>
            <wp:extent cx="5530850" cy="4755515"/>
            <wp:effectExtent l="0" t="0" r="0" b="6985"/>
            <wp:wrapTopAndBottom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magine 9" descr="Immagine che contiene mappa&#10;&#10;Descrizione generata automaticamente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850" cy="47560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0A7"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41E5FC" wp14:editId="443783AB">
                <wp:simplePos x="0" y="0"/>
                <wp:positionH relativeFrom="column">
                  <wp:posOffset>309006</wp:posOffset>
                </wp:positionH>
                <wp:positionV relativeFrom="paragraph">
                  <wp:posOffset>5807607</wp:posOffset>
                </wp:positionV>
                <wp:extent cx="5721350" cy="443230"/>
                <wp:effectExtent l="0" t="0" r="0" b="0"/>
                <wp:wrapTopAndBottom/>
                <wp:docPr id="17" name="Casella di tes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1350" cy="4432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8DE66E" w14:textId="4BD29298" w:rsidR="009B6C80" w:rsidRPr="001220A7" w:rsidRDefault="009B6C80" w:rsidP="009B6C80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1220A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Figure </w:t>
                            </w:r>
                            <w:r w:rsidRPr="001220A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1220A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instrText xml:space="preserve"> SEQ Figure \* ARABIC </w:instrText>
                            </w:r>
                            <w:r w:rsidRPr="001220A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27240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  <w:lang w:val="en-GB"/>
                              </w:rPr>
                              <w:t>7</w:t>
                            </w:r>
                            <w:r w:rsidRPr="001220A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1220A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GB"/>
                              </w:rPr>
                              <w:t xml:space="preserve"> – Example of measuring vertical displacement along a topographic profile on the code graphic interfa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1441E5FC" id="Casella di testo 17" o:spid="_x0000_s1042" type="#_x0000_t202" style="position:absolute;left:0;text-align:left;margin-left:24.35pt;margin-top:457.3pt;width:450.5pt;height:34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" stroked="f">
                <v:textbox inset="0,0,0,0">
                  <w:txbxContent>
                    <w:p w14:paraId="018DE66E" w14:textId="4BD29298" w:rsidR="009B6C80" w:rsidRPr="001220A7" w:rsidRDefault="009B6C80" w:rsidP="009B6C80">
                      <w:pPr>
                        <w:pStyle w:val="Didascalia"/>
                        <w:rPr>
                          <w:rFonts w:ascii="Times New Roman" w:eastAsia="Times New Roman" w:hAnsi="Times New Roman" w:cs="Times New Roman"/>
                          <w:color w:val="000000"/>
                          <w:sz w:val="24"/>
                          <w:szCs w:val="24"/>
                          <w:lang w:val="en-GB"/>
                        </w:rPr>
                      </w:pPr>
                      <w:r w:rsidRPr="001220A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Figure </w:t>
                      </w:r>
                      <w:r w:rsidRPr="001220A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1220A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instrText xml:space="preserve"> SEQ Figure \* ARABIC </w:instrText>
                      </w:r>
                      <w:r w:rsidRPr="001220A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="0027240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  <w:lang w:val="en-GB"/>
                        </w:rPr>
                        <w:t>7</w:t>
                      </w:r>
                      <w:r w:rsidRPr="001220A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1220A7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GB"/>
                        </w:rPr>
                        <w:t xml:space="preserve"> – Example of measuring vertical displacement along a topographic profile on the code graphic interfac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220A7">
        <w:rPr>
          <w:rFonts w:ascii="Courier New" w:hAnsi="Courier New" w:cs="Courier New"/>
          <w:color w:val="0000FF"/>
          <w:sz w:val="20"/>
          <w:szCs w:val="20"/>
          <w:lang w:val="en-GB"/>
        </w:rPr>
        <w:br w:type="page"/>
      </w:r>
    </w:p>
    <w:p w14:paraId="117E1642" w14:textId="77777777" w:rsidR="00EE1EEC" w:rsidRDefault="00EE1EEC" w:rsidP="00350D51">
      <w:pPr>
        <w:jc w:val="both"/>
        <w:rPr>
          <w:rFonts w:ascii="Courier New" w:hAnsi="Courier New" w:cs="Courier New"/>
          <w:color w:val="0000FF"/>
          <w:sz w:val="20"/>
          <w:szCs w:val="20"/>
          <w:lang w:val="en-GB"/>
        </w:rPr>
      </w:pPr>
    </w:p>
    <w:p w14:paraId="14775C79" w14:textId="1D4A0D48" w:rsidR="007D5DBA" w:rsidRDefault="0021282C" w:rsidP="0021282C">
      <w:pPr>
        <w:ind w:left="708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4.3.2</w:t>
      </w:r>
      <w:r w:rsidR="007D5DBA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) </w:t>
      </w:r>
      <w:r w:rsidR="007D5DBA">
        <w:rPr>
          <w:rFonts w:ascii="Times New Roman" w:hAnsi="Times New Roman" w:cs="Times New Roman"/>
          <w:b/>
          <w:bCs/>
          <w:sz w:val="24"/>
          <w:szCs w:val="24"/>
          <w:lang w:val="en-GB"/>
        </w:rPr>
        <w:t>F</w:t>
      </w:r>
      <w:r w:rsidR="007D5DBA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unction “</w:t>
      </w:r>
      <w:proofErr w:type="spellStart"/>
      <w:r w:rsidR="007D5DBA">
        <w:rPr>
          <w:rFonts w:ascii="Courier New" w:hAnsi="Courier New" w:cs="Courier New"/>
          <w:color w:val="000000"/>
          <w:sz w:val="20"/>
          <w:szCs w:val="20"/>
          <w:lang w:val="en-GB"/>
        </w:rPr>
        <w:t>line_fitting</w:t>
      </w:r>
      <w:r w:rsidR="00AE250D">
        <w:rPr>
          <w:rFonts w:ascii="Courier New" w:hAnsi="Courier New" w:cs="Courier New"/>
          <w:color w:val="000000"/>
          <w:sz w:val="20"/>
          <w:szCs w:val="20"/>
          <w:lang w:val="en-GB"/>
        </w:rPr>
        <w:t>.m</w:t>
      </w:r>
      <w:proofErr w:type="spellEnd"/>
      <w:r w:rsidR="007D5DBA">
        <w:rPr>
          <w:rFonts w:ascii="Times New Roman" w:hAnsi="Times New Roman" w:cs="Times New Roman"/>
          <w:b/>
          <w:bCs/>
          <w:sz w:val="24"/>
          <w:szCs w:val="24"/>
          <w:lang w:val="en-GB"/>
        </w:rPr>
        <w:t>”</w:t>
      </w:r>
    </w:p>
    <w:p w14:paraId="70E37C38" w14:textId="3DEB77F3" w:rsidR="007D5DBA" w:rsidRDefault="007D5DBA" w:rsidP="0021282C">
      <w:pPr>
        <w:autoSpaceDE w:val="0"/>
        <w:autoSpaceDN w:val="0"/>
        <w:adjustRightInd w:val="0"/>
        <w:spacing w:after="0" w:line="240" w:lineRule="auto"/>
        <w:ind w:left="141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</w:t>
      </w:r>
      <w:r w:rsidRPr="007D5DB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his code fits lines to the han</w:t>
      </w:r>
      <w:r w:rsidR="00AE250D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g</w:t>
      </w:r>
      <w:r w:rsidRPr="007D5DB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ing wall and footwal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surfaces</w:t>
      </w:r>
      <w:r w:rsidRPr="007D5DB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. The lin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  <w:r w:rsidRPr="007D5DBA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are then projected to the fault location.</w:t>
      </w:r>
    </w:p>
    <w:p w14:paraId="4D181AA2" w14:textId="30C284AE" w:rsidR="007D5DBA" w:rsidRDefault="007D5DBA" w:rsidP="00350D5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2D1F69EA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=find(average_height(:,1)&gt;fault_points(1)&amp;average_height(:,1)&lt;fault_points(2));</w:t>
      </w:r>
    </w:p>
    <w:p w14:paraId="292F0090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1=find(average_height(:,1)&gt;fault_points(4)&amp;average_height(:,1)&lt;fault_points(5));</w:t>
      </w:r>
    </w:p>
    <w:p w14:paraId="0B3563E4" w14:textId="77777777" w:rsidR="007D5DBA" w:rsidRPr="007D5DBA" w:rsidRDefault="007D5DBA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1A45D18F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if</w:t>
      </w: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 length(a)&lt;2 |length(a1)&lt;2</w:t>
      </w:r>
    </w:p>
    <w:p w14:paraId="0385297A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disp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'</w:t>
      </w: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Lines not long enough</w:t>
      </w: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')</w:t>
      </w:r>
    </w:p>
    <w:p w14:paraId="2694EE96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FF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return</w:t>
      </w:r>
    </w:p>
    <w:p w14:paraId="3A91ABFC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FF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end</w:t>
      </w:r>
    </w:p>
    <w:p w14:paraId="017FC4EF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g=[ones(size(a)),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a,1)];</w:t>
      </w:r>
    </w:p>
    <w:p w14:paraId="1DB2A4E5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m=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inv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g'*g)*g'*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a,2);</w:t>
      </w:r>
    </w:p>
    <w:p w14:paraId="696CB524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g_proj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=[1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a(1),1); 1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fault_points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3)];</w:t>
      </w:r>
    </w:p>
    <w:p w14:paraId="0A6E0427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pts_proj1=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g_proj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*m;</w:t>
      </w:r>
    </w:p>
    <w:p w14:paraId="39A214B3" w14:textId="77777777" w:rsidR="007D5DBA" w:rsidRPr="007D5DBA" w:rsidRDefault="007D5DBA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1A00EA46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plot( [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a(1),1);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fault_points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3)],pts_proj1,'</w:t>
      </w: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-m</w:t>
      </w: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','</w:t>
      </w: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LineWidth</w:t>
      </w: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',3)</w:t>
      </w:r>
    </w:p>
    <w:p w14:paraId="302851B4" w14:textId="77777777" w:rsidR="007D5DBA" w:rsidRPr="007D5DBA" w:rsidRDefault="007D5DBA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15D32ACE" w14:textId="77777777" w:rsidR="007D5DBA" w:rsidRPr="007D5DBA" w:rsidRDefault="007D5DBA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611DCE17" w14:textId="77777777" w:rsidR="007D5DBA" w:rsidRPr="007D5DBA" w:rsidRDefault="007D5DBA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4F783D78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g=[ones(size(a1)),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a1,1)];</w:t>
      </w:r>
    </w:p>
    <w:p w14:paraId="52DAFAC3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m=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inv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g'*g)*g'*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a1,2);</w:t>
      </w:r>
    </w:p>
    <w:p w14:paraId="35D2E055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g_proj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=[1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fault_points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3); 1 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a1(end),1)];</w:t>
      </w:r>
    </w:p>
    <w:p w14:paraId="75F50061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pts_proj2=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g_proj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*m;</w:t>
      </w:r>
    </w:p>
    <w:p w14:paraId="531C91D5" w14:textId="77777777" w:rsidR="007D5DBA" w:rsidRPr="007D5DBA" w:rsidRDefault="007D5DBA" w:rsidP="000344F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p w14:paraId="0A137751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1416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plot( [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fault_points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 xml:space="preserve">(3) </w:t>
      </w: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average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(a1(end),1)],pts_proj2,'-c','</w:t>
      </w:r>
      <w:r w:rsidRPr="007D5DBA">
        <w:rPr>
          <w:rFonts w:ascii="Courier New" w:hAnsi="Courier New" w:cs="Courier New"/>
          <w:color w:val="0000FF"/>
          <w:sz w:val="20"/>
          <w:szCs w:val="20"/>
          <w:lang w:val="en-GB"/>
        </w:rPr>
        <w:t>LineWidth</w:t>
      </w: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',3)</w:t>
      </w:r>
    </w:p>
    <w:p w14:paraId="27D51739" w14:textId="77777777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proofErr w:type="spellStart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fault_height</w:t>
      </w:r>
      <w:proofErr w:type="spellEnd"/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=pts_proj2(1)-pts_proj1(2);</w:t>
      </w:r>
    </w:p>
    <w:p w14:paraId="3168DA28" w14:textId="34E8B369" w:rsidR="007D5DBA" w:rsidRPr="007D5DBA" w:rsidRDefault="007D5DBA" w:rsidP="0021282C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  <w:lang w:val="en-GB"/>
        </w:rPr>
      </w:pPr>
      <w:r w:rsidRPr="007D5DBA">
        <w:rPr>
          <w:rFonts w:ascii="Courier New" w:hAnsi="Courier New" w:cs="Courier New"/>
          <w:color w:val="000000"/>
          <w:sz w:val="20"/>
          <w:szCs w:val="20"/>
          <w:lang w:val="en-GB"/>
        </w:rPr>
        <w:t>text(fault_points(3),pts_proj2(2)+5,num2str(round(fault_height,2)))</w:t>
      </w:r>
    </w:p>
    <w:p w14:paraId="0A288683" w14:textId="77777777" w:rsidR="007D5DBA" w:rsidRDefault="007D5DBA" w:rsidP="00350D5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3B35366B" w14:textId="77777777" w:rsidR="007D5DBA" w:rsidRDefault="007D5DBA" w:rsidP="00350D51">
      <w:pPr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7A9E7D78" w14:textId="2EA6E99D" w:rsidR="00EE1EEC" w:rsidRDefault="0021282C" w:rsidP="0021282C">
      <w:pPr>
        <w:ind w:left="708" w:firstLine="708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4.3.3</w:t>
      </w:r>
      <w:r w:rsidR="00EE1EEC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) </w:t>
      </w:r>
      <w:r w:rsid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F</w:t>
      </w:r>
      <w:r w:rsidR="00EE1EEC" w:rsidRP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unction “</w:t>
      </w:r>
      <w:proofErr w:type="spellStart"/>
      <w:r w:rsidR="00EE1EEC" w:rsidRPr="00B3279F">
        <w:rPr>
          <w:rFonts w:ascii="Courier New" w:hAnsi="Courier New" w:cs="Courier New"/>
          <w:color w:val="000000"/>
          <w:sz w:val="20"/>
          <w:szCs w:val="20"/>
          <w:lang w:val="en-GB"/>
        </w:rPr>
        <w:t>scarp_height_save</w:t>
      </w:r>
      <w:r w:rsidR="00D3004F">
        <w:rPr>
          <w:rFonts w:ascii="Courier New" w:hAnsi="Courier New" w:cs="Courier New"/>
          <w:color w:val="000000"/>
          <w:sz w:val="20"/>
          <w:szCs w:val="20"/>
          <w:lang w:val="en-GB"/>
        </w:rPr>
        <w:t>.m</w:t>
      </w:r>
      <w:proofErr w:type="spellEnd"/>
      <w:r w:rsidR="00EE1EEC">
        <w:rPr>
          <w:rFonts w:ascii="Times New Roman" w:hAnsi="Times New Roman" w:cs="Times New Roman"/>
          <w:b/>
          <w:bCs/>
          <w:sz w:val="24"/>
          <w:szCs w:val="24"/>
          <w:lang w:val="en-GB"/>
        </w:rPr>
        <w:t>”</w:t>
      </w:r>
    </w:p>
    <w:p w14:paraId="2CB60740" w14:textId="596B6868" w:rsidR="00D3004F" w:rsidRDefault="00B3279F" w:rsidP="0021282C">
      <w:pPr>
        <w:pBdr>
          <w:top w:val="nil"/>
          <w:left w:val="nil"/>
          <w:bottom w:val="nil"/>
          <w:right w:val="nil"/>
          <w:between w:val="nil"/>
        </w:pBdr>
        <w:spacing w:after="0"/>
        <w:ind w:left="106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Once a profile is complete, 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the following parameters are saved b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MATLAB</w:t>
      </w:r>
      <w:r w:rsidR="00D3004F"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as a .mat file (MATLAB data file)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:</w:t>
      </w:r>
    </w:p>
    <w:p w14:paraId="20492198" w14:textId="52474222" w:rsidR="00D3004F" w:rsidRDefault="00B3279F" w:rsidP="00D3004F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proofErr w:type="spellStart"/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xyz</w:t>
      </w:r>
      <w:proofErr w:type="spellEnd"/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position of each clicked point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; </w:t>
      </w:r>
    </w:p>
    <w:p w14:paraId="31E8CE16" w14:textId="12C102E6" w:rsidR="00D3004F" w:rsidRDefault="00B3279F" w:rsidP="00D3004F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FW- and HW-linear projections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</w:t>
      </w:r>
    </w:p>
    <w:p w14:paraId="1559E3B8" w14:textId="1198DE4A" w:rsidR="00D3004F" w:rsidRDefault="00B3279F" w:rsidP="00D3004F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vertical separation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740039A7" w14:textId="30948138" w:rsidR="00D3004F" w:rsidRDefault="00B3279F" w:rsidP="00D3004F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measure-quality ranking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19B06782" w14:textId="1DDBC283" w:rsidR="00D3004F" w:rsidRDefault="00B3279F" w:rsidP="00350D51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type of object measured (coseismic displacement or long-term scarp)</w:t>
      </w:r>
      <w:r w:rsid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;</w:t>
      </w:r>
    </w:p>
    <w:p w14:paraId="46279DC9" w14:textId="12C1CB06" w:rsidR="00B3279F" w:rsidRPr="00D3004F" w:rsidRDefault="00B3279F" w:rsidP="00350D51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graphical output as </w:t>
      </w:r>
      <w:r w:rsidR="00146E93"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PDF</w:t>
      </w: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files</w:t>
      </w:r>
      <w:r w:rsidR="00146E93"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 xml:space="preserve"> (or any format preferred by the user such as .jpeg, or .eps)</w:t>
      </w:r>
      <w:r w:rsidRPr="00D3004F"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  <w:t>.</w:t>
      </w:r>
    </w:p>
    <w:p w14:paraId="7D7A5686" w14:textId="77777777" w:rsidR="00870333" w:rsidRDefault="00870333" w:rsidP="00350D5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GB"/>
        </w:rPr>
      </w:pPr>
    </w:p>
    <w:p w14:paraId="3A9F7BDF" w14:textId="114248CC" w:rsidR="00B454C0" w:rsidRPr="00B3279F" w:rsidRDefault="00B454C0" w:rsidP="00350D5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0"/>
          <w:szCs w:val="20"/>
          <w:lang w:val="en-GB"/>
        </w:rPr>
      </w:pPr>
    </w:p>
    <w:sectPr w:rsidR="00B454C0" w:rsidRPr="00B3279F" w:rsidSect="005D5148">
      <w:footerReference w:type="default" r:id="rId21"/>
      <w:pgSz w:w="11906" w:h="16838"/>
      <w:pgMar w:top="993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41DC13" w14:textId="77777777" w:rsidR="00DD75A6" w:rsidRDefault="00DD75A6" w:rsidP="001E07E7">
      <w:pPr>
        <w:spacing w:after="0" w:line="240" w:lineRule="auto"/>
      </w:pPr>
      <w:r>
        <w:separator/>
      </w:r>
    </w:p>
  </w:endnote>
  <w:endnote w:type="continuationSeparator" w:id="0">
    <w:p w14:paraId="7939A761" w14:textId="77777777" w:rsidR="00DD75A6" w:rsidRDefault="00DD75A6" w:rsidP="001E0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7735035"/>
      <w:docPartObj>
        <w:docPartGallery w:val="Page Numbers (Bottom of Page)"/>
        <w:docPartUnique/>
      </w:docPartObj>
    </w:sdtPr>
    <w:sdtEndPr/>
    <w:sdtContent>
      <w:p w14:paraId="0413E1E0" w14:textId="7684756C" w:rsidR="00BE1A6D" w:rsidRDefault="00BE1A6D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0333">
          <w:rPr>
            <w:noProof/>
          </w:rPr>
          <w:t>13</w:t>
        </w:r>
        <w:r>
          <w:fldChar w:fldCharType="end"/>
        </w:r>
      </w:p>
    </w:sdtContent>
  </w:sdt>
  <w:p w14:paraId="4223AE3B" w14:textId="77777777" w:rsidR="001E07E7" w:rsidRDefault="001E07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8D7B63" w14:textId="77777777" w:rsidR="00DD75A6" w:rsidRDefault="00DD75A6" w:rsidP="001E07E7">
      <w:pPr>
        <w:spacing w:after="0" w:line="240" w:lineRule="auto"/>
      </w:pPr>
      <w:r>
        <w:separator/>
      </w:r>
    </w:p>
  </w:footnote>
  <w:footnote w:type="continuationSeparator" w:id="0">
    <w:p w14:paraId="1F5AC807" w14:textId="77777777" w:rsidR="00DD75A6" w:rsidRDefault="00DD75A6" w:rsidP="001E07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23154"/>
    <w:multiLevelType w:val="hybridMultilevel"/>
    <w:tmpl w:val="4A02987A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01F1B"/>
    <w:multiLevelType w:val="multilevel"/>
    <w:tmpl w:val="E704477C"/>
    <w:lvl w:ilvl="0">
      <w:start w:val="3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1F4B30BF"/>
    <w:multiLevelType w:val="hybridMultilevel"/>
    <w:tmpl w:val="DE3C218C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8B007E"/>
    <w:multiLevelType w:val="hybridMultilevel"/>
    <w:tmpl w:val="1BD654EA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29EA6B32">
      <w:start w:val="4"/>
      <w:numFmt w:val="bullet"/>
      <w:lvlText w:val="•"/>
      <w:lvlJc w:val="left"/>
      <w:pPr>
        <w:ind w:left="2496" w:hanging="360"/>
      </w:pPr>
      <w:rPr>
        <w:rFonts w:ascii="Times New Roman" w:eastAsiaTheme="minorHAnsi" w:hAnsi="Times New Roman" w:cs="Times New Roman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" w15:restartNumberingAfterBreak="0">
    <w:nsid w:val="245F7A49"/>
    <w:multiLevelType w:val="hybridMultilevel"/>
    <w:tmpl w:val="4106E55E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2DD50917"/>
    <w:multiLevelType w:val="hybridMultilevel"/>
    <w:tmpl w:val="AD9E0E12"/>
    <w:lvl w:ilvl="0" w:tplc="9D58CE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E95D65"/>
    <w:multiLevelType w:val="hybridMultilevel"/>
    <w:tmpl w:val="626E771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45D24295"/>
    <w:multiLevelType w:val="hybridMultilevel"/>
    <w:tmpl w:val="C1B003F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3297C"/>
    <w:multiLevelType w:val="hybridMultilevel"/>
    <w:tmpl w:val="4EC0AB26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8193643"/>
    <w:multiLevelType w:val="hybridMultilevel"/>
    <w:tmpl w:val="C9A0A496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0" w15:restartNumberingAfterBreak="0">
    <w:nsid w:val="491E533D"/>
    <w:multiLevelType w:val="hybridMultilevel"/>
    <w:tmpl w:val="42DE89D8"/>
    <w:lvl w:ilvl="0" w:tplc="04100011">
      <w:start w:val="1"/>
      <w:numFmt w:val="decimal"/>
      <w:lvlText w:val="%1)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4A5B4D25"/>
    <w:multiLevelType w:val="hybridMultilevel"/>
    <w:tmpl w:val="3E44246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2E790D"/>
    <w:multiLevelType w:val="hybridMultilevel"/>
    <w:tmpl w:val="56F467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845AFE"/>
    <w:multiLevelType w:val="hybridMultilevel"/>
    <w:tmpl w:val="D456828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407A5E"/>
    <w:multiLevelType w:val="hybridMultilevel"/>
    <w:tmpl w:val="64B619F2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0532997"/>
    <w:multiLevelType w:val="hybridMultilevel"/>
    <w:tmpl w:val="8750B02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002819"/>
    <w:multiLevelType w:val="hybridMultilevel"/>
    <w:tmpl w:val="C7604300"/>
    <w:lvl w:ilvl="0" w:tplc="0410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7" w15:restartNumberingAfterBreak="0">
    <w:nsid w:val="6C56669C"/>
    <w:multiLevelType w:val="hybridMultilevel"/>
    <w:tmpl w:val="BAB8B6C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B31EF2"/>
    <w:multiLevelType w:val="multilevel"/>
    <w:tmpl w:val="AC887CAE"/>
    <w:lvl w:ilvl="0">
      <w:start w:val="4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2FE4A58"/>
    <w:multiLevelType w:val="hybridMultilevel"/>
    <w:tmpl w:val="87042A76"/>
    <w:lvl w:ilvl="0" w:tplc="04100013">
      <w:start w:val="1"/>
      <w:numFmt w:val="upperRoman"/>
      <w:lvlText w:val="%1."/>
      <w:lvlJc w:val="righ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2D5B64"/>
    <w:multiLevelType w:val="hybridMultilevel"/>
    <w:tmpl w:val="50FE79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3E7C6D"/>
    <w:multiLevelType w:val="hybridMultilevel"/>
    <w:tmpl w:val="650A9A2E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D840241"/>
    <w:multiLevelType w:val="hybridMultilevel"/>
    <w:tmpl w:val="250248AE"/>
    <w:lvl w:ilvl="0" w:tplc="0410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7E3D3345"/>
    <w:multiLevelType w:val="multilevel"/>
    <w:tmpl w:val="41C69AE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5"/>
  </w:num>
  <w:num w:numId="2">
    <w:abstractNumId w:val="23"/>
  </w:num>
  <w:num w:numId="3">
    <w:abstractNumId w:val="19"/>
  </w:num>
  <w:num w:numId="4">
    <w:abstractNumId w:val="11"/>
  </w:num>
  <w:num w:numId="5">
    <w:abstractNumId w:val="21"/>
  </w:num>
  <w:num w:numId="6">
    <w:abstractNumId w:val="4"/>
  </w:num>
  <w:num w:numId="7">
    <w:abstractNumId w:val="16"/>
  </w:num>
  <w:num w:numId="8">
    <w:abstractNumId w:val="22"/>
  </w:num>
  <w:num w:numId="9">
    <w:abstractNumId w:val="2"/>
  </w:num>
  <w:num w:numId="10">
    <w:abstractNumId w:val="9"/>
  </w:num>
  <w:num w:numId="11">
    <w:abstractNumId w:val="17"/>
  </w:num>
  <w:num w:numId="12">
    <w:abstractNumId w:val="13"/>
  </w:num>
  <w:num w:numId="13">
    <w:abstractNumId w:val="10"/>
  </w:num>
  <w:num w:numId="14">
    <w:abstractNumId w:val="12"/>
  </w:num>
  <w:num w:numId="15">
    <w:abstractNumId w:val="3"/>
  </w:num>
  <w:num w:numId="16">
    <w:abstractNumId w:val="1"/>
  </w:num>
  <w:num w:numId="17">
    <w:abstractNumId w:val="20"/>
  </w:num>
  <w:num w:numId="18">
    <w:abstractNumId w:val="0"/>
  </w:num>
  <w:num w:numId="19">
    <w:abstractNumId w:val="18"/>
  </w:num>
  <w:num w:numId="20">
    <w:abstractNumId w:val="6"/>
  </w:num>
  <w:num w:numId="21">
    <w:abstractNumId w:val="8"/>
  </w:num>
  <w:num w:numId="22">
    <w:abstractNumId w:val="7"/>
  </w:num>
  <w:num w:numId="23">
    <w:abstractNumId w:val="5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9"/>
  <w:proofState w:spelling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zYzsDA2MTAwszBT0lEKTi0uzszPAykwrgUA1va2ECwAAAA="/>
  </w:docVars>
  <w:rsids>
    <w:rsidRoot w:val="001F5FD1"/>
    <w:rsid w:val="00015085"/>
    <w:rsid w:val="000307EE"/>
    <w:rsid w:val="000344F5"/>
    <w:rsid w:val="00052BDD"/>
    <w:rsid w:val="00081035"/>
    <w:rsid w:val="000B3E21"/>
    <w:rsid w:val="000C06D1"/>
    <w:rsid w:val="000C5235"/>
    <w:rsid w:val="001220A7"/>
    <w:rsid w:val="001234B8"/>
    <w:rsid w:val="00126591"/>
    <w:rsid w:val="00137A22"/>
    <w:rsid w:val="00143E90"/>
    <w:rsid w:val="00146E93"/>
    <w:rsid w:val="0015670E"/>
    <w:rsid w:val="00163BC8"/>
    <w:rsid w:val="00171327"/>
    <w:rsid w:val="00192219"/>
    <w:rsid w:val="00193F6A"/>
    <w:rsid w:val="001A5415"/>
    <w:rsid w:val="001B2959"/>
    <w:rsid w:val="001B7E24"/>
    <w:rsid w:val="001C3CBC"/>
    <w:rsid w:val="001E07E7"/>
    <w:rsid w:val="001E5DA4"/>
    <w:rsid w:val="001F5FD1"/>
    <w:rsid w:val="001F7CA2"/>
    <w:rsid w:val="00207DB8"/>
    <w:rsid w:val="0021282C"/>
    <w:rsid w:val="002279DD"/>
    <w:rsid w:val="00234BD7"/>
    <w:rsid w:val="00241863"/>
    <w:rsid w:val="00242196"/>
    <w:rsid w:val="00245035"/>
    <w:rsid w:val="002451CD"/>
    <w:rsid w:val="00252566"/>
    <w:rsid w:val="0026447E"/>
    <w:rsid w:val="00272406"/>
    <w:rsid w:val="00276FE6"/>
    <w:rsid w:val="002807EB"/>
    <w:rsid w:val="0029301F"/>
    <w:rsid w:val="002A1844"/>
    <w:rsid w:val="002A3BB3"/>
    <w:rsid w:val="002A4568"/>
    <w:rsid w:val="002D2C47"/>
    <w:rsid w:val="002E7238"/>
    <w:rsid w:val="00311075"/>
    <w:rsid w:val="0031109D"/>
    <w:rsid w:val="003211E0"/>
    <w:rsid w:val="003270EF"/>
    <w:rsid w:val="00330732"/>
    <w:rsid w:val="00330DAC"/>
    <w:rsid w:val="00350D51"/>
    <w:rsid w:val="00394C1A"/>
    <w:rsid w:val="003E3020"/>
    <w:rsid w:val="00416028"/>
    <w:rsid w:val="004269A4"/>
    <w:rsid w:val="00440C6E"/>
    <w:rsid w:val="004442A1"/>
    <w:rsid w:val="00445AAF"/>
    <w:rsid w:val="00463CFE"/>
    <w:rsid w:val="00464E8D"/>
    <w:rsid w:val="00483C5C"/>
    <w:rsid w:val="00483D1D"/>
    <w:rsid w:val="004A05B0"/>
    <w:rsid w:val="004A36B4"/>
    <w:rsid w:val="004A4B6F"/>
    <w:rsid w:val="004B5E75"/>
    <w:rsid w:val="004C3A7A"/>
    <w:rsid w:val="004F18E0"/>
    <w:rsid w:val="00506033"/>
    <w:rsid w:val="00514BEF"/>
    <w:rsid w:val="0052102F"/>
    <w:rsid w:val="005316CC"/>
    <w:rsid w:val="005419C7"/>
    <w:rsid w:val="005530F5"/>
    <w:rsid w:val="00553FB0"/>
    <w:rsid w:val="00555E82"/>
    <w:rsid w:val="0056217D"/>
    <w:rsid w:val="00564DE8"/>
    <w:rsid w:val="00572788"/>
    <w:rsid w:val="00577546"/>
    <w:rsid w:val="0058563F"/>
    <w:rsid w:val="005B5678"/>
    <w:rsid w:val="005D5148"/>
    <w:rsid w:val="005D66AB"/>
    <w:rsid w:val="00600C4F"/>
    <w:rsid w:val="00613E51"/>
    <w:rsid w:val="006231BD"/>
    <w:rsid w:val="00647303"/>
    <w:rsid w:val="0065188E"/>
    <w:rsid w:val="006778DA"/>
    <w:rsid w:val="00687965"/>
    <w:rsid w:val="006A5078"/>
    <w:rsid w:val="006B66D7"/>
    <w:rsid w:val="006B79FC"/>
    <w:rsid w:val="006E7B58"/>
    <w:rsid w:val="006F6ECE"/>
    <w:rsid w:val="00706747"/>
    <w:rsid w:val="007273ED"/>
    <w:rsid w:val="00733B89"/>
    <w:rsid w:val="00740268"/>
    <w:rsid w:val="00791232"/>
    <w:rsid w:val="00794E60"/>
    <w:rsid w:val="007A7107"/>
    <w:rsid w:val="007C3CAA"/>
    <w:rsid w:val="007D18E1"/>
    <w:rsid w:val="007D5DBA"/>
    <w:rsid w:val="007F1C2C"/>
    <w:rsid w:val="007F2AD8"/>
    <w:rsid w:val="007F2FB9"/>
    <w:rsid w:val="00802FD9"/>
    <w:rsid w:val="0080691A"/>
    <w:rsid w:val="008260F3"/>
    <w:rsid w:val="00826FE1"/>
    <w:rsid w:val="0084052F"/>
    <w:rsid w:val="008518C1"/>
    <w:rsid w:val="00855619"/>
    <w:rsid w:val="00860140"/>
    <w:rsid w:val="00870333"/>
    <w:rsid w:val="00873DA8"/>
    <w:rsid w:val="008B6C3C"/>
    <w:rsid w:val="008C6CD1"/>
    <w:rsid w:val="008C72C8"/>
    <w:rsid w:val="008C759E"/>
    <w:rsid w:val="008E54B1"/>
    <w:rsid w:val="008F6C3A"/>
    <w:rsid w:val="00921139"/>
    <w:rsid w:val="0094122B"/>
    <w:rsid w:val="009502A9"/>
    <w:rsid w:val="009864C6"/>
    <w:rsid w:val="009B12CE"/>
    <w:rsid w:val="009B6C80"/>
    <w:rsid w:val="009D6A60"/>
    <w:rsid w:val="009E3153"/>
    <w:rsid w:val="00A01F11"/>
    <w:rsid w:val="00A05EA3"/>
    <w:rsid w:val="00A248AC"/>
    <w:rsid w:val="00A64CFA"/>
    <w:rsid w:val="00A92549"/>
    <w:rsid w:val="00AA0893"/>
    <w:rsid w:val="00AA1D98"/>
    <w:rsid w:val="00AA75D6"/>
    <w:rsid w:val="00AB3690"/>
    <w:rsid w:val="00AE250D"/>
    <w:rsid w:val="00B125E4"/>
    <w:rsid w:val="00B16532"/>
    <w:rsid w:val="00B26ED6"/>
    <w:rsid w:val="00B3279F"/>
    <w:rsid w:val="00B454C0"/>
    <w:rsid w:val="00B55DAE"/>
    <w:rsid w:val="00B72D95"/>
    <w:rsid w:val="00B82B18"/>
    <w:rsid w:val="00B86E31"/>
    <w:rsid w:val="00B92AF7"/>
    <w:rsid w:val="00B978B5"/>
    <w:rsid w:val="00BC1F7C"/>
    <w:rsid w:val="00BD1F55"/>
    <w:rsid w:val="00BE1A18"/>
    <w:rsid w:val="00BE1A6D"/>
    <w:rsid w:val="00BF2EEF"/>
    <w:rsid w:val="00BF758C"/>
    <w:rsid w:val="00C42354"/>
    <w:rsid w:val="00C72404"/>
    <w:rsid w:val="00C9376E"/>
    <w:rsid w:val="00CA752D"/>
    <w:rsid w:val="00CB4820"/>
    <w:rsid w:val="00CC5455"/>
    <w:rsid w:val="00CD1F19"/>
    <w:rsid w:val="00D0656E"/>
    <w:rsid w:val="00D25E1D"/>
    <w:rsid w:val="00D3004F"/>
    <w:rsid w:val="00D41173"/>
    <w:rsid w:val="00D41807"/>
    <w:rsid w:val="00D55AD9"/>
    <w:rsid w:val="00D6201C"/>
    <w:rsid w:val="00D62C59"/>
    <w:rsid w:val="00D64D63"/>
    <w:rsid w:val="00D725B5"/>
    <w:rsid w:val="00D76DB1"/>
    <w:rsid w:val="00DC03AC"/>
    <w:rsid w:val="00DD5932"/>
    <w:rsid w:val="00DD75A6"/>
    <w:rsid w:val="00DD7C15"/>
    <w:rsid w:val="00E045CB"/>
    <w:rsid w:val="00E15F31"/>
    <w:rsid w:val="00E24080"/>
    <w:rsid w:val="00E62938"/>
    <w:rsid w:val="00E65690"/>
    <w:rsid w:val="00EC3DB6"/>
    <w:rsid w:val="00ED1CAE"/>
    <w:rsid w:val="00ED1F60"/>
    <w:rsid w:val="00EE1EEC"/>
    <w:rsid w:val="00EE7733"/>
    <w:rsid w:val="00EF52C2"/>
    <w:rsid w:val="00F162B9"/>
    <w:rsid w:val="00F2092D"/>
    <w:rsid w:val="00F53F3F"/>
    <w:rsid w:val="00F71D8E"/>
    <w:rsid w:val="00FA336E"/>
    <w:rsid w:val="00FC597A"/>
    <w:rsid w:val="00FD3359"/>
    <w:rsid w:val="00FF5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CC24D"/>
  <w15:chartTrackingRefBased/>
  <w15:docId w15:val="{FEBC74C6-3E1F-4179-A50B-68A12C71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5FD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10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09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2A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2A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2A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A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AF7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2450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2418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07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7E7"/>
  </w:style>
  <w:style w:type="paragraph" w:styleId="Footer">
    <w:name w:val="footer"/>
    <w:basedOn w:val="Normal"/>
    <w:link w:val="FooterChar"/>
    <w:uiPriority w:val="99"/>
    <w:unhideWhenUsed/>
    <w:rsid w:val="001E07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7E7"/>
  </w:style>
  <w:style w:type="table" w:styleId="TableGrid">
    <w:name w:val="Table Grid"/>
    <w:basedOn w:val="TableNormal"/>
    <w:uiPriority w:val="39"/>
    <w:rsid w:val="008B6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-smi">
    <w:name w:val="pl-smi"/>
    <w:basedOn w:val="DefaultParagraphFont"/>
    <w:rsid w:val="00B55DAE"/>
  </w:style>
  <w:style w:type="character" w:styleId="Hyperlink">
    <w:name w:val="Hyperlink"/>
    <w:basedOn w:val="DefaultParagraphFont"/>
    <w:uiPriority w:val="99"/>
    <w:unhideWhenUsed/>
    <w:rsid w:val="00613E51"/>
    <w:rPr>
      <w:color w:val="0563C1" w:themeColor="hyperlink"/>
      <w:u w:val="single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613E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294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pscottasu/FaultVerticalSeparation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60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3F991D-5AF0-644B-A745-A889E374BD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370</Words>
  <Characters>13509</Characters>
  <Application>Microsoft Office Word</Application>
  <DocSecurity>0</DocSecurity>
  <Lines>112</Lines>
  <Paragraphs>3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bello</dc:creator>
  <cp:keywords/>
  <dc:description/>
  <cp:lastModifiedBy>Chelsea Scott</cp:lastModifiedBy>
  <cp:revision>4</cp:revision>
  <cp:lastPrinted>2020-07-13T10:20:00Z</cp:lastPrinted>
  <dcterms:created xsi:type="dcterms:W3CDTF">2020-07-13T10:29:00Z</dcterms:created>
  <dcterms:modified xsi:type="dcterms:W3CDTF">2020-07-14T23:45:00Z</dcterms:modified>
</cp:coreProperties>
</file>